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2021B1" w:rsidP="005E62FD" w14:paraId="2869C588" w14:textId="4445AF4E">
      <w:pPr>
        <w:jc w:val="center"/>
        <w:rPr>
          <w:rFonts w:ascii="Arial" w:hAnsi="Arial" w:cs="Arial"/>
          <w:b/>
          <w:bCs/>
        </w:rPr>
      </w:pPr>
      <w:r w:rsidRPr="002021B1">
        <w:rPr>
          <w:rFonts w:ascii="Arial" w:hAnsi="Arial" w:cs="Arial"/>
          <w:b/>
          <w:bCs/>
        </w:rPr>
        <w:t>Survey Following the National Test of the Wireless Emergency Alert (WEA) System</w:t>
      </w:r>
    </w:p>
    <w:p w:rsidR="009A127C" w:rsidP="005E62FD" w14:paraId="4063184E" w14:textId="34A8416D">
      <w:pPr>
        <w:jc w:val="center"/>
        <w:rPr>
          <w:rFonts w:ascii="Arial" w:hAnsi="Arial" w:cs="Arial"/>
          <w:b/>
          <w:bCs/>
        </w:rPr>
      </w:pPr>
    </w:p>
    <w:p w:rsidR="009A127C" w:rsidP="005E62FD" w14:paraId="35E2CB50" w14:textId="6E0C745A">
      <w:pPr>
        <w:jc w:val="center"/>
        <w:rPr>
          <w:rFonts w:ascii="Arial" w:hAnsi="Arial" w:cs="Arial"/>
          <w:b/>
          <w:bCs/>
        </w:rPr>
      </w:pPr>
      <w:r w:rsidRPr="009A127C">
        <w:rPr>
          <w:rFonts w:ascii="Arial" w:hAnsi="Arial" w:cs="Arial"/>
          <w:b/>
          <w:bCs/>
        </w:rPr>
        <w:t xml:space="preserve">OMB Control Number:  </w:t>
      </w:r>
      <w:r w:rsidRPr="00C175F2">
        <w:rPr>
          <w:rFonts w:ascii="Arial" w:hAnsi="Arial" w:cs="Arial"/>
          <w:b/>
          <w:bCs/>
          <w:highlight w:val="yellow"/>
        </w:rPr>
        <w:t>1660 - NW151</w:t>
      </w:r>
      <w:r w:rsidRPr="00C175F2" w:rsidR="00721414">
        <w:rPr>
          <w:rFonts w:ascii="Arial" w:hAnsi="Arial" w:cs="Arial"/>
          <w:b/>
          <w:bCs/>
          <w:highlight w:val="yellow"/>
        </w:rPr>
        <w:t xml:space="preserve"> (Temporary #)</w:t>
      </w:r>
    </w:p>
    <w:p w:rsidR="002021B1" w:rsidP="005E62FD" w14:paraId="14C1B0E5" w14:textId="77777777">
      <w:pPr>
        <w:jc w:val="center"/>
        <w:rPr>
          <w:rFonts w:ascii="Arial" w:hAnsi="Arial" w:cs="Arial"/>
          <w:b/>
          <w:bCs/>
        </w:rPr>
      </w:pPr>
    </w:p>
    <w:p w:rsidR="00873744" w:rsidP="005E62FD" w14:paraId="6011A57E" w14:textId="310503A6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ttachment A</w:t>
      </w:r>
    </w:p>
    <w:p w:rsidR="00873744" w:rsidP="005E62FD" w14:paraId="3B9D0EC2" w14:textId="77777777">
      <w:pPr>
        <w:jc w:val="center"/>
        <w:rPr>
          <w:rFonts w:ascii="Arial" w:hAnsi="Arial" w:cs="Arial"/>
          <w:b/>
          <w:bCs/>
        </w:rPr>
      </w:pPr>
    </w:p>
    <w:p w:rsidR="005E62FD" w:rsidP="005E62FD" w14:paraId="42D79C18" w14:textId="132C8EAE">
      <w:pPr>
        <w:jc w:val="center"/>
        <w:rPr>
          <w:rFonts w:ascii="Arial" w:hAnsi="Arial" w:cs="Arial"/>
          <w:b/>
          <w:bCs/>
        </w:rPr>
      </w:pPr>
      <w:r w:rsidRPr="005E62FD">
        <w:rPr>
          <w:rFonts w:ascii="Arial" w:hAnsi="Arial" w:cs="Arial"/>
          <w:b/>
          <w:bCs/>
        </w:rPr>
        <w:t xml:space="preserve">WEA </w:t>
      </w:r>
      <w:r w:rsidR="00873744">
        <w:rPr>
          <w:rFonts w:ascii="Arial" w:hAnsi="Arial" w:cs="Arial"/>
          <w:b/>
          <w:bCs/>
        </w:rPr>
        <w:t xml:space="preserve">National Test </w:t>
      </w:r>
      <w:r w:rsidRPr="005E62FD">
        <w:rPr>
          <w:rFonts w:ascii="Arial" w:hAnsi="Arial" w:cs="Arial"/>
          <w:b/>
          <w:bCs/>
        </w:rPr>
        <w:t>Survey</w:t>
      </w:r>
      <w:r w:rsidR="002021B1">
        <w:rPr>
          <w:rFonts w:ascii="Arial" w:hAnsi="Arial" w:cs="Arial"/>
          <w:b/>
          <w:bCs/>
        </w:rPr>
        <w:t xml:space="preserve"> Instrument</w:t>
      </w:r>
    </w:p>
    <w:p w:rsidR="00873744" w:rsidRPr="005E62FD" w:rsidP="005E62FD" w14:paraId="24CF10AF" w14:textId="77777777">
      <w:pPr>
        <w:jc w:val="center"/>
        <w:rPr>
          <w:rFonts w:ascii="Arial" w:hAnsi="Arial" w:cs="Arial"/>
          <w:b/>
          <w:bCs/>
        </w:rPr>
      </w:pPr>
    </w:p>
    <w:p w:rsidR="005E62FD" w:rsidRPr="005E62FD" w:rsidP="005E62FD" w14:paraId="543C5549" w14:textId="035711B2">
      <w:pPr>
        <w:jc w:val="center"/>
        <w:rPr>
          <w:rFonts w:ascii="Arial" w:hAnsi="Arial" w:cs="Arial"/>
          <w:b/>
          <w:bCs/>
        </w:rPr>
      </w:pPr>
      <w:r w:rsidRPr="005E62FD">
        <w:rPr>
          <w:rFonts w:ascii="Arial" w:hAnsi="Arial" w:cs="Arial"/>
          <w:b/>
          <w:bCs/>
        </w:rPr>
        <w:t>202</w:t>
      </w:r>
      <w:r w:rsidR="009D36F6">
        <w:rPr>
          <w:rFonts w:ascii="Arial" w:hAnsi="Arial" w:cs="Arial"/>
          <w:b/>
          <w:bCs/>
        </w:rPr>
        <w:t>2</w:t>
      </w:r>
      <w:r w:rsidRPr="005E62FD">
        <w:rPr>
          <w:rFonts w:ascii="Arial" w:hAnsi="Arial" w:cs="Arial"/>
          <w:b/>
          <w:bCs/>
        </w:rPr>
        <w:t>_</w:t>
      </w:r>
      <w:r w:rsidR="006F2FC5">
        <w:rPr>
          <w:rFonts w:ascii="Arial" w:hAnsi="Arial" w:cs="Arial"/>
          <w:b/>
          <w:bCs/>
        </w:rPr>
        <w:t>11</w:t>
      </w:r>
      <w:r w:rsidR="009D36F6">
        <w:rPr>
          <w:rFonts w:ascii="Arial" w:hAnsi="Arial" w:cs="Arial"/>
          <w:b/>
          <w:bCs/>
        </w:rPr>
        <w:t>_</w:t>
      </w:r>
      <w:r w:rsidR="006F2FC5">
        <w:rPr>
          <w:rFonts w:ascii="Arial" w:hAnsi="Arial" w:cs="Arial"/>
          <w:b/>
          <w:bCs/>
        </w:rPr>
        <w:t>04</w:t>
      </w:r>
    </w:p>
    <w:p w:rsidR="005E62FD" w:rsidP="005E62FD" w14:paraId="59255074" w14:textId="47339372">
      <w:pPr>
        <w:jc w:val="center"/>
        <w:rPr>
          <w:rFonts w:ascii="Arial" w:hAnsi="Arial" w:cs="Arial"/>
          <w:b/>
          <w:bCs/>
        </w:rPr>
      </w:pPr>
    </w:p>
    <w:p w:rsidR="00595BD2" w:rsidRPr="005E62FD" w:rsidP="005E62FD" w14:paraId="7EDBF620" w14:textId="464782A6">
      <w:pPr>
        <w:jc w:val="center"/>
        <w:rPr>
          <w:rFonts w:ascii="Arial" w:hAnsi="Arial" w:cs="Arial"/>
          <w:b/>
          <w:bCs/>
        </w:rPr>
      </w:pPr>
      <w:r w:rsidRPr="00560C39">
        <w:rPr>
          <w:rFonts w:ascii="Arial" w:hAnsi="Arial" w:cs="Arial"/>
          <w:b/>
          <w:bCs/>
          <w:highlight w:val="yellow"/>
        </w:rPr>
        <w:t>NOTE: This survey is design</w:t>
      </w:r>
      <w:r w:rsidR="00560C39">
        <w:rPr>
          <w:rFonts w:ascii="Arial" w:hAnsi="Arial" w:cs="Arial"/>
          <w:b/>
          <w:bCs/>
          <w:highlight w:val="yellow"/>
        </w:rPr>
        <w:t xml:space="preserve">ed </w:t>
      </w:r>
      <w:r w:rsidRPr="00560C39">
        <w:rPr>
          <w:rFonts w:ascii="Arial" w:hAnsi="Arial" w:cs="Arial"/>
          <w:b/>
          <w:bCs/>
          <w:highlight w:val="yellow"/>
        </w:rPr>
        <w:t>with a 2023 national test in mind</w:t>
      </w:r>
      <w:r w:rsidR="00873744">
        <w:rPr>
          <w:rFonts w:ascii="Arial" w:hAnsi="Arial" w:cs="Arial"/>
          <w:b/>
          <w:bCs/>
          <w:highlight w:val="yellow"/>
        </w:rPr>
        <w:t>, with exact date yet to be determined</w:t>
      </w:r>
      <w:r w:rsidRPr="00BF7DB5">
        <w:rPr>
          <w:rFonts w:ascii="Arial" w:hAnsi="Arial" w:cs="Arial"/>
          <w:b/>
          <w:bCs/>
          <w:highlight w:val="yellow"/>
        </w:rPr>
        <w:t>.</w:t>
      </w:r>
      <w:r w:rsidRPr="00BF7DB5" w:rsidR="002C2040">
        <w:rPr>
          <w:rFonts w:ascii="Arial" w:hAnsi="Arial" w:cs="Arial"/>
          <w:b/>
          <w:bCs/>
          <w:highlight w:val="yellow"/>
        </w:rPr>
        <w:t xml:space="preserve"> To facilitate review, we have inserted a hypothetical </w:t>
      </w:r>
      <w:r w:rsidRPr="00BF7DB5" w:rsidR="00BF7DB5">
        <w:rPr>
          <w:rFonts w:ascii="Arial" w:hAnsi="Arial" w:cs="Arial"/>
          <w:b/>
          <w:bCs/>
          <w:highlight w:val="yellow"/>
        </w:rPr>
        <w:t xml:space="preserve">national test date and time of </w:t>
      </w:r>
      <w:r w:rsidR="00E41A94">
        <w:rPr>
          <w:rFonts w:ascii="Arial" w:hAnsi="Arial" w:cs="Arial"/>
          <w:b/>
          <w:bCs/>
          <w:highlight w:val="yellow"/>
        </w:rPr>
        <w:t>June 18</w:t>
      </w:r>
      <w:r w:rsidRPr="00BF7DB5" w:rsidR="00BF7DB5">
        <w:rPr>
          <w:rFonts w:ascii="Arial" w:hAnsi="Arial" w:cs="Arial"/>
          <w:b/>
          <w:bCs/>
          <w:highlight w:val="yellow"/>
        </w:rPr>
        <w:t>, 2023, 6:00</w:t>
      </w:r>
      <w:r w:rsidR="004F0259">
        <w:rPr>
          <w:rFonts w:ascii="Arial" w:hAnsi="Arial" w:cs="Arial"/>
          <w:b/>
          <w:bCs/>
          <w:highlight w:val="yellow"/>
        </w:rPr>
        <w:t xml:space="preserve"> PM</w:t>
      </w:r>
      <w:r w:rsidRPr="00BF7DB5" w:rsidR="00BF7DB5">
        <w:rPr>
          <w:rFonts w:ascii="Arial" w:hAnsi="Arial" w:cs="Arial"/>
          <w:b/>
          <w:bCs/>
          <w:highlight w:val="yellow"/>
        </w:rPr>
        <w:t xml:space="preserve"> EST.</w:t>
      </w:r>
    </w:p>
    <w:p w:rsidR="005E62FD" w:rsidP="001113B8" w14:paraId="07F1EA5C" w14:textId="235F7143">
      <w:pPr>
        <w:rPr>
          <w:rFonts w:ascii="Arial" w:hAnsi="Arial" w:cs="Arial"/>
        </w:rPr>
      </w:pPr>
    </w:p>
    <w:p w:rsidR="007A5795" w:rsidRPr="003C3024" w:rsidP="001113B8" w14:paraId="701F9973" w14:textId="77777777">
      <w:pPr>
        <w:rPr>
          <w:rFonts w:ascii="Arial" w:hAnsi="Arial" w:cs="Arial"/>
          <w:b/>
          <w:bCs/>
          <w:u w:val="single"/>
        </w:rPr>
      </w:pPr>
    </w:p>
    <w:p w:rsidR="005E62FD" w:rsidRPr="003C3024" w:rsidP="005E62FD" w14:paraId="0FC41377" w14:textId="0719D47F">
      <w:pPr>
        <w:rPr>
          <w:rFonts w:ascii="Arial" w:hAnsi="Arial" w:cs="Arial"/>
          <w:b/>
          <w:bCs/>
          <w:u w:val="single"/>
        </w:rPr>
      </w:pPr>
      <w:r w:rsidRPr="003C3024">
        <w:rPr>
          <w:rFonts w:ascii="Arial" w:hAnsi="Arial" w:cs="Arial"/>
          <w:b/>
          <w:bCs/>
          <w:u w:val="single"/>
        </w:rPr>
        <w:t>Screener</w:t>
      </w:r>
    </w:p>
    <w:p w:rsidR="005E62FD" w:rsidRPr="003C3024" w:rsidP="005E62FD" w14:paraId="04F9C875" w14:textId="77777777">
      <w:pPr>
        <w:rPr>
          <w:rFonts w:ascii="Arial" w:hAnsi="Arial" w:cs="Arial"/>
          <w:b/>
          <w:bCs/>
          <w:u w:val="single"/>
        </w:rPr>
      </w:pPr>
    </w:p>
    <w:p w:rsidR="00A45E6B" w:rsidRPr="003C3024" w14:paraId="54601FA6" w14:textId="39681317">
      <w:pPr>
        <w:pStyle w:val="ListParagraph"/>
        <w:numPr>
          <w:ilvl w:val="0"/>
          <w:numId w:val="1"/>
        </w:numPr>
        <w:snapToGrid w:val="0"/>
        <w:spacing w:after="120"/>
        <w:contextualSpacing w:val="0"/>
        <w:rPr>
          <w:rFonts w:ascii="Arial" w:hAnsi="Arial" w:cs="Arial"/>
          <w:b/>
          <w:bCs/>
        </w:rPr>
      </w:pPr>
      <w:r w:rsidRPr="003C3024">
        <w:rPr>
          <w:rFonts w:ascii="Arial" w:hAnsi="Arial" w:cs="Arial"/>
          <w:b/>
          <w:bCs/>
        </w:rPr>
        <w:t xml:space="preserve">Do you currently have </w:t>
      </w:r>
      <w:r w:rsidRPr="003C3024" w:rsidR="00CF5DD9">
        <w:rPr>
          <w:rFonts w:ascii="Arial" w:hAnsi="Arial" w:cs="Arial"/>
          <w:b/>
          <w:bCs/>
        </w:rPr>
        <w:t>a</w:t>
      </w:r>
      <w:r w:rsidRPr="003C3024" w:rsidR="000365DB">
        <w:rPr>
          <w:rFonts w:ascii="Arial" w:hAnsi="Arial" w:cs="Arial"/>
          <w:b/>
          <w:bCs/>
        </w:rPr>
        <w:t xml:space="preserve"> </w:t>
      </w:r>
      <w:r w:rsidRPr="003C3024">
        <w:rPr>
          <w:rFonts w:ascii="Arial" w:hAnsi="Arial" w:cs="Arial"/>
          <w:b/>
          <w:bCs/>
        </w:rPr>
        <w:t xml:space="preserve">working cell phone? </w:t>
      </w:r>
    </w:p>
    <w:p w:rsidR="00A45E6B" w:rsidRPr="003C3024" w14:paraId="539A2321" w14:textId="12C6BAD5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Yes</w:t>
      </w:r>
    </w:p>
    <w:p w:rsidR="00A45E6B" w:rsidRPr="009C1F6B" w14:paraId="226DE782" w14:textId="3BB7187A">
      <w:pPr>
        <w:pStyle w:val="ListParagraph"/>
        <w:numPr>
          <w:ilvl w:val="0"/>
          <w:numId w:val="2"/>
        </w:numPr>
        <w:rPr>
          <w:rFonts w:ascii="Arial" w:hAnsi="Arial" w:cs="Arial"/>
          <w:lang w:val="pt-BR"/>
        </w:rPr>
      </w:pPr>
      <w:r w:rsidRPr="009C1F6B">
        <w:rPr>
          <w:rFonts w:ascii="Arial" w:hAnsi="Arial" w:cs="Arial"/>
          <w:lang w:val="pt-BR"/>
        </w:rPr>
        <w:t>No</w:t>
      </w:r>
      <w:r w:rsidRPr="009C1F6B" w:rsidR="005D7C5A">
        <w:rPr>
          <w:rFonts w:ascii="Arial" w:hAnsi="Arial" w:cs="Arial"/>
          <w:lang w:val="pt-BR"/>
        </w:rPr>
        <w:t xml:space="preserve"> </w:t>
      </w:r>
      <w:r w:rsidRPr="009C1F6B" w:rsidR="00064C86">
        <w:rPr>
          <w:rFonts w:ascii="Wingdings" w:eastAsia="Wingdings" w:hAnsi="Wingdings" w:cs="Wingdings"/>
          <w:b/>
          <w:lang w:val="pt-BR"/>
        </w:rPr>
        <w:t>à</w:t>
      </w:r>
      <w:r w:rsidRPr="009C1F6B" w:rsidR="00064C86">
        <w:rPr>
          <w:rFonts w:ascii="Arial" w:hAnsi="Arial" w:cs="Arial"/>
          <w:lang w:val="pt-BR"/>
        </w:rPr>
        <w:t xml:space="preserve"> </w:t>
      </w:r>
      <w:r w:rsidRPr="009C1F6B" w:rsidR="00064C86">
        <w:rPr>
          <w:rFonts w:ascii="Arial" w:hAnsi="Arial" w:cs="Arial"/>
          <w:b/>
          <w:bCs/>
          <w:lang w:val="pt-BR"/>
        </w:rPr>
        <w:t>If No, Code Ineligible</w:t>
      </w:r>
    </w:p>
    <w:p w:rsidR="00C55A11" w:rsidRPr="003C3024" w14:paraId="44C036F1" w14:textId="384837CC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 xml:space="preserve">Don’t </w:t>
      </w:r>
      <w:r w:rsidRPr="003C3024" w:rsidR="006A21C0">
        <w:rPr>
          <w:rFonts w:ascii="Arial" w:hAnsi="Arial" w:cs="Arial"/>
        </w:rPr>
        <w:t>k</w:t>
      </w:r>
      <w:r w:rsidRPr="003C3024">
        <w:rPr>
          <w:rFonts w:ascii="Arial" w:hAnsi="Arial" w:cs="Arial"/>
        </w:rPr>
        <w:t xml:space="preserve">now </w:t>
      </w:r>
      <w:r w:rsidRPr="003C3024">
        <w:rPr>
          <w:rFonts w:ascii="Wingdings" w:eastAsia="Wingdings" w:hAnsi="Wingdings" w:cs="Wingdings"/>
          <w:b/>
        </w:rPr>
        <w:t>à</w:t>
      </w:r>
      <w:r w:rsidRPr="003C3024">
        <w:rPr>
          <w:rFonts w:ascii="Arial" w:hAnsi="Arial" w:cs="Arial"/>
        </w:rPr>
        <w:t xml:space="preserve"> </w:t>
      </w:r>
      <w:r w:rsidRPr="003C3024">
        <w:rPr>
          <w:rFonts w:ascii="Arial" w:hAnsi="Arial" w:cs="Arial"/>
          <w:b/>
          <w:bCs/>
        </w:rPr>
        <w:t xml:space="preserve">If </w:t>
      </w:r>
      <w:r w:rsidR="003138F0">
        <w:rPr>
          <w:rFonts w:ascii="Arial" w:hAnsi="Arial" w:cs="Arial"/>
          <w:b/>
          <w:bCs/>
        </w:rPr>
        <w:t>Don’t</w:t>
      </w:r>
      <w:r w:rsidR="003138F0">
        <w:rPr>
          <w:rFonts w:ascii="Arial" w:hAnsi="Arial" w:cs="Arial"/>
          <w:b/>
          <w:bCs/>
        </w:rPr>
        <w:t xml:space="preserve"> know</w:t>
      </w:r>
      <w:r w:rsidRPr="003C3024">
        <w:rPr>
          <w:rFonts w:ascii="Arial" w:hAnsi="Arial" w:cs="Arial"/>
          <w:b/>
          <w:bCs/>
        </w:rPr>
        <w:t>, Code Ineligible</w:t>
      </w:r>
    </w:p>
    <w:p w:rsidR="00A45E6B" w:rsidRPr="003C3024" w:rsidP="001A7742" w14:paraId="793AE3E1" w14:textId="77777777">
      <w:pPr>
        <w:rPr>
          <w:rFonts w:ascii="Arial" w:hAnsi="Arial" w:cs="Arial"/>
          <w:i/>
          <w:iCs/>
        </w:rPr>
      </w:pPr>
    </w:p>
    <w:p w:rsidR="000365DB" w:rsidRPr="003C3024" w:rsidP="000365DB" w14:paraId="5823002D" w14:textId="2A53F80B">
      <w:pPr>
        <w:rPr>
          <w:rFonts w:ascii="Arial" w:hAnsi="Arial" w:cs="Arial"/>
          <w:b/>
          <w:bCs/>
          <w:u w:val="single"/>
        </w:rPr>
      </w:pPr>
      <w:r w:rsidRPr="003C3024">
        <w:rPr>
          <w:rFonts w:ascii="Arial" w:hAnsi="Arial" w:cs="Arial"/>
          <w:b/>
          <w:bCs/>
          <w:u w:val="single"/>
        </w:rPr>
        <w:t>Phone and Carrier</w:t>
      </w:r>
    </w:p>
    <w:p w:rsidR="000365DB" w:rsidRPr="003C3024" w:rsidP="0058069C" w14:paraId="0BC0119E" w14:textId="77777777">
      <w:pPr>
        <w:rPr>
          <w:rFonts w:ascii="Arial" w:hAnsi="Arial" w:cs="Arial"/>
          <w:b/>
          <w:bCs/>
          <w:u w:val="single"/>
        </w:rPr>
      </w:pPr>
    </w:p>
    <w:p w:rsidR="002D69CD" w:rsidRPr="002D69CD" w14:paraId="7DE9A424" w14:textId="29EAAF31">
      <w:pPr>
        <w:pStyle w:val="ListParagraph"/>
        <w:numPr>
          <w:ilvl w:val="0"/>
          <w:numId w:val="1"/>
        </w:numPr>
        <w:snapToGrid w:val="0"/>
        <w:spacing w:after="120"/>
        <w:rPr>
          <w:rFonts w:ascii="Arial" w:hAnsi="Arial" w:cs="Arial"/>
          <w:b/>
          <w:bCs/>
        </w:rPr>
      </w:pPr>
      <w:r w:rsidRPr="002D69CD">
        <w:rPr>
          <w:rFonts w:ascii="Arial" w:hAnsi="Arial" w:cs="Arial"/>
          <w:b/>
          <w:bCs/>
        </w:rPr>
        <w:t>If you have multiple cell phones, answer the following questions for what you consider your primary cell phone, or the one you use the most.</w:t>
      </w:r>
    </w:p>
    <w:p w:rsidR="002D69CD" w:rsidRPr="0097033D" w:rsidP="002D69CD" w14:paraId="074AF636" w14:textId="77777777">
      <w:pPr>
        <w:pStyle w:val="ListParagraph"/>
        <w:snapToGrid w:val="0"/>
        <w:spacing w:after="120"/>
        <w:rPr>
          <w:rFonts w:ascii="Arial" w:hAnsi="Arial" w:cs="Arial"/>
          <w:b/>
          <w:bCs/>
        </w:rPr>
      </w:pPr>
    </w:p>
    <w:p w:rsidR="002D69CD" w:rsidRPr="0097033D" w:rsidP="00EC5487" w14:paraId="61D43647" w14:textId="77777777">
      <w:pPr>
        <w:snapToGrid w:val="0"/>
        <w:spacing w:after="120"/>
        <w:ind w:left="720"/>
        <w:rPr>
          <w:rFonts w:ascii="Arial" w:hAnsi="Arial" w:cs="Arial"/>
          <w:b/>
          <w:bCs/>
        </w:rPr>
      </w:pPr>
      <w:r w:rsidRPr="0097033D">
        <w:rPr>
          <w:rFonts w:ascii="Arial" w:hAnsi="Arial" w:cs="Arial"/>
          <w:b/>
          <w:bCs/>
        </w:rPr>
        <w:t>What is the carrier for your primary cell phone? That is, what company provides your cell phone service? If you do not know, please choose “don’t know.” (</w:t>
      </w:r>
      <w:r w:rsidRPr="0097033D">
        <w:rPr>
          <w:rFonts w:ascii="Arial" w:hAnsi="Arial" w:cs="Arial"/>
          <w:b/>
          <w:bCs/>
        </w:rPr>
        <w:t>select</w:t>
      </w:r>
      <w:r w:rsidRPr="0097033D">
        <w:rPr>
          <w:rFonts w:ascii="Arial" w:hAnsi="Arial" w:cs="Arial"/>
          <w:b/>
          <w:bCs/>
        </w:rPr>
        <w:t xml:space="preserve"> one)</w:t>
      </w:r>
    </w:p>
    <w:p w:rsidR="002D69CD" w:rsidRPr="0097033D" w14:paraId="253338A2" w14:textId="288BB60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7033D">
        <w:rPr>
          <w:rFonts w:ascii="Arial" w:hAnsi="Arial" w:cs="Arial"/>
        </w:rPr>
        <w:t xml:space="preserve">AT&amp;T </w:t>
      </w:r>
    </w:p>
    <w:p w:rsidR="002D69CD" w:rsidRPr="0097033D" w14:paraId="3910557A" w14:textId="386B882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7033D">
        <w:rPr>
          <w:rFonts w:ascii="Arial" w:hAnsi="Arial" w:cs="Arial"/>
        </w:rPr>
        <w:t xml:space="preserve">Boost </w:t>
      </w:r>
    </w:p>
    <w:p w:rsidR="002D69CD" w:rsidRPr="0097033D" w14:paraId="42ABECC2" w14:textId="29349BDB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7033D">
        <w:rPr>
          <w:rFonts w:ascii="Arial" w:hAnsi="Arial" w:cs="Arial"/>
        </w:rPr>
        <w:t>Cricket</w:t>
      </w:r>
    </w:p>
    <w:p w:rsidR="002D69CD" w:rsidRPr="0097033D" w14:paraId="58A6943C" w14:textId="7389ADE8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7033D">
        <w:rPr>
          <w:rFonts w:ascii="Arial" w:hAnsi="Arial" w:cs="Arial"/>
        </w:rPr>
        <w:t>Metro by T-Mobile</w:t>
      </w:r>
    </w:p>
    <w:p w:rsidR="002D69CD" w:rsidRPr="0097033D" w14:paraId="09919FC3" w14:textId="218AD2CD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7033D">
        <w:rPr>
          <w:rFonts w:ascii="Arial" w:hAnsi="Arial" w:cs="Arial"/>
        </w:rPr>
        <w:t xml:space="preserve">Straight Talk </w:t>
      </w:r>
    </w:p>
    <w:p w:rsidR="002D69CD" w:rsidRPr="0097033D" w14:paraId="32AAA6C6" w14:textId="14BEECB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7033D">
        <w:rPr>
          <w:rFonts w:ascii="Arial" w:hAnsi="Arial" w:cs="Arial"/>
        </w:rPr>
        <w:t>T-Mobile/Sprint</w:t>
      </w:r>
    </w:p>
    <w:p w:rsidR="002D69CD" w:rsidRPr="0097033D" w14:paraId="57CCD6D7" w14:textId="59FB66F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7033D">
        <w:rPr>
          <w:rFonts w:ascii="Arial" w:hAnsi="Arial" w:cs="Arial"/>
        </w:rPr>
        <w:t>TracFone</w:t>
      </w:r>
    </w:p>
    <w:p w:rsidR="002D69CD" w:rsidRPr="0097033D" w14:paraId="685AD8EF" w14:textId="76A742D2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7033D">
        <w:rPr>
          <w:rFonts w:ascii="Arial" w:hAnsi="Arial" w:cs="Arial"/>
        </w:rPr>
        <w:t>US Cellular</w:t>
      </w:r>
    </w:p>
    <w:p w:rsidR="002D69CD" w:rsidRPr="0097033D" w14:paraId="00413912" w14:textId="7CD4D7E2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7033D">
        <w:rPr>
          <w:rFonts w:ascii="Arial" w:hAnsi="Arial" w:cs="Arial"/>
        </w:rPr>
        <w:t>Verizon</w:t>
      </w:r>
    </w:p>
    <w:p w:rsidR="002D69CD" w:rsidRPr="0097033D" w14:paraId="61371EC2" w14:textId="175AE6B5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7033D">
        <w:rPr>
          <w:rFonts w:ascii="Arial" w:hAnsi="Arial" w:cs="Arial"/>
        </w:rPr>
        <w:t>Other (Please specify: _________)</w:t>
      </w:r>
    </w:p>
    <w:p w:rsidR="002D69CD" w:rsidRPr="0097033D" w14:paraId="1AA3F3AA" w14:textId="773B4C9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7033D">
        <w:rPr>
          <w:rFonts w:ascii="Arial" w:hAnsi="Arial" w:cs="Arial"/>
        </w:rPr>
        <w:t>Don’t Know</w:t>
      </w:r>
    </w:p>
    <w:p w:rsidR="002D69CD" w:rsidRPr="0097033D" w:rsidP="002D69CD" w14:paraId="1EC773F0" w14:textId="77777777">
      <w:pPr>
        <w:pStyle w:val="ListParagraph"/>
        <w:ind w:left="1440"/>
        <w:rPr>
          <w:rFonts w:ascii="Arial" w:hAnsi="Arial" w:cs="Arial"/>
        </w:rPr>
      </w:pPr>
    </w:p>
    <w:p w:rsidR="002D69CD" w:rsidRPr="00E52FFF" w14:paraId="64B773FC" w14:textId="0C11B11E">
      <w:pPr>
        <w:pStyle w:val="ListParagraph"/>
        <w:numPr>
          <w:ilvl w:val="0"/>
          <w:numId w:val="1"/>
        </w:numPr>
        <w:snapToGrid w:val="0"/>
        <w:spacing w:after="120"/>
        <w:rPr>
          <w:rFonts w:ascii="Arial" w:hAnsi="Arial" w:cs="Arial"/>
          <w:b/>
          <w:bCs/>
        </w:rPr>
      </w:pPr>
      <w:r w:rsidRPr="00E52FFF">
        <w:rPr>
          <w:rFonts w:ascii="Arial" w:hAnsi="Arial" w:cs="Arial"/>
          <w:b/>
          <w:bCs/>
        </w:rPr>
        <w:t>What brand is your primary cell phone? If you do not know, please choose “don’t know.” (</w:t>
      </w:r>
      <w:r w:rsidRPr="00E52FFF">
        <w:rPr>
          <w:rFonts w:ascii="Arial" w:hAnsi="Arial" w:cs="Arial"/>
          <w:b/>
          <w:bCs/>
        </w:rPr>
        <w:t>select</w:t>
      </w:r>
      <w:r w:rsidRPr="00E52FFF">
        <w:rPr>
          <w:rFonts w:ascii="Arial" w:hAnsi="Arial" w:cs="Arial"/>
          <w:b/>
          <w:bCs/>
        </w:rPr>
        <w:t xml:space="preserve"> one)</w:t>
      </w:r>
    </w:p>
    <w:p w:rsidR="002D69CD" w:rsidRPr="0097033D" w14:paraId="6CE9746B" w14:textId="3049939F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7033D">
        <w:rPr>
          <w:rFonts w:ascii="Arial" w:hAnsi="Arial" w:cs="Arial"/>
        </w:rPr>
        <w:t xml:space="preserve">Alcatel </w:t>
      </w:r>
    </w:p>
    <w:p w:rsidR="002D69CD" w:rsidRPr="0097033D" w14:paraId="53241FF6" w14:textId="498574C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7033D">
        <w:rPr>
          <w:rFonts w:ascii="Arial" w:hAnsi="Arial" w:cs="Arial"/>
        </w:rPr>
        <w:t xml:space="preserve">Apple/iPhone </w:t>
      </w:r>
    </w:p>
    <w:p w:rsidR="002D69CD" w:rsidRPr="0097033D" w14:paraId="2BEAFA35" w14:textId="4C0255A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7033D">
        <w:rPr>
          <w:rFonts w:ascii="Arial" w:hAnsi="Arial" w:cs="Arial"/>
        </w:rPr>
        <w:t xml:space="preserve">Google </w:t>
      </w:r>
    </w:p>
    <w:p w:rsidR="002D69CD" w:rsidRPr="0097033D" w14:paraId="708D94EC" w14:textId="7130FD3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7033D">
        <w:rPr>
          <w:rFonts w:ascii="Arial" w:hAnsi="Arial" w:cs="Arial"/>
        </w:rPr>
        <w:t xml:space="preserve">Kyocera </w:t>
      </w:r>
    </w:p>
    <w:p w:rsidR="002D69CD" w:rsidRPr="0097033D" w14:paraId="0297217E" w14:textId="29CAE7B5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7033D">
        <w:rPr>
          <w:rFonts w:ascii="Arial" w:hAnsi="Arial" w:cs="Arial"/>
        </w:rPr>
        <w:t>LG</w:t>
      </w:r>
    </w:p>
    <w:p w:rsidR="002D69CD" w:rsidRPr="0097033D" w14:paraId="7AEC86B5" w14:textId="1379CC3A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7033D">
        <w:rPr>
          <w:rFonts w:ascii="Arial" w:hAnsi="Arial" w:cs="Arial"/>
        </w:rPr>
        <w:t>Motorola</w:t>
      </w:r>
    </w:p>
    <w:p w:rsidR="002D69CD" w:rsidRPr="0097033D" w14:paraId="5EF8C6D7" w14:textId="767E997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7033D">
        <w:rPr>
          <w:rFonts w:ascii="Arial" w:hAnsi="Arial" w:cs="Arial"/>
        </w:rPr>
        <w:t>Nokia</w:t>
      </w:r>
    </w:p>
    <w:p w:rsidR="002D69CD" w:rsidRPr="0097033D" w14:paraId="08F1050B" w14:textId="369A687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7033D">
        <w:rPr>
          <w:rFonts w:ascii="Arial" w:hAnsi="Arial" w:cs="Arial"/>
        </w:rPr>
        <w:t>OnePlus</w:t>
      </w:r>
    </w:p>
    <w:p w:rsidR="002D69CD" w:rsidRPr="0097033D" w14:paraId="215B2FCB" w14:textId="59A32C5B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7033D">
        <w:rPr>
          <w:rFonts w:ascii="Arial" w:hAnsi="Arial" w:cs="Arial"/>
        </w:rPr>
        <w:t xml:space="preserve">Samsung </w:t>
      </w:r>
    </w:p>
    <w:p w:rsidR="002D69CD" w:rsidRPr="0097033D" w14:paraId="42454C72" w14:textId="3E5BF7A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7033D">
        <w:rPr>
          <w:rFonts w:ascii="Arial" w:hAnsi="Arial" w:cs="Arial"/>
        </w:rPr>
        <w:t xml:space="preserve">Other (Please specify: _________) </w:t>
      </w:r>
    </w:p>
    <w:p w:rsidR="002D69CD" w:rsidRPr="0097033D" w14:paraId="7792991D" w14:textId="4AF686BA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7033D">
        <w:rPr>
          <w:rFonts w:ascii="Arial" w:hAnsi="Arial" w:cs="Arial"/>
        </w:rPr>
        <w:t>Don’t know</w:t>
      </w:r>
    </w:p>
    <w:p w:rsidR="002D69CD" w:rsidRPr="0097033D" w:rsidP="002D69CD" w14:paraId="4E08D65C" w14:textId="77777777">
      <w:pPr>
        <w:pStyle w:val="ListParagraph"/>
        <w:ind w:left="1440"/>
        <w:rPr>
          <w:rFonts w:ascii="Arial" w:hAnsi="Arial" w:cs="Arial"/>
        </w:rPr>
      </w:pPr>
    </w:p>
    <w:p w:rsidR="004B7FD1" w14:paraId="5FC7F5EA" w14:textId="16D478B9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[Q4, Q4B, and Q4C ARE CONDITIONAL BA</w:t>
      </w:r>
      <w:r w:rsidR="00507B57">
        <w:rPr>
          <w:rFonts w:ascii="Arial" w:hAnsi="Arial" w:cs="Arial"/>
          <w:b/>
          <w:bCs/>
        </w:rPr>
        <w:t>S</w:t>
      </w:r>
      <w:r>
        <w:rPr>
          <w:rFonts w:ascii="Arial" w:hAnsi="Arial" w:cs="Arial"/>
          <w:b/>
          <w:bCs/>
        </w:rPr>
        <w:t>ED ON RESPONSE TO Q3. NOKIA IS SHOWN AS AN EXAMPLE]</w:t>
      </w:r>
    </w:p>
    <w:p w:rsidR="00C04B35" w:rsidP="00C04B35" w14:paraId="6A028D84" w14:textId="77777777">
      <w:pPr>
        <w:pStyle w:val="ListParagraph"/>
        <w:rPr>
          <w:rFonts w:ascii="Arial" w:hAnsi="Arial" w:cs="Arial"/>
          <w:b/>
          <w:bCs/>
        </w:rPr>
      </w:pPr>
    </w:p>
    <w:p w:rsidR="002D69CD" w:rsidRPr="0097033D" w:rsidP="00594EEE" w14:paraId="24D9A2EA" w14:textId="7335B4F3">
      <w:pPr>
        <w:pStyle w:val="ListParagraph"/>
        <w:rPr>
          <w:rFonts w:ascii="Arial" w:hAnsi="Arial" w:cs="Arial"/>
          <w:b/>
          <w:bCs/>
        </w:rPr>
      </w:pPr>
      <w:r w:rsidRPr="00E52FFF">
        <w:rPr>
          <w:rFonts w:ascii="Arial" w:hAnsi="Arial" w:cs="Arial"/>
          <w:b/>
          <w:bCs/>
        </w:rPr>
        <w:t>[If brand=</w:t>
      </w:r>
      <w:r w:rsidR="00C04B35">
        <w:rPr>
          <w:rFonts w:ascii="Arial" w:hAnsi="Arial" w:cs="Arial"/>
          <w:b/>
          <w:bCs/>
        </w:rPr>
        <w:t>Nokia</w:t>
      </w:r>
      <w:r w:rsidRPr="00E52FFF">
        <w:rPr>
          <w:rFonts w:ascii="Arial" w:hAnsi="Arial" w:cs="Arial"/>
          <w:b/>
          <w:bCs/>
        </w:rPr>
        <w:t xml:space="preserve">] What kind of </w:t>
      </w:r>
      <w:r w:rsidR="00C04B35">
        <w:rPr>
          <w:rFonts w:ascii="Arial" w:hAnsi="Arial" w:cs="Arial"/>
          <w:b/>
          <w:bCs/>
          <w:u w:val="single"/>
        </w:rPr>
        <w:t>Nokia</w:t>
      </w:r>
      <w:r w:rsidRPr="00E52FFF">
        <w:rPr>
          <w:rFonts w:ascii="Arial" w:hAnsi="Arial" w:cs="Arial"/>
          <w:b/>
          <w:bCs/>
        </w:rPr>
        <w:t xml:space="preserve"> phone do you have?</w:t>
      </w:r>
      <w:r w:rsidR="00E6365C">
        <w:rPr>
          <w:rFonts w:ascii="Arial" w:hAnsi="Arial" w:cs="Arial"/>
          <w:b/>
          <w:bCs/>
        </w:rPr>
        <w:t xml:space="preserve"> </w:t>
      </w:r>
      <w:r w:rsidRPr="0097033D" w:rsidR="00E6365C">
        <w:rPr>
          <w:rFonts w:ascii="Arial" w:hAnsi="Arial" w:cs="Arial"/>
          <w:b/>
          <w:bCs/>
        </w:rPr>
        <w:t>If you do not know, please choose “don’t know.” (</w:t>
      </w:r>
      <w:r w:rsidRPr="0097033D" w:rsidR="00E6365C">
        <w:rPr>
          <w:rFonts w:ascii="Arial" w:hAnsi="Arial" w:cs="Arial"/>
          <w:b/>
          <w:bCs/>
        </w:rPr>
        <w:t>select</w:t>
      </w:r>
      <w:r w:rsidRPr="0097033D" w:rsidR="00E6365C">
        <w:rPr>
          <w:rFonts w:ascii="Arial" w:hAnsi="Arial" w:cs="Arial"/>
          <w:b/>
          <w:bCs/>
        </w:rPr>
        <w:t xml:space="preserve"> one)</w:t>
      </w:r>
    </w:p>
    <w:p w:rsidR="002D69CD" w:rsidRPr="0097033D" w14:paraId="1124D202" w14:textId="0FDF4A3E">
      <w:pPr>
        <w:pStyle w:val="ListParagraph"/>
        <w:numPr>
          <w:ilvl w:val="0"/>
          <w:numId w:val="8"/>
        </w:numPr>
        <w:ind w:left="1440"/>
        <w:rPr>
          <w:rFonts w:ascii="Arial" w:hAnsi="Arial" w:cs="Arial"/>
        </w:rPr>
      </w:pPr>
      <w:r w:rsidRPr="0097033D">
        <w:rPr>
          <w:rFonts w:ascii="Arial" w:hAnsi="Arial" w:cs="Arial"/>
        </w:rPr>
        <w:t>3.1</w:t>
      </w:r>
    </w:p>
    <w:p w:rsidR="002D69CD" w:rsidRPr="0097033D" w14:paraId="4C995298" w14:textId="4126FEA3">
      <w:pPr>
        <w:pStyle w:val="ListParagraph"/>
        <w:numPr>
          <w:ilvl w:val="0"/>
          <w:numId w:val="8"/>
        </w:numPr>
        <w:ind w:left="1440"/>
        <w:rPr>
          <w:rFonts w:ascii="Arial" w:hAnsi="Arial" w:cs="Arial"/>
        </w:rPr>
      </w:pPr>
      <w:r w:rsidRPr="0097033D">
        <w:rPr>
          <w:rFonts w:ascii="Arial" w:hAnsi="Arial" w:cs="Arial"/>
        </w:rPr>
        <w:t xml:space="preserve">C2 </w:t>
      </w:r>
      <w:r w:rsidRPr="0097033D">
        <w:rPr>
          <w:rFonts w:ascii="Arial" w:hAnsi="Arial" w:cs="Arial"/>
        </w:rPr>
        <w:t>Tava</w:t>
      </w:r>
      <w:r w:rsidRPr="0097033D">
        <w:rPr>
          <w:rFonts w:ascii="Arial" w:hAnsi="Arial" w:cs="Arial"/>
        </w:rPr>
        <w:t xml:space="preserve"> or C5 </w:t>
      </w:r>
      <w:r w:rsidRPr="0097033D">
        <w:rPr>
          <w:rFonts w:ascii="Arial" w:hAnsi="Arial" w:cs="Arial"/>
        </w:rPr>
        <w:t>Endi</w:t>
      </w:r>
      <w:r w:rsidRPr="0097033D">
        <w:rPr>
          <w:rFonts w:ascii="Arial" w:hAnsi="Arial" w:cs="Arial"/>
        </w:rPr>
        <w:t xml:space="preserve"> </w:t>
      </w:r>
    </w:p>
    <w:p w:rsidR="002D69CD" w:rsidRPr="0097033D" w14:paraId="31027014" w14:textId="3994BD39">
      <w:pPr>
        <w:pStyle w:val="ListParagraph"/>
        <w:numPr>
          <w:ilvl w:val="0"/>
          <w:numId w:val="8"/>
        </w:numPr>
        <w:ind w:left="1440"/>
        <w:rPr>
          <w:rFonts w:ascii="Arial" w:hAnsi="Arial" w:cs="Arial"/>
        </w:rPr>
      </w:pPr>
      <w:r w:rsidRPr="0097033D">
        <w:rPr>
          <w:rFonts w:ascii="Arial" w:hAnsi="Arial" w:cs="Arial"/>
        </w:rPr>
        <w:t xml:space="preserve">Journey </w:t>
      </w:r>
    </w:p>
    <w:p w:rsidR="002D69CD" w:rsidRPr="0097033D" w14:paraId="45928775" w14:textId="0FF2E1FD">
      <w:pPr>
        <w:pStyle w:val="ListParagraph"/>
        <w:numPr>
          <w:ilvl w:val="0"/>
          <w:numId w:val="8"/>
        </w:numPr>
        <w:ind w:left="1440"/>
        <w:rPr>
          <w:rFonts w:ascii="Arial" w:hAnsi="Arial" w:cs="Arial"/>
        </w:rPr>
      </w:pPr>
      <w:r w:rsidRPr="0097033D">
        <w:rPr>
          <w:rFonts w:ascii="Arial" w:hAnsi="Arial" w:cs="Arial"/>
        </w:rPr>
        <w:t xml:space="preserve">Lumia </w:t>
      </w:r>
    </w:p>
    <w:p w:rsidR="002D69CD" w:rsidRPr="0097033D" w14:paraId="21636554" w14:textId="6A81E986">
      <w:pPr>
        <w:pStyle w:val="ListParagraph"/>
        <w:numPr>
          <w:ilvl w:val="0"/>
          <w:numId w:val="8"/>
        </w:numPr>
        <w:ind w:left="1440"/>
        <w:rPr>
          <w:rFonts w:ascii="Arial" w:hAnsi="Arial" w:cs="Arial"/>
        </w:rPr>
      </w:pPr>
      <w:r w:rsidRPr="0097033D">
        <w:rPr>
          <w:rFonts w:ascii="Arial" w:hAnsi="Arial" w:cs="Arial"/>
        </w:rPr>
        <w:t>Maui or Myra</w:t>
      </w:r>
    </w:p>
    <w:p w:rsidR="002D69CD" w:rsidRPr="0097033D" w14:paraId="7D33087A" w14:textId="2B72DB0A">
      <w:pPr>
        <w:pStyle w:val="ListParagraph"/>
        <w:numPr>
          <w:ilvl w:val="0"/>
          <w:numId w:val="8"/>
        </w:numPr>
        <w:ind w:left="1440"/>
        <w:rPr>
          <w:rFonts w:ascii="Arial" w:hAnsi="Arial" w:cs="Arial"/>
        </w:rPr>
      </w:pPr>
      <w:r w:rsidRPr="0097033D">
        <w:rPr>
          <w:rFonts w:ascii="Arial" w:hAnsi="Arial" w:cs="Arial"/>
        </w:rPr>
        <w:t>Wonder</w:t>
      </w:r>
    </w:p>
    <w:p w:rsidR="002D69CD" w:rsidRPr="0097033D" w14:paraId="29D91CAB" w14:textId="7EE1B08B">
      <w:pPr>
        <w:pStyle w:val="ListParagraph"/>
        <w:numPr>
          <w:ilvl w:val="0"/>
          <w:numId w:val="8"/>
        </w:numPr>
        <w:ind w:left="1440"/>
        <w:rPr>
          <w:rFonts w:ascii="Arial" w:hAnsi="Arial" w:cs="Arial"/>
        </w:rPr>
      </w:pPr>
      <w:r w:rsidRPr="0097033D">
        <w:rPr>
          <w:rFonts w:ascii="Arial" w:hAnsi="Arial" w:cs="Arial"/>
        </w:rPr>
        <w:t>Other (Please specify: _______)</w:t>
      </w:r>
    </w:p>
    <w:p w:rsidR="002D69CD" w14:paraId="092D98C7" w14:textId="4FA005AD">
      <w:pPr>
        <w:pStyle w:val="ListParagraph"/>
        <w:numPr>
          <w:ilvl w:val="0"/>
          <w:numId w:val="8"/>
        </w:numPr>
        <w:ind w:left="1440"/>
        <w:rPr>
          <w:rFonts w:ascii="Arial" w:hAnsi="Arial" w:cs="Arial"/>
        </w:rPr>
      </w:pPr>
      <w:r w:rsidRPr="0097033D">
        <w:rPr>
          <w:rFonts w:ascii="Arial" w:hAnsi="Arial" w:cs="Arial"/>
        </w:rPr>
        <w:t>Don’t know</w:t>
      </w:r>
    </w:p>
    <w:p w:rsidR="00DD4A03" w:rsidRPr="0097033D" w:rsidP="00E52FFF" w14:paraId="64B7213D" w14:textId="77777777">
      <w:pPr>
        <w:pStyle w:val="ListParagraph"/>
        <w:ind w:left="1440"/>
        <w:rPr>
          <w:rFonts w:ascii="Arial" w:hAnsi="Arial" w:cs="Arial"/>
        </w:rPr>
      </w:pPr>
    </w:p>
    <w:p w:rsidR="002D69CD" w:rsidRPr="0097033D" w:rsidP="009B0828" w14:paraId="354AB6CD" w14:textId="6EEFE559">
      <w:pPr>
        <w:ind w:left="144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4B. </w:t>
      </w:r>
      <w:r w:rsidRPr="0097033D">
        <w:rPr>
          <w:rFonts w:ascii="Arial" w:hAnsi="Arial" w:cs="Arial"/>
          <w:b/>
          <w:bCs/>
        </w:rPr>
        <w:t xml:space="preserve">[If Nokia=1 3.1] What kind of </w:t>
      </w:r>
      <w:r w:rsidRPr="0097033D">
        <w:rPr>
          <w:rFonts w:ascii="Arial" w:hAnsi="Arial" w:cs="Arial"/>
          <w:b/>
          <w:bCs/>
          <w:u w:val="single"/>
        </w:rPr>
        <w:t>Nokia 3.1</w:t>
      </w:r>
      <w:r w:rsidRPr="0097033D">
        <w:rPr>
          <w:rFonts w:ascii="Arial" w:hAnsi="Arial" w:cs="Arial"/>
          <w:b/>
          <w:bCs/>
        </w:rPr>
        <w:t xml:space="preserve"> phone do you have?</w:t>
      </w:r>
      <w:r w:rsidR="009B0828">
        <w:rPr>
          <w:rFonts w:ascii="Arial" w:hAnsi="Arial" w:cs="Arial"/>
          <w:b/>
          <w:bCs/>
        </w:rPr>
        <w:t xml:space="preserve"> </w:t>
      </w:r>
      <w:r w:rsidRPr="0097033D" w:rsidR="009B0828">
        <w:rPr>
          <w:rFonts w:ascii="Arial" w:hAnsi="Arial" w:cs="Arial"/>
          <w:b/>
          <w:bCs/>
        </w:rPr>
        <w:t>If you do not know, please choose “don’t know.” (</w:t>
      </w:r>
      <w:r w:rsidRPr="0097033D" w:rsidR="009B0828">
        <w:rPr>
          <w:rFonts w:ascii="Arial" w:hAnsi="Arial" w:cs="Arial"/>
          <w:b/>
          <w:bCs/>
        </w:rPr>
        <w:t>select</w:t>
      </w:r>
      <w:r w:rsidRPr="0097033D" w:rsidR="009B0828">
        <w:rPr>
          <w:rFonts w:ascii="Arial" w:hAnsi="Arial" w:cs="Arial"/>
          <w:b/>
          <w:bCs/>
        </w:rPr>
        <w:t xml:space="preserve"> one)</w:t>
      </w:r>
    </w:p>
    <w:p w:rsidR="002D69CD" w:rsidRPr="0097033D" w14:paraId="0E53AC45" w14:textId="77CFAA2E">
      <w:pPr>
        <w:pStyle w:val="ListParagraph"/>
        <w:numPr>
          <w:ilvl w:val="0"/>
          <w:numId w:val="10"/>
        </w:numPr>
        <w:ind w:left="2520"/>
        <w:rPr>
          <w:rFonts w:ascii="Arial" w:hAnsi="Arial" w:cs="Arial"/>
        </w:rPr>
      </w:pPr>
      <w:r w:rsidRPr="0097033D">
        <w:rPr>
          <w:rFonts w:ascii="Arial" w:hAnsi="Arial" w:cs="Arial"/>
        </w:rPr>
        <w:t>3.1 A</w:t>
      </w:r>
    </w:p>
    <w:p w:rsidR="002D69CD" w:rsidRPr="0097033D" w14:paraId="3B0485B8" w14:textId="2E2561DC">
      <w:pPr>
        <w:pStyle w:val="ListParagraph"/>
        <w:numPr>
          <w:ilvl w:val="0"/>
          <w:numId w:val="10"/>
        </w:numPr>
        <w:ind w:left="2520"/>
        <w:rPr>
          <w:rFonts w:ascii="Arial" w:hAnsi="Arial" w:cs="Arial"/>
        </w:rPr>
      </w:pPr>
      <w:r w:rsidRPr="0097033D">
        <w:rPr>
          <w:rFonts w:ascii="Arial" w:hAnsi="Arial" w:cs="Arial"/>
        </w:rPr>
        <w:t>3.1 C</w:t>
      </w:r>
    </w:p>
    <w:p w:rsidR="002D69CD" w:rsidRPr="0097033D" w14:paraId="378AB597" w14:textId="6379DBE8">
      <w:pPr>
        <w:pStyle w:val="ListParagraph"/>
        <w:numPr>
          <w:ilvl w:val="0"/>
          <w:numId w:val="10"/>
        </w:numPr>
        <w:ind w:left="2520"/>
        <w:rPr>
          <w:rFonts w:ascii="Arial" w:hAnsi="Arial" w:cs="Arial"/>
        </w:rPr>
      </w:pPr>
      <w:r w:rsidRPr="0097033D">
        <w:rPr>
          <w:rFonts w:ascii="Arial" w:hAnsi="Arial" w:cs="Arial"/>
        </w:rPr>
        <w:t>3.1 Plus</w:t>
      </w:r>
    </w:p>
    <w:p w:rsidR="002D69CD" w:rsidRPr="0097033D" w14:paraId="5F654236" w14:textId="254DED82">
      <w:pPr>
        <w:pStyle w:val="ListParagraph"/>
        <w:numPr>
          <w:ilvl w:val="0"/>
          <w:numId w:val="10"/>
        </w:numPr>
        <w:ind w:left="2520"/>
        <w:rPr>
          <w:rFonts w:ascii="Arial" w:hAnsi="Arial" w:cs="Arial"/>
        </w:rPr>
      </w:pPr>
      <w:r w:rsidRPr="0097033D">
        <w:rPr>
          <w:rFonts w:ascii="Arial" w:hAnsi="Arial" w:cs="Arial"/>
        </w:rPr>
        <w:t>Other (Please specify: _______)</w:t>
      </w:r>
    </w:p>
    <w:p w:rsidR="002D69CD" w14:paraId="4AAA0216" w14:textId="2B74C0FA">
      <w:pPr>
        <w:pStyle w:val="ListParagraph"/>
        <w:numPr>
          <w:ilvl w:val="0"/>
          <w:numId w:val="10"/>
        </w:numPr>
        <w:ind w:left="2520"/>
        <w:rPr>
          <w:rFonts w:ascii="Arial" w:hAnsi="Arial" w:cs="Arial"/>
        </w:rPr>
      </w:pPr>
      <w:r w:rsidRPr="0097033D">
        <w:rPr>
          <w:rFonts w:ascii="Arial" w:hAnsi="Arial" w:cs="Arial"/>
        </w:rPr>
        <w:t>Don’t know</w:t>
      </w:r>
    </w:p>
    <w:p w:rsidR="006B70C4" w:rsidRPr="0097033D" w:rsidP="00E52FFF" w14:paraId="0AA0BB2C" w14:textId="77777777">
      <w:pPr>
        <w:pStyle w:val="ListParagraph"/>
        <w:ind w:left="2520"/>
        <w:rPr>
          <w:rFonts w:ascii="Arial" w:hAnsi="Arial" w:cs="Arial"/>
        </w:rPr>
      </w:pPr>
    </w:p>
    <w:p w:rsidR="002D69CD" w:rsidRPr="0097033D" w:rsidP="00E52FFF" w14:paraId="771ED21E" w14:textId="52ED262F">
      <w:pPr>
        <w:ind w:left="144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4C. </w:t>
      </w:r>
      <w:r w:rsidRPr="0097033D">
        <w:rPr>
          <w:rFonts w:ascii="Arial" w:hAnsi="Arial" w:cs="Arial"/>
          <w:b/>
          <w:bCs/>
        </w:rPr>
        <w:t xml:space="preserve">[If Nokia=3 Journey] What kind of </w:t>
      </w:r>
      <w:r w:rsidRPr="0097033D">
        <w:rPr>
          <w:rFonts w:ascii="Arial" w:hAnsi="Arial" w:cs="Arial"/>
          <w:b/>
          <w:bCs/>
          <w:u w:val="single"/>
        </w:rPr>
        <w:t>Nokia Journey</w:t>
      </w:r>
      <w:r w:rsidRPr="0097033D">
        <w:rPr>
          <w:rFonts w:ascii="Arial" w:hAnsi="Arial" w:cs="Arial"/>
          <w:b/>
          <w:bCs/>
        </w:rPr>
        <w:t xml:space="preserve"> phone do you have?</w:t>
      </w:r>
      <w:r w:rsidR="009B0828">
        <w:rPr>
          <w:rFonts w:ascii="Arial" w:hAnsi="Arial" w:cs="Arial"/>
          <w:b/>
          <w:bCs/>
        </w:rPr>
        <w:t xml:space="preserve"> </w:t>
      </w:r>
      <w:r w:rsidRPr="0097033D" w:rsidR="009B0828">
        <w:rPr>
          <w:rFonts w:ascii="Arial" w:hAnsi="Arial" w:cs="Arial"/>
          <w:b/>
          <w:bCs/>
        </w:rPr>
        <w:t>If you do not know, please choose “don’t know.” (</w:t>
      </w:r>
      <w:r w:rsidRPr="0097033D" w:rsidR="009B0828">
        <w:rPr>
          <w:rFonts w:ascii="Arial" w:hAnsi="Arial" w:cs="Arial"/>
          <w:b/>
          <w:bCs/>
        </w:rPr>
        <w:t>select</w:t>
      </w:r>
      <w:r w:rsidRPr="0097033D" w:rsidR="009B0828">
        <w:rPr>
          <w:rFonts w:ascii="Arial" w:hAnsi="Arial" w:cs="Arial"/>
          <w:b/>
          <w:bCs/>
        </w:rPr>
        <w:t xml:space="preserve"> one)</w:t>
      </w:r>
    </w:p>
    <w:p w:rsidR="002D69CD" w:rsidRPr="0097033D" w14:paraId="746FB7B7" w14:textId="79C00B4F">
      <w:pPr>
        <w:pStyle w:val="ListParagraph"/>
        <w:numPr>
          <w:ilvl w:val="0"/>
          <w:numId w:val="9"/>
        </w:numPr>
        <w:ind w:left="2520"/>
        <w:rPr>
          <w:rFonts w:ascii="Arial" w:hAnsi="Arial" w:cs="Arial"/>
        </w:rPr>
      </w:pPr>
      <w:r w:rsidRPr="0097033D">
        <w:rPr>
          <w:rFonts w:ascii="Arial" w:hAnsi="Arial" w:cs="Arial"/>
        </w:rPr>
        <w:t>Journey L</w:t>
      </w:r>
    </w:p>
    <w:p w:rsidR="002D69CD" w:rsidRPr="0097033D" w14:paraId="7CE7DA31" w14:textId="50B8942B">
      <w:pPr>
        <w:pStyle w:val="ListParagraph"/>
        <w:numPr>
          <w:ilvl w:val="0"/>
          <w:numId w:val="9"/>
        </w:numPr>
        <w:ind w:left="2520"/>
        <w:rPr>
          <w:rFonts w:ascii="Arial" w:hAnsi="Arial" w:cs="Arial"/>
        </w:rPr>
      </w:pPr>
      <w:r w:rsidRPr="0097033D">
        <w:rPr>
          <w:rFonts w:ascii="Arial" w:hAnsi="Arial" w:cs="Arial"/>
        </w:rPr>
        <w:t xml:space="preserve">Journey V </w:t>
      </w:r>
    </w:p>
    <w:p w:rsidR="002D69CD" w:rsidRPr="0097033D" w14:paraId="65AA8D99" w14:textId="3C1DB7B6">
      <w:pPr>
        <w:pStyle w:val="ListParagraph"/>
        <w:numPr>
          <w:ilvl w:val="0"/>
          <w:numId w:val="9"/>
        </w:numPr>
        <w:ind w:left="2520"/>
        <w:rPr>
          <w:rFonts w:ascii="Arial" w:hAnsi="Arial" w:cs="Arial"/>
        </w:rPr>
      </w:pPr>
      <w:r w:rsidRPr="0097033D">
        <w:rPr>
          <w:rFonts w:ascii="Arial" w:hAnsi="Arial" w:cs="Arial"/>
        </w:rPr>
        <w:t>Other (Please specify: _______)</w:t>
      </w:r>
    </w:p>
    <w:p w:rsidR="002D69CD" w:rsidRPr="0097033D" w14:paraId="5B0713E7" w14:textId="597F59FC">
      <w:pPr>
        <w:pStyle w:val="ListParagraph"/>
        <w:numPr>
          <w:ilvl w:val="0"/>
          <w:numId w:val="9"/>
        </w:numPr>
        <w:ind w:left="2520"/>
        <w:rPr>
          <w:rFonts w:ascii="Arial" w:hAnsi="Arial" w:cs="Arial"/>
        </w:rPr>
      </w:pPr>
      <w:r w:rsidRPr="0097033D">
        <w:rPr>
          <w:rFonts w:ascii="Arial" w:hAnsi="Arial" w:cs="Arial"/>
        </w:rPr>
        <w:t>Don’t know</w:t>
      </w:r>
    </w:p>
    <w:p w:rsidR="002D69CD" w:rsidRPr="0097033D" w:rsidP="002D69CD" w14:paraId="39935F48" w14:textId="77777777">
      <w:pPr>
        <w:rPr>
          <w:rFonts w:ascii="Arial" w:hAnsi="Arial" w:cs="Arial"/>
          <w:b/>
          <w:bCs/>
        </w:rPr>
      </w:pPr>
    </w:p>
    <w:p w:rsidR="0096454B" w:rsidP="002D69CD" w14:paraId="02B9BDF0" w14:textId="77777777">
      <w:pPr>
        <w:rPr>
          <w:rFonts w:ascii="Arial" w:hAnsi="Arial" w:cs="Arial"/>
          <w:b/>
          <w:bCs/>
        </w:rPr>
      </w:pPr>
    </w:p>
    <w:p w:rsidR="002D69CD" w:rsidRPr="00E52FFF" w14:paraId="36C9E3B4" w14:textId="1E0C315D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E52FFF">
        <w:rPr>
          <w:rFonts w:ascii="Arial" w:hAnsi="Arial" w:cs="Arial"/>
          <w:b/>
          <w:bCs/>
        </w:rPr>
        <w:t>How confident were you in selecting what kind of phone you have?</w:t>
      </w:r>
    </w:p>
    <w:p w:rsidR="002D69CD" w:rsidRPr="00C9311B" w14:paraId="7A31473B" w14:textId="77777777">
      <w:pPr>
        <w:pStyle w:val="ListParagraph"/>
        <w:numPr>
          <w:ilvl w:val="0"/>
          <w:numId w:val="28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Very confident</w:t>
      </w:r>
    </w:p>
    <w:p w:rsidR="002D69CD" w:rsidRPr="00C9311B" w14:paraId="4F869047" w14:textId="77777777">
      <w:pPr>
        <w:pStyle w:val="ListParagraph"/>
        <w:numPr>
          <w:ilvl w:val="0"/>
          <w:numId w:val="28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Somewhat confident</w:t>
      </w:r>
    </w:p>
    <w:p w:rsidR="002D69CD" w:rsidRPr="00C9311B" w14:paraId="7859D8B8" w14:textId="77777777">
      <w:pPr>
        <w:pStyle w:val="ListParagraph"/>
        <w:numPr>
          <w:ilvl w:val="0"/>
          <w:numId w:val="28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A bit confident</w:t>
      </w:r>
    </w:p>
    <w:p w:rsidR="002D69CD" w:rsidRPr="0097033D" w14:paraId="29DBFE63" w14:textId="77777777">
      <w:pPr>
        <w:pStyle w:val="ListParagraph"/>
        <w:numPr>
          <w:ilvl w:val="0"/>
          <w:numId w:val="28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Not at all confident</w:t>
      </w:r>
    </w:p>
    <w:p w:rsidR="00572E9E" w:rsidRPr="003C3024" w14:paraId="3C67D622" w14:textId="7BBDC9D3">
      <w:pPr>
        <w:rPr>
          <w:rFonts w:ascii="Arial" w:hAnsi="Arial" w:cs="Arial"/>
          <w:b/>
          <w:bCs/>
          <w:u w:val="single"/>
        </w:rPr>
      </w:pPr>
    </w:p>
    <w:p w:rsidR="005E62FD" w:rsidRPr="003C3024" w:rsidP="005E62FD" w14:paraId="47593E44" w14:textId="5DC07C27">
      <w:pPr>
        <w:rPr>
          <w:rFonts w:ascii="Arial" w:hAnsi="Arial" w:cs="Arial"/>
          <w:b/>
          <w:bCs/>
          <w:u w:val="single"/>
        </w:rPr>
      </w:pPr>
      <w:r w:rsidRPr="003C3024">
        <w:rPr>
          <w:rFonts w:ascii="Arial" w:hAnsi="Arial" w:cs="Arial"/>
          <w:b/>
          <w:bCs/>
          <w:u w:val="single"/>
        </w:rPr>
        <w:t>WEA Performance</w:t>
      </w:r>
    </w:p>
    <w:p w:rsidR="00A45E6B" w:rsidRPr="003C3024" w:rsidP="001113B8" w14:paraId="24E3FAAE" w14:textId="77777777">
      <w:pPr>
        <w:jc w:val="center"/>
        <w:rPr>
          <w:rFonts w:ascii="Arial" w:hAnsi="Arial" w:cs="Arial"/>
          <w:b/>
          <w:bCs/>
        </w:rPr>
      </w:pPr>
    </w:p>
    <w:p w:rsidR="00B05DB0" w:rsidRPr="003C3024" w14:paraId="597F18EC" w14:textId="406BEA8E">
      <w:pPr>
        <w:pStyle w:val="ListParagraph"/>
        <w:numPr>
          <w:ilvl w:val="0"/>
          <w:numId w:val="1"/>
        </w:numPr>
        <w:snapToGrid w:val="0"/>
        <w:spacing w:after="120"/>
        <w:contextualSpacing w:val="0"/>
        <w:rPr>
          <w:rFonts w:ascii="Arial" w:hAnsi="Arial" w:cs="Arial"/>
          <w:b/>
          <w:bCs/>
        </w:rPr>
      </w:pPr>
      <w:r w:rsidRPr="003C3024">
        <w:rPr>
          <w:rFonts w:ascii="Arial" w:hAnsi="Arial" w:cs="Arial"/>
          <w:b/>
          <w:bCs/>
        </w:rPr>
        <w:t>A</w:t>
      </w:r>
      <w:r w:rsidRPr="003C3024" w:rsidR="009D36F6">
        <w:rPr>
          <w:rFonts w:ascii="Arial" w:hAnsi="Arial" w:cs="Arial"/>
          <w:b/>
          <w:bCs/>
        </w:rPr>
        <w:t xml:space="preserve"> test alert was sent </w:t>
      </w:r>
      <w:r w:rsidRPr="003C3024" w:rsidR="00572E9E">
        <w:rPr>
          <w:rFonts w:ascii="Arial" w:hAnsi="Arial" w:cs="Arial"/>
          <w:b/>
          <w:bCs/>
        </w:rPr>
        <w:t xml:space="preserve">on </w:t>
      </w:r>
      <w:r w:rsidR="00E41A94">
        <w:rPr>
          <w:rFonts w:ascii="Arial" w:hAnsi="Arial" w:cs="Arial"/>
          <w:b/>
          <w:bCs/>
        </w:rPr>
        <w:t>June 18</w:t>
      </w:r>
      <w:r w:rsidRPr="00C175F2" w:rsidR="00C175F2">
        <w:rPr>
          <w:rFonts w:ascii="Arial" w:hAnsi="Arial" w:cs="Arial"/>
          <w:b/>
          <w:bCs/>
        </w:rPr>
        <w:t xml:space="preserve">, </w:t>
      </w:r>
      <w:r w:rsidRPr="00C175F2" w:rsidR="00C175F2">
        <w:rPr>
          <w:rFonts w:ascii="Arial" w:hAnsi="Arial" w:cs="Arial"/>
          <w:b/>
          <w:bCs/>
        </w:rPr>
        <w:t>2023</w:t>
      </w:r>
      <w:r w:rsidRPr="00C175F2" w:rsidR="00C175F2">
        <w:rPr>
          <w:rFonts w:ascii="Arial" w:hAnsi="Arial" w:cs="Arial"/>
          <w:b/>
          <w:bCs/>
        </w:rPr>
        <w:t xml:space="preserve"> </w:t>
      </w:r>
      <w:r w:rsidR="00C175F2">
        <w:rPr>
          <w:rFonts w:ascii="Arial" w:hAnsi="Arial" w:cs="Arial"/>
          <w:b/>
          <w:bCs/>
        </w:rPr>
        <w:t>at 6</w:t>
      </w:r>
      <w:r w:rsidR="0008190A">
        <w:rPr>
          <w:rFonts w:ascii="Arial" w:hAnsi="Arial" w:cs="Arial"/>
          <w:b/>
          <w:bCs/>
        </w:rPr>
        <w:t>:00</w:t>
      </w:r>
      <w:r w:rsidR="004F0259">
        <w:rPr>
          <w:rFonts w:ascii="Arial" w:hAnsi="Arial" w:cs="Arial"/>
          <w:b/>
          <w:bCs/>
        </w:rPr>
        <w:t xml:space="preserve"> PM</w:t>
      </w:r>
      <w:r w:rsidR="00C175F2">
        <w:rPr>
          <w:rFonts w:ascii="Arial" w:hAnsi="Arial" w:cs="Arial"/>
          <w:b/>
          <w:bCs/>
        </w:rPr>
        <w:t xml:space="preserve"> EST</w:t>
      </w:r>
      <w:r w:rsidRPr="003C3024" w:rsidR="00572E9E">
        <w:rPr>
          <w:rFonts w:ascii="Arial" w:hAnsi="Arial" w:cs="Arial"/>
          <w:b/>
          <w:bCs/>
        </w:rPr>
        <w:t xml:space="preserve"> by the Federal Emergency Management Agency </w:t>
      </w:r>
      <w:r w:rsidRPr="003C3024" w:rsidR="00463BF8">
        <w:rPr>
          <w:rFonts w:ascii="Arial" w:hAnsi="Arial" w:cs="Arial"/>
          <w:b/>
          <w:bCs/>
        </w:rPr>
        <w:t xml:space="preserve">(FEMA) </w:t>
      </w:r>
      <w:r w:rsidRPr="003C3024" w:rsidR="009D36F6">
        <w:rPr>
          <w:rFonts w:ascii="Arial" w:hAnsi="Arial" w:cs="Arial"/>
          <w:b/>
          <w:bCs/>
        </w:rPr>
        <w:t xml:space="preserve">to cell phones </w:t>
      </w:r>
      <w:r w:rsidRPr="003C3024" w:rsidR="005F5AA0">
        <w:rPr>
          <w:rFonts w:ascii="Arial" w:hAnsi="Arial" w:cs="Arial"/>
          <w:b/>
          <w:bCs/>
        </w:rPr>
        <w:t>across</w:t>
      </w:r>
      <w:r w:rsidRPr="003C3024" w:rsidR="009D36F6">
        <w:rPr>
          <w:rFonts w:ascii="Arial" w:hAnsi="Arial" w:cs="Arial"/>
          <w:b/>
          <w:bCs/>
        </w:rPr>
        <w:t xml:space="preserve"> the United States. </w:t>
      </w:r>
      <w:r w:rsidRPr="003C3024" w:rsidR="00572E9E">
        <w:rPr>
          <w:rFonts w:ascii="Arial" w:hAnsi="Arial" w:cs="Arial"/>
          <w:b/>
          <w:bCs/>
        </w:rPr>
        <w:t xml:space="preserve">It looked similar to one of the following. </w:t>
      </w:r>
    </w:p>
    <w:p w:rsidR="00A82A34" w:rsidRPr="003C3024" w:rsidP="00A82A34" w14:paraId="49CDF95A" w14:textId="3ADAEFA1">
      <w:pPr>
        <w:pStyle w:val="ListParagraph"/>
        <w:rPr>
          <w:rFonts w:ascii="Arial" w:hAnsi="Arial" w:cs="Arial"/>
          <w:b/>
          <w:bCs/>
        </w:rPr>
      </w:pPr>
      <w:r w:rsidRPr="003C3024">
        <w:rPr>
          <w:rFonts w:ascii="Arial" w:hAnsi="Arial" w:cs="Arial"/>
          <w:i/>
          <w:iCs/>
        </w:rPr>
        <w:t>[show labeled graphics of short and long versions of the test alert</w:t>
      </w:r>
      <w:r w:rsidR="00A206EF">
        <w:rPr>
          <w:rFonts w:ascii="Arial" w:hAnsi="Arial" w:cs="Arial"/>
          <w:i/>
          <w:iCs/>
        </w:rPr>
        <w:t xml:space="preserve">. Images will include </w:t>
      </w:r>
      <w:r w:rsidR="00976793">
        <w:rPr>
          <w:rFonts w:ascii="Arial" w:hAnsi="Arial" w:cs="Arial"/>
          <w:i/>
          <w:iCs/>
        </w:rPr>
        <w:t>alterative</w:t>
      </w:r>
      <w:r w:rsidR="00A206EF">
        <w:rPr>
          <w:rFonts w:ascii="Arial" w:hAnsi="Arial" w:cs="Arial"/>
          <w:i/>
          <w:iCs/>
        </w:rPr>
        <w:t xml:space="preserve"> text for scre</w:t>
      </w:r>
      <w:r w:rsidR="00976793">
        <w:rPr>
          <w:rFonts w:ascii="Arial" w:hAnsi="Arial" w:cs="Arial"/>
          <w:i/>
          <w:iCs/>
        </w:rPr>
        <w:t>en readers.</w:t>
      </w:r>
      <w:r w:rsidRPr="003C3024">
        <w:rPr>
          <w:rFonts w:ascii="Arial" w:hAnsi="Arial" w:cs="Arial"/>
          <w:i/>
          <w:iCs/>
        </w:rPr>
        <w:t>]</w:t>
      </w:r>
    </w:p>
    <w:p w:rsidR="00A82A34" w:rsidRPr="003C3024" w:rsidP="00A82A34" w14:paraId="3D802E02" w14:textId="77777777">
      <w:pPr>
        <w:pStyle w:val="ListParagraph"/>
        <w:rPr>
          <w:rFonts w:ascii="Arial" w:hAnsi="Arial" w:cs="Arial"/>
          <w:b/>
          <w:bCs/>
        </w:rPr>
      </w:pPr>
    </w:p>
    <w:p w:rsidR="00A82A34" w:rsidRPr="003C3024" w:rsidP="00A82A34" w14:paraId="349197CB" w14:textId="52931620">
      <w:pPr>
        <w:pStyle w:val="ListParagraph"/>
        <w:snapToGrid w:val="0"/>
        <w:spacing w:after="120"/>
        <w:contextualSpacing w:val="0"/>
        <w:rPr>
          <w:rFonts w:ascii="Arial" w:hAnsi="Arial" w:cs="Arial"/>
          <w:b/>
          <w:bCs/>
        </w:rPr>
      </w:pPr>
      <w:r w:rsidRPr="003C3024">
        <w:rPr>
          <w:rFonts w:ascii="Arial" w:hAnsi="Arial" w:cs="Arial"/>
          <w:b/>
          <w:bCs/>
        </w:rPr>
        <w:t xml:space="preserve">Did </w:t>
      </w:r>
      <w:r w:rsidRPr="003C3024" w:rsidR="00A64401">
        <w:rPr>
          <w:rFonts w:ascii="Arial" w:hAnsi="Arial" w:cs="Arial"/>
          <w:b/>
          <w:bCs/>
        </w:rPr>
        <w:t xml:space="preserve">you </w:t>
      </w:r>
      <w:r w:rsidRPr="003C3024" w:rsidR="00CF5DD9">
        <w:rPr>
          <w:rFonts w:ascii="Arial" w:hAnsi="Arial" w:cs="Arial"/>
          <w:b/>
          <w:bCs/>
        </w:rPr>
        <w:t>get</w:t>
      </w:r>
      <w:r w:rsidRPr="003C3024" w:rsidR="00A64401">
        <w:rPr>
          <w:rFonts w:ascii="Arial" w:hAnsi="Arial" w:cs="Arial"/>
          <w:b/>
          <w:bCs/>
        </w:rPr>
        <w:t xml:space="preserve"> </w:t>
      </w:r>
      <w:r w:rsidRPr="003C3024">
        <w:rPr>
          <w:rFonts w:ascii="Arial" w:hAnsi="Arial" w:cs="Arial"/>
          <w:b/>
          <w:bCs/>
        </w:rPr>
        <w:t xml:space="preserve">this </w:t>
      </w:r>
      <w:r w:rsidRPr="003C3024" w:rsidR="001F1E00">
        <w:rPr>
          <w:rFonts w:ascii="Arial" w:hAnsi="Arial" w:cs="Arial"/>
          <w:b/>
          <w:bCs/>
        </w:rPr>
        <w:t>test</w:t>
      </w:r>
      <w:r w:rsidRPr="003C3024" w:rsidR="00A64401">
        <w:rPr>
          <w:rFonts w:ascii="Arial" w:hAnsi="Arial" w:cs="Arial"/>
          <w:b/>
          <w:bCs/>
        </w:rPr>
        <w:t xml:space="preserve"> alert</w:t>
      </w:r>
      <w:r w:rsidRPr="003C3024" w:rsidR="00CF5DD9">
        <w:rPr>
          <w:rFonts w:ascii="Arial" w:hAnsi="Arial" w:cs="Arial"/>
          <w:b/>
          <w:bCs/>
        </w:rPr>
        <w:t xml:space="preserve"> on your primary cell phone</w:t>
      </w:r>
      <w:r w:rsidRPr="003C3024" w:rsidR="00A64401">
        <w:rPr>
          <w:rFonts w:ascii="Arial" w:hAnsi="Arial" w:cs="Arial"/>
          <w:b/>
          <w:bCs/>
        </w:rPr>
        <w:t>?</w:t>
      </w:r>
      <w:r w:rsidRPr="003C3024" w:rsidR="00BC1898">
        <w:rPr>
          <w:rFonts w:ascii="Arial" w:hAnsi="Arial" w:cs="Arial"/>
          <w:b/>
          <w:bCs/>
        </w:rPr>
        <w:t xml:space="preserve"> </w:t>
      </w:r>
    </w:p>
    <w:p w:rsidR="001113B8" w:rsidRPr="003C3024" w14:paraId="1BEF2509" w14:textId="4074C3ED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Yes</w:t>
      </w:r>
      <w:r w:rsidRPr="003C3024" w:rsidR="00846B47">
        <w:rPr>
          <w:rFonts w:ascii="Arial" w:hAnsi="Arial" w:cs="Arial"/>
        </w:rPr>
        <w:t>, short version</w:t>
      </w:r>
    </w:p>
    <w:p w:rsidR="00846B47" w:rsidRPr="003C3024" w14:paraId="2654E372" w14:textId="0D999CAB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Yes, long version</w:t>
      </w:r>
    </w:p>
    <w:p w:rsidR="00846B47" w:rsidRPr="003C3024" w14:paraId="3192F150" w14:textId="071211AC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No</w:t>
      </w:r>
      <w:r w:rsidRPr="003C3024" w:rsidR="00C55A11">
        <w:rPr>
          <w:rFonts w:ascii="Arial" w:hAnsi="Arial" w:cs="Arial"/>
        </w:rPr>
        <w:t xml:space="preserve"> </w:t>
      </w:r>
      <w:r w:rsidRPr="003C3024" w:rsidR="00C55A11">
        <w:rPr>
          <w:rFonts w:ascii="Wingdings" w:eastAsia="Wingdings" w:hAnsi="Wingdings" w:cs="Wingdings"/>
          <w:b/>
        </w:rPr>
        <w:t>à</w:t>
      </w:r>
      <w:r w:rsidRPr="003C3024" w:rsidR="00C55A11">
        <w:rPr>
          <w:rFonts w:ascii="Arial" w:hAnsi="Arial" w:cs="Arial"/>
        </w:rPr>
        <w:t xml:space="preserve"> </w:t>
      </w:r>
      <w:r w:rsidRPr="003C3024" w:rsidR="00C55A11">
        <w:rPr>
          <w:rFonts w:ascii="Arial" w:hAnsi="Arial" w:cs="Arial"/>
          <w:b/>
          <w:bCs/>
        </w:rPr>
        <w:t xml:space="preserve">If No, Go </w:t>
      </w:r>
      <w:r w:rsidRPr="003C3024" w:rsidR="00C55A11">
        <w:rPr>
          <w:rFonts w:ascii="Arial" w:hAnsi="Arial" w:cs="Arial"/>
          <w:b/>
          <w:bCs/>
        </w:rPr>
        <w:t>To</w:t>
      </w:r>
      <w:r w:rsidRPr="003C3024" w:rsidR="00C55A11">
        <w:rPr>
          <w:rFonts w:ascii="Arial" w:hAnsi="Arial" w:cs="Arial"/>
          <w:b/>
          <w:bCs/>
        </w:rPr>
        <w:t xml:space="preserve"> Question </w:t>
      </w:r>
      <w:r w:rsidR="0096454B">
        <w:rPr>
          <w:rFonts w:ascii="Arial" w:hAnsi="Arial" w:cs="Arial"/>
          <w:b/>
          <w:bCs/>
        </w:rPr>
        <w:t>9</w:t>
      </w:r>
    </w:p>
    <w:p w:rsidR="00A64401" w:rsidRPr="003C3024" w14:paraId="7EFEA321" w14:textId="5B3C9CEB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Don’t Know</w:t>
      </w:r>
      <w:r w:rsidRPr="003C3024" w:rsidR="00C55A11">
        <w:rPr>
          <w:rFonts w:ascii="Arial" w:hAnsi="Arial" w:cs="Arial"/>
        </w:rPr>
        <w:t xml:space="preserve"> </w:t>
      </w:r>
      <w:r w:rsidRPr="003C3024" w:rsidR="00C55A11">
        <w:rPr>
          <w:rFonts w:ascii="Wingdings" w:eastAsia="Wingdings" w:hAnsi="Wingdings" w:cs="Wingdings"/>
          <w:b/>
        </w:rPr>
        <w:t>à</w:t>
      </w:r>
      <w:r w:rsidRPr="003C3024" w:rsidR="00C55A11">
        <w:rPr>
          <w:rFonts w:ascii="Arial" w:hAnsi="Arial" w:cs="Arial"/>
        </w:rPr>
        <w:t xml:space="preserve"> </w:t>
      </w:r>
      <w:r w:rsidRPr="003C3024" w:rsidR="00C55A11">
        <w:rPr>
          <w:rFonts w:ascii="Arial" w:hAnsi="Arial" w:cs="Arial"/>
          <w:b/>
          <w:bCs/>
        </w:rPr>
        <w:t xml:space="preserve">If Don’t Know, Go </w:t>
      </w:r>
      <w:r w:rsidRPr="003C3024" w:rsidR="00C55A11">
        <w:rPr>
          <w:rFonts w:ascii="Arial" w:hAnsi="Arial" w:cs="Arial"/>
          <w:b/>
          <w:bCs/>
        </w:rPr>
        <w:t>To</w:t>
      </w:r>
      <w:r w:rsidRPr="003C3024" w:rsidR="00C55A11">
        <w:rPr>
          <w:rFonts w:ascii="Arial" w:hAnsi="Arial" w:cs="Arial"/>
          <w:b/>
          <w:bCs/>
        </w:rPr>
        <w:t xml:space="preserve"> Question </w:t>
      </w:r>
      <w:r w:rsidR="0096454B">
        <w:rPr>
          <w:rFonts w:ascii="Arial" w:hAnsi="Arial" w:cs="Arial"/>
          <w:b/>
          <w:bCs/>
        </w:rPr>
        <w:t>9</w:t>
      </w:r>
    </w:p>
    <w:p w:rsidR="00A64401" w:rsidRPr="003C3024" w14:paraId="66D31F1B" w14:textId="77777777">
      <w:pPr>
        <w:rPr>
          <w:rFonts w:ascii="Arial" w:hAnsi="Arial" w:cs="Arial"/>
        </w:rPr>
      </w:pPr>
    </w:p>
    <w:p w:rsidR="00A64401" w:rsidRPr="003C3024" w14:paraId="50BC8D8A" w14:textId="3CD3F85A">
      <w:pPr>
        <w:pStyle w:val="ListParagraph"/>
        <w:numPr>
          <w:ilvl w:val="0"/>
          <w:numId w:val="1"/>
        </w:numPr>
        <w:snapToGrid w:val="0"/>
        <w:spacing w:after="120"/>
        <w:ind w:left="360" w:firstLine="0"/>
        <w:contextualSpacing w:val="0"/>
        <w:rPr>
          <w:rFonts w:ascii="Arial" w:hAnsi="Arial" w:cs="Arial"/>
          <w:b/>
          <w:bCs/>
        </w:rPr>
      </w:pPr>
      <w:r w:rsidRPr="003C3024">
        <w:rPr>
          <w:rFonts w:ascii="Arial" w:hAnsi="Arial" w:cs="Arial"/>
          <w:b/>
          <w:bCs/>
        </w:rPr>
        <w:t xml:space="preserve">In </w:t>
      </w:r>
      <w:r w:rsidRPr="003C3024" w:rsidR="277F8B90">
        <w:rPr>
          <w:rFonts w:ascii="Arial" w:hAnsi="Arial" w:cs="Arial"/>
          <w:b/>
          <w:bCs/>
        </w:rPr>
        <w:t>w</w:t>
      </w:r>
      <w:r w:rsidRPr="003C3024">
        <w:rPr>
          <w:rFonts w:ascii="Arial" w:hAnsi="Arial" w:cs="Arial"/>
          <w:b/>
          <w:bCs/>
        </w:rPr>
        <w:t xml:space="preserve">hat language </w:t>
      </w:r>
      <w:r w:rsidRPr="003C3024" w:rsidR="00CF5DD9">
        <w:rPr>
          <w:rFonts w:ascii="Arial" w:hAnsi="Arial" w:cs="Arial"/>
          <w:b/>
          <w:bCs/>
        </w:rPr>
        <w:t>did you get this test alert</w:t>
      </w:r>
      <w:r w:rsidRPr="003C3024">
        <w:rPr>
          <w:rFonts w:ascii="Arial" w:hAnsi="Arial" w:cs="Arial"/>
          <w:b/>
          <w:bCs/>
        </w:rPr>
        <w:t>?</w:t>
      </w:r>
    </w:p>
    <w:p w:rsidR="001F0AFF" w:rsidRPr="003C3024" w14:paraId="034B08A6" w14:textId="77777777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English</w:t>
      </w:r>
    </w:p>
    <w:p w:rsidR="001F0AFF" w:rsidRPr="003C3024" w14:paraId="5F3F478C" w14:textId="77777777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Spanish</w:t>
      </w:r>
    </w:p>
    <w:p w:rsidR="007046B6" w:rsidRPr="003C3024" w14:paraId="4E60FBF1" w14:textId="0F4C1287">
      <w:pPr>
        <w:rPr>
          <w:rFonts w:ascii="Arial" w:hAnsi="Arial" w:cs="Arial"/>
        </w:rPr>
      </w:pPr>
    </w:p>
    <w:p w:rsidR="00A45E6B" w:rsidRPr="003C3024" w14:paraId="25C4ADED" w14:textId="3F5CCE5E">
      <w:pPr>
        <w:pStyle w:val="ListParagraph"/>
        <w:numPr>
          <w:ilvl w:val="0"/>
          <w:numId w:val="1"/>
        </w:numPr>
        <w:snapToGrid w:val="0"/>
        <w:spacing w:after="120"/>
        <w:contextualSpacing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his</w:t>
      </w:r>
      <w:r w:rsidRPr="003C3024">
        <w:rPr>
          <w:rFonts w:ascii="Arial" w:hAnsi="Arial" w:cs="Arial"/>
          <w:b/>
          <w:bCs/>
        </w:rPr>
        <w:t xml:space="preserve"> </w:t>
      </w:r>
      <w:r w:rsidRPr="003C3024" w:rsidR="00725320">
        <w:rPr>
          <w:rFonts w:ascii="Arial" w:hAnsi="Arial" w:cs="Arial"/>
          <w:b/>
          <w:bCs/>
        </w:rPr>
        <w:t xml:space="preserve">alert was sent on </w:t>
      </w:r>
      <w:r w:rsidR="00E41A94">
        <w:rPr>
          <w:rFonts w:ascii="Arial" w:hAnsi="Arial" w:cs="Arial"/>
          <w:b/>
          <w:bCs/>
        </w:rPr>
        <w:t>June 18</w:t>
      </w:r>
      <w:r w:rsidRPr="00C175F2" w:rsidR="00C175F2">
        <w:rPr>
          <w:rFonts w:ascii="Arial" w:hAnsi="Arial" w:cs="Arial"/>
          <w:b/>
          <w:bCs/>
        </w:rPr>
        <w:t xml:space="preserve">, </w:t>
      </w:r>
      <w:r w:rsidRPr="00C175F2" w:rsidR="00C175F2">
        <w:rPr>
          <w:rFonts w:ascii="Arial" w:hAnsi="Arial" w:cs="Arial"/>
          <w:b/>
          <w:bCs/>
        </w:rPr>
        <w:t>2023</w:t>
      </w:r>
      <w:r w:rsidRPr="00C175F2" w:rsidR="00C175F2">
        <w:rPr>
          <w:rFonts w:ascii="Arial" w:hAnsi="Arial" w:cs="Arial"/>
          <w:b/>
          <w:bCs/>
        </w:rPr>
        <w:t xml:space="preserve"> </w:t>
      </w:r>
      <w:r w:rsidR="00C175F2">
        <w:rPr>
          <w:rFonts w:ascii="Arial" w:hAnsi="Arial" w:cs="Arial"/>
          <w:b/>
          <w:bCs/>
        </w:rPr>
        <w:t>at 6</w:t>
      </w:r>
      <w:r w:rsidR="0008190A">
        <w:rPr>
          <w:rFonts w:ascii="Arial" w:hAnsi="Arial" w:cs="Arial"/>
          <w:b/>
          <w:bCs/>
        </w:rPr>
        <w:t>:00</w:t>
      </w:r>
      <w:r w:rsidR="004F0259">
        <w:rPr>
          <w:rFonts w:ascii="Arial" w:hAnsi="Arial" w:cs="Arial"/>
          <w:b/>
          <w:bCs/>
        </w:rPr>
        <w:t xml:space="preserve"> PM</w:t>
      </w:r>
      <w:r w:rsidR="00C175F2">
        <w:rPr>
          <w:rFonts w:ascii="Arial" w:hAnsi="Arial" w:cs="Arial"/>
          <w:b/>
          <w:bCs/>
        </w:rPr>
        <w:t xml:space="preserve"> EST</w:t>
      </w:r>
      <w:r w:rsidRPr="003C3024" w:rsidR="00725320">
        <w:rPr>
          <w:rFonts w:ascii="Arial" w:hAnsi="Arial" w:cs="Arial"/>
          <w:b/>
          <w:bCs/>
        </w:rPr>
        <w:t xml:space="preserve">, but you may have </w:t>
      </w:r>
      <w:r w:rsidRPr="003C3024" w:rsidR="00D959AD">
        <w:rPr>
          <w:rFonts w:ascii="Arial" w:hAnsi="Arial" w:cs="Arial"/>
          <w:b/>
          <w:bCs/>
        </w:rPr>
        <w:t>gotten</w:t>
      </w:r>
      <w:r w:rsidRPr="003C3024" w:rsidR="00725320">
        <w:rPr>
          <w:rFonts w:ascii="Arial" w:hAnsi="Arial" w:cs="Arial"/>
          <w:b/>
          <w:bCs/>
        </w:rPr>
        <w:t xml:space="preserve"> it later.  </w:t>
      </w:r>
      <w:r w:rsidR="00F467D8">
        <w:rPr>
          <w:rFonts w:ascii="Arial" w:hAnsi="Arial" w:cs="Arial"/>
          <w:b/>
          <w:bCs/>
        </w:rPr>
        <w:t>Approximately w</w:t>
      </w:r>
      <w:r w:rsidRPr="003C3024" w:rsidR="00F467D8">
        <w:rPr>
          <w:rFonts w:ascii="Arial" w:hAnsi="Arial" w:cs="Arial"/>
          <w:b/>
          <w:bCs/>
        </w:rPr>
        <w:t xml:space="preserve">hen </w:t>
      </w:r>
      <w:r w:rsidRPr="003C3024" w:rsidR="00A82A34">
        <w:rPr>
          <w:rFonts w:ascii="Arial" w:hAnsi="Arial" w:cs="Arial"/>
          <w:b/>
          <w:bCs/>
        </w:rPr>
        <w:t xml:space="preserve">did you </w:t>
      </w:r>
      <w:r w:rsidRPr="003C3024" w:rsidR="00E11908">
        <w:rPr>
          <w:rFonts w:ascii="Arial" w:hAnsi="Arial" w:cs="Arial"/>
          <w:b/>
          <w:bCs/>
        </w:rPr>
        <w:t xml:space="preserve">first </w:t>
      </w:r>
      <w:r w:rsidR="003650BE">
        <w:rPr>
          <w:rFonts w:ascii="Arial" w:hAnsi="Arial" w:cs="Arial"/>
          <w:b/>
          <w:bCs/>
        </w:rPr>
        <w:t>notice</w:t>
      </w:r>
      <w:r w:rsidRPr="003C3024" w:rsidR="00D959AD">
        <w:rPr>
          <w:rFonts w:ascii="Arial" w:hAnsi="Arial" w:cs="Arial"/>
          <w:b/>
          <w:bCs/>
        </w:rPr>
        <w:t xml:space="preserve"> this test alert on your primary cell phone</w:t>
      </w:r>
      <w:r w:rsidRPr="003C3024">
        <w:rPr>
          <w:rFonts w:ascii="Arial" w:hAnsi="Arial" w:cs="Arial"/>
          <w:b/>
          <w:bCs/>
        </w:rPr>
        <w:t>?</w:t>
      </w:r>
      <w:r w:rsidRPr="003C3024" w:rsidR="007E75DB">
        <w:rPr>
          <w:rFonts w:ascii="Arial" w:hAnsi="Arial" w:cs="Arial"/>
          <w:b/>
          <w:bCs/>
        </w:rPr>
        <w:t xml:space="preserve"> </w:t>
      </w:r>
    </w:p>
    <w:p w:rsidR="00E11908" w:rsidRPr="003C3024" w:rsidP="00E11908" w14:paraId="7E57EAA1" w14:textId="0FB57C75">
      <w:pPr>
        <w:pStyle w:val="ListParagraph"/>
        <w:snapToGrid w:val="0"/>
        <w:spacing w:after="120"/>
        <w:ind w:left="1170"/>
        <w:contextualSpacing w:val="0"/>
        <w:rPr>
          <w:rFonts w:ascii="Arial" w:hAnsi="Arial" w:cs="Arial"/>
        </w:rPr>
      </w:pPr>
      <w:r w:rsidRPr="003C3024">
        <w:rPr>
          <w:rFonts w:ascii="Arial" w:hAnsi="Arial" w:cs="Arial"/>
        </w:rPr>
        <w:t>ENTER DATE: [DROP DOWN:</w:t>
      </w:r>
      <w:r w:rsidRPr="003C3024" w:rsidR="003C08EA">
        <w:rPr>
          <w:rFonts w:ascii="Arial" w:hAnsi="Arial" w:cs="Arial"/>
        </w:rPr>
        <w:t xml:space="preserve"> </w:t>
      </w:r>
      <w:r w:rsidR="00C840ED">
        <w:rPr>
          <w:rFonts w:ascii="Arial" w:hAnsi="Arial" w:cs="Arial"/>
        </w:rPr>
        <w:t>J</w:t>
      </w:r>
      <w:r w:rsidR="00E41A94">
        <w:rPr>
          <w:rFonts w:ascii="Arial" w:hAnsi="Arial" w:cs="Arial"/>
        </w:rPr>
        <w:t>une 18</w:t>
      </w:r>
      <w:r w:rsidRPr="003C3024" w:rsidR="000D2AD4">
        <w:rPr>
          <w:rFonts w:ascii="Arial" w:hAnsi="Arial" w:cs="Arial"/>
        </w:rPr>
        <w:t xml:space="preserve"> (</w:t>
      </w:r>
      <w:r w:rsidR="00C840ED">
        <w:rPr>
          <w:rFonts w:ascii="Arial" w:hAnsi="Arial" w:cs="Arial"/>
        </w:rPr>
        <w:t>Sunday</w:t>
      </w:r>
      <w:r w:rsidRPr="003C3024" w:rsidR="000D2AD4">
        <w:rPr>
          <w:rFonts w:ascii="Arial" w:hAnsi="Arial" w:cs="Arial"/>
        </w:rPr>
        <w:t>)</w:t>
      </w:r>
      <w:r w:rsidRPr="003C3024">
        <w:rPr>
          <w:rFonts w:ascii="Arial" w:hAnsi="Arial" w:cs="Arial"/>
        </w:rPr>
        <w:t xml:space="preserve">, </w:t>
      </w:r>
      <w:r w:rsidR="00E41A94">
        <w:rPr>
          <w:rFonts w:ascii="Arial" w:hAnsi="Arial" w:cs="Arial"/>
        </w:rPr>
        <w:t>June 19</w:t>
      </w:r>
      <w:r w:rsidR="00C840ED">
        <w:rPr>
          <w:rFonts w:ascii="Arial" w:hAnsi="Arial" w:cs="Arial"/>
        </w:rPr>
        <w:t xml:space="preserve"> (Monday), </w:t>
      </w:r>
      <w:r w:rsidR="00E41A94">
        <w:rPr>
          <w:rFonts w:ascii="Arial" w:hAnsi="Arial" w:cs="Arial"/>
        </w:rPr>
        <w:t>June 20</w:t>
      </w:r>
      <w:r w:rsidR="00C840ED">
        <w:rPr>
          <w:rFonts w:ascii="Arial" w:hAnsi="Arial" w:cs="Arial"/>
        </w:rPr>
        <w:t xml:space="preserve"> (Tuesday)</w:t>
      </w:r>
      <w:r w:rsidR="003B1A2E">
        <w:rPr>
          <w:rFonts w:ascii="Arial" w:hAnsi="Arial" w:cs="Arial"/>
        </w:rPr>
        <w:t xml:space="preserve">, </w:t>
      </w:r>
      <w:r w:rsidRPr="003C3024" w:rsidR="000D2AD4">
        <w:rPr>
          <w:rFonts w:ascii="Arial" w:hAnsi="Arial" w:cs="Arial"/>
        </w:rPr>
        <w:t>DK]</w:t>
      </w:r>
    </w:p>
    <w:p w:rsidR="00C55A11" w:rsidRPr="003C3024" w:rsidP="00B022EA" w14:paraId="6ED00E79" w14:textId="6CB7F874">
      <w:pPr>
        <w:pStyle w:val="ListParagraph"/>
        <w:snapToGrid w:val="0"/>
        <w:spacing w:after="120"/>
        <w:ind w:left="1170"/>
        <w:contextualSpacing w:val="0"/>
        <w:rPr>
          <w:rFonts w:ascii="Arial" w:hAnsi="Arial" w:cs="Arial"/>
        </w:rPr>
      </w:pPr>
      <w:r w:rsidRPr="003C3024">
        <w:rPr>
          <w:rFonts w:ascii="Arial" w:hAnsi="Arial" w:cs="Arial"/>
        </w:rPr>
        <w:t>ENTER HOUR:</w:t>
      </w:r>
      <w:r w:rsidRPr="003C3024" w:rsidR="00083B76">
        <w:rPr>
          <w:rFonts w:ascii="Arial" w:hAnsi="Arial" w:cs="Arial"/>
        </w:rPr>
        <w:t xml:space="preserve"> [DROP DOWN MENU</w:t>
      </w:r>
      <w:r w:rsidRPr="003C3024" w:rsidR="00572E9E">
        <w:rPr>
          <w:rFonts w:ascii="Arial" w:hAnsi="Arial" w:cs="Arial"/>
        </w:rPr>
        <w:t>, INCLUDE DK OPTION</w:t>
      </w:r>
      <w:r w:rsidRPr="003C3024" w:rsidR="00083B76">
        <w:rPr>
          <w:rFonts w:ascii="Arial" w:hAnsi="Arial" w:cs="Arial"/>
        </w:rPr>
        <w:t>]</w:t>
      </w:r>
    </w:p>
    <w:p w:rsidR="00F51EC7" w:rsidRPr="003C3024" w:rsidP="00B022EA" w14:paraId="1C15FA72" w14:textId="6683E45E">
      <w:pPr>
        <w:pStyle w:val="ListParagraph"/>
        <w:snapToGrid w:val="0"/>
        <w:spacing w:after="120"/>
        <w:ind w:left="1170"/>
        <w:contextualSpacing w:val="0"/>
        <w:rPr>
          <w:rFonts w:ascii="Arial" w:hAnsi="Arial" w:cs="Arial"/>
        </w:rPr>
      </w:pPr>
      <w:r w:rsidRPr="003C3024">
        <w:rPr>
          <w:rFonts w:ascii="Arial" w:hAnsi="Arial" w:cs="Arial"/>
        </w:rPr>
        <w:t>ENTER MINUTE:</w:t>
      </w:r>
      <w:r w:rsidRPr="003C3024" w:rsidR="00083B76">
        <w:rPr>
          <w:rFonts w:ascii="Arial" w:hAnsi="Arial" w:cs="Arial"/>
        </w:rPr>
        <w:t xml:space="preserve"> [DROP DOWN MENU</w:t>
      </w:r>
      <w:r w:rsidR="00F467D8">
        <w:rPr>
          <w:rFonts w:ascii="Arial" w:hAnsi="Arial" w:cs="Arial"/>
        </w:rPr>
        <w:t xml:space="preserve"> OF 15-MINUTE INCREMENTS</w:t>
      </w:r>
      <w:r w:rsidRPr="003C3024" w:rsidR="00572E9E">
        <w:rPr>
          <w:rFonts w:ascii="Arial" w:hAnsi="Arial" w:cs="Arial"/>
        </w:rPr>
        <w:t>, INCLUDE DK OPTION</w:t>
      </w:r>
      <w:r w:rsidRPr="003C3024" w:rsidR="00083B76">
        <w:rPr>
          <w:rFonts w:ascii="Arial" w:hAnsi="Arial" w:cs="Arial"/>
        </w:rPr>
        <w:t>]</w:t>
      </w:r>
    </w:p>
    <w:p w:rsidR="00F51EC7" w:rsidP="000E39E5" w14:paraId="4374BB4A" w14:textId="2263DF95">
      <w:pPr>
        <w:pStyle w:val="ListParagraph"/>
        <w:snapToGrid w:val="0"/>
        <w:ind w:left="1166"/>
        <w:contextualSpacing w:val="0"/>
        <w:rPr>
          <w:rFonts w:ascii="Arial" w:hAnsi="Arial" w:cs="Arial"/>
        </w:rPr>
      </w:pPr>
      <w:r w:rsidRPr="003C3024">
        <w:rPr>
          <w:rFonts w:ascii="Arial" w:hAnsi="Arial" w:cs="Arial"/>
        </w:rPr>
        <w:t>ENTER AM/PM:</w:t>
      </w:r>
      <w:r w:rsidRPr="003C3024" w:rsidR="00083B76">
        <w:rPr>
          <w:rFonts w:ascii="Arial" w:hAnsi="Arial" w:cs="Arial"/>
        </w:rPr>
        <w:t xml:space="preserve"> [DROP DOWN MENU</w:t>
      </w:r>
      <w:r w:rsidRPr="003C3024" w:rsidR="00572E9E">
        <w:rPr>
          <w:rFonts w:ascii="Arial" w:hAnsi="Arial" w:cs="Arial"/>
        </w:rPr>
        <w:t>, INCLUDE DK OPTION</w:t>
      </w:r>
      <w:r w:rsidRPr="003C3024" w:rsidR="00083B76">
        <w:rPr>
          <w:rFonts w:ascii="Arial" w:hAnsi="Arial" w:cs="Arial"/>
        </w:rPr>
        <w:t>]</w:t>
      </w:r>
    </w:p>
    <w:p w:rsidR="007D432F" w:rsidP="000E39E5" w14:paraId="3DF6FB3C" w14:textId="77777777">
      <w:pPr>
        <w:pStyle w:val="ListParagraph"/>
        <w:snapToGrid w:val="0"/>
        <w:ind w:left="1166"/>
        <w:contextualSpacing w:val="0"/>
        <w:rPr>
          <w:rFonts w:ascii="Arial" w:hAnsi="Arial" w:cs="Arial"/>
        </w:rPr>
      </w:pPr>
    </w:p>
    <w:p w:rsidR="007D432F" w:rsidRPr="003C3024" w:rsidP="000E39E5" w14:paraId="071A74A0" w14:textId="12CF77A7">
      <w:pPr>
        <w:pStyle w:val="ListParagraph"/>
        <w:snapToGrid w:val="0"/>
        <w:ind w:left="1166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ENTER TIME ZONE</w:t>
      </w:r>
      <w:r w:rsidR="003F3024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[DROP DOWN MENU, INCLUDE DK OPTION]</w:t>
      </w:r>
    </w:p>
    <w:p w:rsidR="00F51EC7" w:rsidRPr="003C3024" w:rsidP="001A7742" w14:paraId="0F717CC1" w14:textId="77777777">
      <w:pPr>
        <w:pStyle w:val="ListParagraph"/>
        <w:snapToGrid w:val="0"/>
        <w:spacing w:after="120"/>
        <w:contextualSpacing w:val="0"/>
        <w:rPr>
          <w:rFonts w:ascii="Arial" w:hAnsi="Arial" w:cs="Arial"/>
        </w:rPr>
      </w:pPr>
    </w:p>
    <w:p w:rsidR="00BF4FD0" w:rsidRPr="000C02DC" w14:paraId="7D51DD13" w14:textId="7594DC16">
      <w:pPr>
        <w:pStyle w:val="ListParagraph"/>
        <w:numPr>
          <w:ilvl w:val="0"/>
          <w:numId w:val="1"/>
        </w:numPr>
        <w:snapToGrid w:val="0"/>
        <w:spacing w:after="120"/>
        <w:contextualSpacing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</w:t>
      </w:r>
      <w:r w:rsidRPr="003C3024" w:rsidR="00963756">
        <w:rPr>
          <w:rFonts w:ascii="Arial" w:hAnsi="Arial" w:cs="Arial"/>
          <w:b/>
          <w:bCs/>
        </w:rPr>
        <w:t xml:space="preserve">o better understand how well test alerts work in different locations, </w:t>
      </w:r>
      <w:r w:rsidRPr="003C3024" w:rsidR="0094183A">
        <w:rPr>
          <w:rFonts w:ascii="Arial" w:hAnsi="Arial" w:cs="Arial"/>
          <w:b/>
          <w:bCs/>
        </w:rPr>
        <w:t xml:space="preserve">we would like to know generally where you were when </w:t>
      </w:r>
      <w:r>
        <w:rPr>
          <w:rFonts w:ascii="Arial" w:hAnsi="Arial" w:cs="Arial"/>
          <w:b/>
          <w:bCs/>
        </w:rPr>
        <w:t>(IF Q</w:t>
      </w:r>
      <w:r w:rsidR="0096454B">
        <w:rPr>
          <w:rFonts w:ascii="Arial" w:hAnsi="Arial" w:cs="Arial"/>
          <w:b/>
          <w:bCs/>
        </w:rPr>
        <w:t>6</w:t>
      </w:r>
      <w:r>
        <w:rPr>
          <w:rFonts w:ascii="Arial" w:hAnsi="Arial" w:cs="Arial"/>
          <w:b/>
          <w:bCs/>
        </w:rPr>
        <w:t xml:space="preserve">=YES: </w:t>
      </w:r>
      <w:r w:rsidRPr="003C3024" w:rsidR="0094183A">
        <w:rPr>
          <w:rFonts w:ascii="Arial" w:hAnsi="Arial" w:cs="Arial"/>
          <w:b/>
          <w:bCs/>
        </w:rPr>
        <w:t xml:space="preserve">you first </w:t>
      </w:r>
      <w:r w:rsidR="00996C18">
        <w:rPr>
          <w:rFonts w:ascii="Arial" w:hAnsi="Arial" w:cs="Arial"/>
          <w:b/>
          <w:bCs/>
        </w:rPr>
        <w:t>noticed</w:t>
      </w:r>
      <w:r w:rsidRPr="003C3024" w:rsidR="00D959AD">
        <w:rPr>
          <w:rFonts w:ascii="Arial" w:hAnsi="Arial" w:cs="Arial"/>
          <w:b/>
          <w:bCs/>
        </w:rPr>
        <w:t xml:space="preserve"> </w:t>
      </w:r>
      <w:r w:rsidR="00CF26DA">
        <w:rPr>
          <w:rFonts w:ascii="Arial" w:hAnsi="Arial" w:cs="Arial"/>
          <w:b/>
          <w:bCs/>
        </w:rPr>
        <w:t>this</w:t>
      </w:r>
      <w:r w:rsidRPr="003C3024" w:rsidR="00CF26DA">
        <w:rPr>
          <w:rFonts w:ascii="Arial" w:hAnsi="Arial" w:cs="Arial"/>
          <w:b/>
          <w:bCs/>
        </w:rPr>
        <w:t xml:space="preserve"> </w:t>
      </w:r>
      <w:r w:rsidRPr="003C3024" w:rsidR="00A25668">
        <w:rPr>
          <w:rFonts w:ascii="Arial" w:hAnsi="Arial" w:cs="Arial"/>
          <w:b/>
          <w:bCs/>
        </w:rPr>
        <w:t xml:space="preserve">test </w:t>
      </w:r>
      <w:r w:rsidRPr="003C3024" w:rsidR="0094183A">
        <w:rPr>
          <w:rFonts w:ascii="Arial" w:hAnsi="Arial" w:cs="Arial"/>
          <w:b/>
          <w:bCs/>
        </w:rPr>
        <w:t>alert</w:t>
      </w:r>
      <w:r w:rsidRPr="003C3024" w:rsidR="00D959AD">
        <w:rPr>
          <w:rFonts w:ascii="Arial" w:hAnsi="Arial" w:cs="Arial"/>
          <w:b/>
          <w:bCs/>
        </w:rPr>
        <w:t xml:space="preserve"> on your primary cell phone</w:t>
      </w:r>
      <w:r>
        <w:rPr>
          <w:rFonts w:ascii="Arial" w:hAnsi="Arial" w:cs="Arial"/>
          <w:b/>
          <w:bCs/>
        </w:rPr>
        <w:t>/IF Q</w:t>
      </w:r>
      <w:r w:rsidR="004138DD">
        <w:rPr>
          <w:rFonts w:ascii="Arial" w:hAnsi="Arial" w:cs="Arial"/>
          <w:b/>
          <w:bCs/>
        </w:rPr>
        <w:t>6</w:t>
      </w:r>
      <w:r>
        <w:rPr>
          <w:rFonts w:ascii="Arial" w:hAnsi="Arial" w:cs="Arial"/>
          <w:b/>
          <w:bCs/>
        </w:rPr>
        <w:t>=NO or DK:</w:t>
      </w:r>
      <w:r w:rsidR="00E85FD7">
        <w:rPr>
          <w:rFonts w:ascii="Arial" w:hAnsi="Arial" w:cs="Arial"/>
          <w:b/>
          <w:bCs/>
        </w:rPr>
        <w:t xml:space="preserve"> </w:t>
      </w:r>
      <w:r w:rsidRPr="003C3024" w:rsidR="00E85FD7">
        <w:rPr>
          <w:rFonts w:ascii="Arial" w:hAnsi="Arial" w:cs="Arial"/>
          <w:b/>
          <w:bCs/>
        </w:rPr>
        <w:t xml:space="preserve">when the test alert was sent </w:t>
      </w:r>
      <w:r w:rsidR="00E85FD7">
        <w:rPr>
          <w:rFonts w:ascii="Arial" w:hAnsi="Arial" w:cs="Arial"/>
          <w:b/>
          <w:bCs/>
        </w:rPr>
        <w:t xml:space="preserve">on </w:t>
      </w:r>
      <w:r w:rsidR="00E41A94">
        <w:rPr>
          <w:rFonts w:ascii="Arial" w:hAnsi="Arial" w:cs="Arial"/>
          <w:b/>
          <w:bCs/>
        </w:rPr>
        <w:t>June 18</w:t>
      </w:r>
      <w:r w:rsidRPr="00C175F2" w:rsidR="003B1A2E">
        <w:rPr>
          <w:rFonts w:ascii="Arial" w:hAnsi="Arial" w:cs="Arial"/>
          <w:b/>
          <w:bCs/>
        </w:rPr>
        <w:t xml:space="preserve">, </w:t>
      </w:r>
      <w:r w:rsidRPr="00C175F2" w:rsidR="003B1A2E">
        <w:rPr>
          <w:rFonts w:ascii="Arial" w:hAnsi="Arial" w:cs="Arial"/>
          <w:b/>
          <w:bCs/>
        </w:rPr>
        <w:t>2023</w:t>
      </w:r>
      <w:r w:rsidRPr="00C175F2" w:rsidR="003B1A2E">
        <w:rPr>
          <w:rFonts w:ascii="Arial" w:hAnsi="Arial" w:cs="Arial"/>
          <w:b/>
          <w:bCs/>
        </w:rPr>
        <w:t xml:space="preserve"> </w:t>
      </w:r>
      <w:r w:rsidR="003B1A2E">
        <w:rPr>
          <w:rFonts w:ascii="Arial" w:hAnsi="Arial" w:cs="Arial"/>
          <w:b/>
          <w:bCs/>
        </w:rPr>
        <w:t>at 6</w:t>
      </w:r>
      <w:r w:rsidR="00453348">
        <w:rPr>
          <w:rFonts w:ascii="Arial" w:hAnsi="Arial" w:cs="Arial"/>
          <w:b/>
          <w:bCs/>
        </w:rPr>
        <w:t>:00 PM</w:t>
      </w:r>
      <w:r w:rsidR="003B1A2E">
        <w:rPr>
          <w:rFonts w:ascii="Arial" w:hAnsi="Arial" w:cs="Arial"/>
          <w:b/>
          <w:bCs/>
        </w:rPr>
        <w:t xml:space="preserve"> EST</w:t>
      </w:r>
      <w:r w:rsidR="00E85FD7">
        <w:rPr>
          <w:rFonts w:ascii="Arial" w:hAnsi="Arial" w:cs="Arial"/>
          <w:b/>
          <w:bCs/>
        </w:rPr>
        <w:t>)</w:t>
      </w:r>
      <w:r w:rsidRPr="003C3024" w:rsidR="00613C14">
        <w:rPr>
          <w:rFonts w:ascii="Arial" w:hAnsi="Arial" w:cs="Arial"/>
          <w:b/>
          <w:bCs/>
        </w:rPr>
        <w:t xml:space="preserve">. </w:t>
      </w:r>
      <w:r w:rsidRPr="000C02DC" w:rsidR="00332AEA">
        <w:rPr>
          <w:rFonts w:ascii="Arial" w:hAnsi="Arial" w:cs="Arial"/>
          <w:b/>
          <w:bCs/>
        </w:rPr>
        <w:t>If you do not</w:t>
      </w:r>
      <w:r w:rsidRPr="000C02DC" w:rsidR="00B343EB">
        <w:rPr>
          <w:rFonts w:ascii="Arial" w:hAnsi="Arial" w:cs="Arial"/>
          <w:b/>
          <w:bCs/>
        </w:rPr>
        <w:t xml:space="preserve"> </w:t>
      </w:r>
      <w:r w:rsidRPr="000C02DC" w:rsidR="001F3BC0">
        <w:rPr>
          <w:rFonts w:ascii="Arial" w:hAnsi="Arial" w:cs="Arial"/>
          <w:b/>
          <w:bCs/>
        </w:rPr>
        <w:t xml:space="preserve">know </w:t>
      </w:r>
      <w:r w:rsidRPr="000C02DC" w:rsidR="00EC2FA8">
        <w:rPr>
          <w:rFonts w:ascii="Arial" w:hAnsi="Arial" w:cs="Arial"/>
          <w:b/>
          <w:bCs/>
        </w:rPr>
        <w:t>exactly</w:t>
      </w:r>
      <w:r w:rsidRPr="000C02DC" w:rsidR="00B343EB">
        <w:rPr>
          <w:rFonts w:ascii="Arial" w:hAnsi="Arial" w:cs="Arial"/>
          <w:b/>
          <w:bCs/>
        </w:rPr>
        <w:t>, p</w:t>
      </w:r>
      <w:r w:rsidRPr="000C02DC" w:rsidR="00613C14">
        <w:rPr>
          <w:rFonts w:ascii="Arial" w:hAnsi="Arial" w:cs="Arial"/>
          <w:b/>
          <w:bCs/>
        </w:rPr>
        <w:t>lease provide as much information as you can.</w:t>
      </w:r>
    </w:p>
    <w:p w:rsidR="00B603AE" w:rsidRPr="003C3024" w:rsidP="001D14E6" w14:paraId="42F8CC05" w14:textId="2931B012">
      <w:pPr>
        <w:pStyle w:val="ListParagraph"/>
        <w:snapToGrid w:val="0"/>
        <w:spacing w:after="120"/>
        <w:ind w:left="1170"/>
        <w:contextualSpacing w:val="0"/>
        <w:rPr>
          <w:rFonts w:ascii="Arial" w:hAnsi="Arial" w:cs="Arial"/>
        </w:rPr>
      </w:pPr>
      <w:r w:rsidRPr="003C3024">
        <w:rPr>
          <w:rFonts w:ascii="Arial" w:hAnsi="Arial" w:cs="Arial"/>
        </w:rPr>
        <w:t xml:space="preserve">ENTER STATE: </w:t>
      </w:r>
      <w:r w:rsidRPr="003C3024" w:rsidR="007E263C">
        <w:rPr>
          <w:rFonts w:ascii="Arial" w:hAnsi="Arial" w:cs="Arial"/>
        </w:rPr>
        <w:t>[</w:t>
      </w:r>
      <w:r w:rsidRPr="003C3024">
        <w:rPr>
          <w:rFonts w:ascii="Arial" w:hAnsi="Arial" w:cs="Arial"/>
        </w:rPr>
        <w:t>DROP DOWN</w:t>
      </w:r>
      <w:r w:rsidRPr="003C3024" w:rsidR="007E263C">
        <w:rPr>
          <w:rFonts w:ascii="Arial" w:hAnsi="Arial" w:cs="Arial"/>
        </w:rPr>
        <w:t xml:space="preserve"> MENU</w:t>
      </w:r>
      <w:r w:rsidRPr="003C3024" w:rsidR="00A037DE">
        <w:rPr>
          <w:rFonts w:ascii="Arial" w:hAnsi="Arial" w:cs="Arial"/>
        </w:rPr>
        <w:t>, INCLUDE DK OPTION</w:t>
      </w:r>
      <w:r w:rsidRPr="003C3024">
        <w:rPr>
          <w:rFonts w:ascii="Arial" w:hAnsi="Arial" w:cs="Arial"/>
        </w:rPr>
        <w:t>]</w:t>
      </w:r>
    </w:p>
    <w:p w:rsidR="00B603AE" w:rsidRPr="003C3024" w:rsidP="00B022EA" w14:paraId="6EAEE985" w14:textId="19B7954E">
      <w:pPr>
        <w:pStyle w:val="ListParagraph"/>
        <w:snapToGrid w:val="0"/>
        <w:spacing w:after="120"/>
        <w:ind w:left="1170"/>
        <w:contextualSpacing w:val="0"/>
        <w:rPr>
          <w:rFonts w:ascii="Arial" w:hAnsi="Arial" w:cs="Arial"/>
        </w:rPr>
      </w:pPr>
      <w:r w:rsidRPr="003C3024">
        <w:rPr>
          <w:rFonts w:ascii="Arial" w:hAnsi="Arial" w:cs="Arial"/>
        </w:rPr>
        <w:t xml:space="preserve">ENTER COUNTY: </w:t>
      </w:r>
      <w:r w:rsidRPr="003C3024" w:rsidR="007E263C">
        <w:rPr>
          <w:rFonts w:ascii="Arial" w:hAnsi="Arial" w:cs="Arial"/>
        </w:rPr>
        <w:t>[DROP DOWN MENU</w:t>
      </w:r>
      <w:r w:rsidRPr="003C3024" w:rsidR="00A037DE">
        <w:rPr>
          <w:rFonts w:ascii="Arial" w:hAnsi="Arial" w:cs="Arial"/>
        </w:rPr>
        <w:t xml:space="preserve">, INCLUDE DK </w:t>
      </w:r>
      <w:r w:rsidR="0029187E">
        <w:rPr>
          <w:rFonts w:ascii="Arial" w:hAnsi="Arial" w:cs="Arial"/>
        </w:rPr>
        <w:t xml:space="preserve">and N/A </w:t>
      </w:r>
      <w:r w:rsidRPr="003C3024" w:rsidR="00A037DE">
        <w:rPr>
          <w:rFonts w:ascii="Arial" w:hAnsi="Arial" w:cs="Arial"/>
        </w:rPr>
        <w:t>OPTION</w:t>
      </w:r>
      <w:r w:rsidRPr="003C3024" w:rsidR="007E263C">
        <w:rPr>
          <w:rFonts w:ascii="Arial" w:hAnsi="Arial" w:cs="Arial"/>
        </w:rPr>
        <w:t>]</w:t>
      </w:r>
    </w:p>
    <w:p w:rsidR="00B603AE" w:rsidRPr="003C3024" w:rsidP="00B022EA" w14:paraId="58E3DE25" w14:textId="4AD0A536">
      <w:pPr>
        <w:pStyle w:val="ListParagraph"/>
        <w:snapToGrid w:val="0"/>
        <w:spacing w:after="120"/>
        <w:ind w:left="1170"/>
        <w:contextualSpacing w:val="0"/>
        <w:rPr>
          <w:rFonts w:ascii="Arial" w:hAnsi="Arial" w:cs="Arial"/>
        </w:rPr>
      </w:pPr>
      <w:r w:rsidRPr="003C3024">
        <w:rPr>
          <w:rFonts w:ascii="Arial" w:hAnsi="Arial" w:cs="Arial"/>
        </w:rPr>
        <w:t xml:space="preserve">ENTER CITY: </w:t>
      </w:r>
      <w:r w:rsidRPr="003C3024" w:rsidR="007E263C">
        <w:rPr>
          <w:rFonts w:ascii="Arial" w:hAnsi="Arial" w:cs="Arial"/>
        </w:rPr>
        <w:t>[DROP DOWN MENU</w:t>
      </w:r>
      <w:r w:rsidRPr="003C3024" w:rsidR="00A037DE">
        <w:rPr>
          <w:rFonts w:ascii="Arial" w:hAnsi="Arial" w:cs="Arial"/>
        </w:rPr>
        <w:t>, INCLUDE DK</w:t>
      </w:r>
      <w:r w:rsidRPr="003C3024" w:rsidR="00700FEA">
        <w:rPr>
          <w:rFonts w:ascii="Arial" w:hAnsi="Arial" w:cs="Arial"/>
        </w:rPr>
        <w:t xml:space="preserve"> and N/A</w:t>
      </w:r>
      <w:r w:rsidRPr="003C3024" w:rsidR="00A037DE">
        <w:rPr>
          <w:rFonts w:ascii="Arial" w:hAnsi="Arial" w:cs="Arial"/>
        </w:rPr>
        <w:t xml:space="preserve"> OPTION</w:t>
      </w:r>
      <w:r w:rsidRPr="003C3024" w:rsidR="007E263C">
        <w:rPr>
          <w:rFonts w:ascii="Arial" w:hAnsi="Arial" w:cs="Arial"/>
        </w:rPr>
        <w:t>]</w:t>
      </w:r>
    </w:p>
    <w:p w:rsidR="00E85FD7" w:rsidRPr="003C3024" w14:paraId="15509D65" w14:textId="77777777">
      <w:pPr>
        <w:rPr>
          <w:rFonts w:ascii="Arial" w:eastAsia="Times New Roman" w:hAnsi="Arial" w:cs="Arial"/>
          <w:b/>
          <w:bCs/>
        </w:rPr>
      </w:pPr>
    </w:p>
    <w:p w:rsidR="00B603AE" w:rsidRPr="003C3024" w14:paraId="0E7213DF" w14:textId="61B05F5E">
      <w:pPr>
        <w:pStyle w:val="ListParagraph"/>
        <w:numPr>
          <w:ilvl w:val="0"/>
          <w:numId w:val="1"/>
        </w:numPr>
        <w:snapToGrid w:val="0"/>
        <w:spacing w:after="120"/>
        <w:contextualSpacing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[If DK or refuse to County and City in Q</w:t>
      </w:r>
      <w:r w:rsidR="004138DD">
        <w:rPr>
          <w:rFonts w:ascii="Arial" w:hAnsi="Arial" w:cs="Arial"/>
          <w:b/>
          <w:bCs/>
        </w:rPr>
        <w:t>9</w:t>
      </w:r>
      <w:r>
        <w:rPr>
          <w:rFonts w:ascii="Arial" w:hAnsi="Arial" w:cs="Arial"/>
          <w:b/>
          <w:bCs/>
        </w:rPr>
        <w:t xml:space="preserve">] </w:t>
      </w:r>
      <w:r w:rsidR="00CF44DD">
        <w:rPr>
          <w:rFonts w:ascii="Arial" w:hAnsi="Arial" w:cs="Arial"/>
          <w:b/>
          <w:bCs/>
        </w:rPr>
        <w:t>(IF Q</w:t>
      </w:r>
      <w:r w:rsidR="004138DD">
        <w:rPr>
          <w:rFonts w:ascii="Arial" w:hAnsi="Arial" w:cs="Arial"/>
          <w:b/>
          <w:bCs/>
        </w:rPr>
        <w:t>6</w:t>
      </w:r>
      <w:r w:rsidR="00963FD5">
        <w:rPr>
          <w:rFonts w:ascii="Arial" w:hAnsi="Arial" w:cs="Arial"/>
          <w:b/>
          <w:bCs/>
        </w:rPr>
        <w:t xml:space="preserve">=YES: </w:t>
      </w:r>
      <w:r w:rsidRPr="003C3024" w:rsidR="00072D03">
        <w:rPr>
          <w:rFonts w:ascii="Arial" w:hAnsi="Arial" w:cs="Arial"/>
          <w:b/>
          <w:bCs/>
        </w:rPr>
        <w:t xml:space="preserve">When you first </w:t>
      </w:r>
      <w:r w:rsidR="00996C18">
        <w:rPr>
          <w:rFonts w:ascii="Arial" w:hAnsi="Arial" w:cs="Arial"/>
          <w:b/>
          <w:bCs/>
        </w:rPr>
        <w:t>noticed</w:t>
      </w:r>
      <w:r w:rsidRPr="003C3024" w:rsidR="00D959AD">
        <w:rPr>
          <w:rFonts w:ascii="Arial" w:hAnsi="Arial" w:cs="Arial"/>
          <w:b/>
          <w:bCs/>
        </w:rPr>
        <w:t xml:space="preserve"> </w:t>
      </w:r>
      <w:r w:rsidRPr="003C3024" w:rsidR="00072D03">
        <w:rPr>
          <w:rFonts w:ascii="Arial" w:hAnsi="Arial" w:cs="Arial"/>
          <w:b/>
          <w:bCs/>
        </w:rPr>
        <w:t>this test alert</w:t>
      </w:r>
      <w:r w:rsidRPr="003C3024" w:rsidR="00D959AD">
        <w:rPr>
          <w:rFonts w:ascii="Arial" w:hAnsi="Arial" w:cs="Arial"/>
          <w:b/>
          <w:bCs/>
        </w:rPr>
        <w:t xml:space="preserve"> on your primary cell phone</w:t>
      </w:r>
      <w:r w:rsidR="00963FD5">
        <w:rPr>
          <w:rFonts w:ascii="Arial" w:hAnsi="Arial" w:cs="Arial"/>
          <w:b/>
          <w:bCs/>
        </w:rPr>
        <w:t>/IF Q</w:t>
      </w:r>
      <w:r w:rsidR="004138DD">
        <w:rPr>
          <w:rFonts w:ascii="Arial" w:hAnsi="Arial" w:cs="Arial"/>
          <w:b/>
          <w:bCs/>
        </w:rPr>
        <w:t>6</w:t>
      </w:r>
      <w:r w:rsidR="00963FD5">
        <w:rPr>
          <w:rFonts w:ascii="Arial" w:hAnsi="Arial" w:cs="Arial"/>
          <w:b/>
          <w:bCs/>
        </w:rPr>
        <w:t>=NO or DK:</w:t>
      </w:r>
      <w:r w:rsidRPr="00201FB8" w:rsidR="00201FB8">
        <w:rPr>
          <w:rFonts w:ascii="Arial" w:hAnsi="Arial" w:cs="Arial"/>
          <w:b/>
          <w:bCs/>
        </w:rPr>
        <w:t xml:space="preserve"> </w:t>
      </w:r>
      <w:r w:rsidRPr="003C3024" w:rsidR="00201FB8">
        <w:rPr>
          <w:rFonts w:ascii="Arial" w:hAnsi="Arial" w:cs="Arial"/>
          <w:b/>
          <w:bCs/>
        </w:rPr>
        <w:t xml:space="preserve">When the test alert was sent </w:t>
      </w:r>
      <w:r w:rsidR="003B1A2E">
        <w:rPr>
          <w:rFonts w:ascii="Arial" w:hAnsi="Arial" w:cs="Arial"/>
          <w:b/>
          <w:bCs/>
        </w:rPr>
        <w:t>(</w:t>
      </w:r>
      <w:r w:rsidR="00E41A94">
        <w:rPr>
          <w:rFonts w:ascii="Arial" w:hAnsi="Arial" w:cs="Arial"/>
          <w:b/>
          <w:bCs/>
        </w:rPr>
        <w:t>June 18</w:t>
      </w:r>
      <w:r w:rsidRPr="00C175F2" w:rsidR="003B1A2E">
        <w:rPr>
          <w:rFonts w:ascii="Arial" w:hAnsi="Arial" w:cs="Arial"/>
          <w:b/>
          <w:bCs/>
        </w:rPr>
        <w:t xml:space="preserve">, </w:t>
      </w:r>
      <w:r w:rsidRPr="00C175F2" w:rsidR="003B1A2E">
        <w:rPr>
          <w:rFonts w:ascii="Arial" w:hAnsi="Arial" w:cs="Arial"/>
          <w:b/>
          <w:bCs/>
        </w:rPr>
        <w:t>2023</w:t>
      </w:r>
      <w:r w:rsidRPr="00C175F2" w:rsidR="003B1A2E">
        <w:rPr>
          <w:rFonts w:ascii="Arial" w:hAnsi="Arial" w:cs="Arial"/>
          <w:b/>
          <w:bCs/>
        </w:rPr>
        <w:t xml:space="preserve"> </w:t>
      </w:r>
      <w:r w:rsidR="003B1A2E">
        <w:rPr>
          <w:rFonts w:ascii="Arial" w:hAnsi="Arial" w:cs="Arial"/>
          <w:b/>
          <w:bCs/>
        </w:rPr>
        <w:t>at 6</w:t>
      </w:r>
      <w:r w:rsidR="00C37B18">
        <w:rPr>
          <w:rFonts w:ascii="Arial" w:hAnsi="Arial" w:cs="Arial"/>
          <w:b/>
          <w:bCs/>
        </w:rPr>
        <w:t>:00 PM</w:t>
      </w:r>
      <w:r w:rsidR="003B1A2E">
        <w:rPr>
          <w:rFonts w:ascii="Arial" w:hAnsi="Arial" w:cs="Arial"/>
          <w:b/>
          <w:bCs/>
        </w:rPr>
        <w:t xml:space="preserve"> EST</w:t>
      </w:r>
      <w:r w:rsidRPr="003C3024" w:rsidR="00201FB8">
        <w:rPr>
          <w:rFonts w:ascii="Arial" w:hAnsi="Arial" w:cs="Arial"/>
          <w:b/>
          <w:bCs/>
        </w:rPr>
        <w:t>)</w:t>
      </w:r>
      <w:r w:rsidR="006F2248">
        <w:rPr>
          <w:rFonts w:ascii="Arial" w:hAnsi="Arial" w:cs="Arial"/>
          <w:b/>
          <w:bCs/>
        </w:rPr>
        <w:t>)</w:t>
      </w:r>
      <w:r w:rsidRPr="003C3024" w:rsidR="00072D03">
        <w:rPr>
          <w:rFonts w:ascii="Arial" w:hAnsi="Arial" w:cs="Arial"/>
          <w:b/>
          <w:bCs/>
        </w:rPr>
        <w:t>, w</w:t>
      </w:r>
      <w:r w:rsidRPr="003C3024">
        <w:rPr>
          <w:rFonts w:ascii="Arial" w:hAnsi="Arial" w:cs="Arial"/>
          <w:b/>
          <w:bCs/>
        </w:rPr>
        <w:t>ere you</w:t>
      </w:r>
      <w:r w:rsidRPr="003C3024" w:rsidR="00A3577B">
        <w:rPr>
          <w:rFonts w:ascii="Arial" w:hAnsi="Arial" w:cs="Arial"/>
          <w:b/>
          <w:bCs/>
        </w:rPr>
        <w:t xml:space="preserve"> at your home?</w:t>
      </w:r>
    </w:p>
    <w:p w:rsidR="00A3577B" w:rsidRPr="003C3024" w14:paraId="5A434E72" w14:textId="77777777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Yes</w:t>
      </w:r>
    </w:p>
    <w:p w:rsidR="00A3577B" w:rsidRPr="003C3024" w14:paraId="105AF634" w14:textId="77777777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No</w:t>
      </w:r>
    </w:p>
    <w:p w:rsidR="00A3577B" w:rsidRPr="003C3024" w14:paraId="08128B97" w14:textId="77777777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Don’t know</w:t>
      </w:r>
    </w:p>
    <w:p w:rsidR="00A45E6B" w:rsidRPr="003C3024" w:rsidP="00A45E6B" w14:paraId="70C85672" w14:textId="387A6869">
      <w:pPr>
        <w:rPr>
          <w:rFonts w:ascii="Arial" w:hAnsi="Arial" w:cs="Arial"/>
        </w:rPr>
      </w:pPr>
    </w:p>
    <w:p w:rsidR="00466CAA" w:rsidRPr="003C3024" w14:paraId="29489FA0" w14:textId="60925C06">
      <w:pPr>
        <w:pStyle w:val="ListParagraph"/>
        <w:numPr>
          <w:ilvl w:val="0"/>
          <w:numId w:val="1"/>
        </w:numPr>
        <w:snapToGrid w:val="0"/>
        <w:spacing w:after="120"/>
        <w:contextualSpacing w:val="0"/>
        <w:rPr>
          <w:rFonts w:ascii="Arial" w:hAnsi="Arial" w:cs="Arial"/>
          <w:b/>
          <w:bCs/>
        </w:rPr>
      </w:pPr>
      <w:bookmarkStart w:id="0" w:name="_Hlk92104500"/>
      <w:r w:rsidRPr="003C3024">
        <w:rPr>
          <w:rFonts w:ascii="Arial" w:hAnsi="Arial" w:cs="Arial"/>
          <w:b/>
          <w:bCs/>
        </w:rPr>
        <w:t xml:space="preserve">Was your primary cell phone turned on at the time of </w:t>
      </w:r>
      <w:r w:rsidR="00A87106">
        <w:rPr>
          <w:rFonts w:ascii="Arial" w:hAnsi="Arial" w:cs="Arial"/>
          <w:b/>
          <w:bCs/>
        </w:rPr>
        <w:t>this</w:t>
      </w:r>
      <w:r w:rsidRPr="003C3024" w:rsidR="00A87106">
        <w:rPr>
          <w:rFonts w:ascii="Arial" w:hAnsi="Arial" w:cs="Arial"/>
          <w:b/>
          <w:bCs/>
        </w:rPr>
        <w:t xml:space="preserve"> </w:t>
      </w:r>
      <w:r w:rsidR="00A87106">
        <w:rPr>
          <w:rFonts w:ascii="Arial" w:hAnsi="Arial" w:cs="Arial"/>
          <w:b/>
          <w:bCs/>
        </w:rPr>
        <w:t xml:space="preserve">test </w:t>
      </w:r>
      <w:r w:rsidRPr="003C3024">
        <w:rPr>
          <w:rFonts w:ascii="Arial" w:hAnsi="Arial" w:cs="Arial"/>
          <w:b/>
          <w:bCs/>
        </w:rPr>
        <w:t xml:space="preserve">alert </w:t>
      </w:r>
      <w:r w:rsidR="00933CAF">
        <w:rPr>
          <w:rFonts w:ascii="Arial" w:hAnsi="Arial" w:cs="Arial"/>
          <w:b/>
          <w:bCs/>
        </w:rPr>
        <w:t xml:space="preserve">on </w:t>
      </w:r>
      <w:r w:rsidR="00E41A94">
        <w:rPr>
          <w:rFonts w:ascii="Arial" w:hAnsi="Arial" w:cs="Arial"/>
          <w:b/>
          <w:bCs/>
        </w:rPr>
        <w:t>June 18</w:t>
      </w:r>
      <w:r w:rsidRPr="00C175F2" w:rsidR="003B1A2E">
        <w:rPr>
          <w:rFonts w:ascii="Arial" w:hAnsi="Arial" w:cs="Arial"/>
          <w:b/>
          <w:bCs/>
        </w:rPr>
        <w:t xml:space="preserve">, </w:t>
      </w:r>
      <w:r w:rsidRPr="00C175F2" w:rsidR="003B1A2E">
        <w:rPr>
          <w:rFonts w:ascii="Arial" w:hAnsi="Arial" w:cs="Arial"/>
          <w:b/>
          <w:bCs/>
        </w:rPr>
        <w:t>2023</w:t>
      </w:r>
      <w:r w:rsidRPr="00C175F2" w:rsidR="003B1A2E">
        <w:rPr>
          <w:rFonts w:ascii="Arial" w:hAnsi="Arial" w:cs="Arial"/>
          <w:b/>
          <w:bCs/>
        </w:rPr>
        <w:t xml:space="preserve"> </w:t>
      </w:r>
      <w:r w:rsidR="003B1A2E">
        <w:rPr>
          <w:rFonts w:ascii="Arial" w:hAnsi="Arial" w:cs="Arial"/>
          <w:b/>
          <w:bCs/>
        </w:rPr>
        <w:t>at 6</w:t>
      </w:r>
      <w:r w:rsidR="00453348">
        <w:rPr>
          <w:rFonts w:ascii="Arial" w:hAnsi="Arial" w:cs="Arial"/>
          <w:b/>
          <w:bCs/>
        </w:rPr>
        <w:t>:00 PM</w:t>
      </w:r>
      <w:r w:rsidR="003B1A2E">
        <w:rPr>
          <w:rFonts w:ascii="Arial" w:hAnsi="Arial" w:cs="Arial"/>
          <w:b/>
          <w:bCs/>
        </w:rPr>
        <w:t xml:space="preserve"> EST</w:t>
      </w:r>
      <w:r w:rsidRPr="003C3024">
        <w:rPr>
          <w:rFonts w:ascii="Arial" w:hAnsi="Arial" w:cs="Arial"/>
          <w:b/>
          <w:bCs/>
        </w:rPr>
        <w:t>?</w:t>
      </w:r>
    </w:p>
    <w:p w:rsidR="00466CAA" w:rsidRPr="003C3024" w14:paraId="62208E32" w14:textId="77777777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Yes</w:t>
      </w:r>
    </w:p>
    <w:p w:rsidR="00466CAA" w:rsidRPr="003C3024" w14:paraId="15FC0289" w14:textId="0CC444DC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No</w:t>
      </w:r>
      <w:r w:rsidRPr="003C3024" w:rsidR="002B127F">
        <w:rPr>
          <w:rFonts w:ascii="Arial" w:hAnsi="Arial" w:cs="Arial"/>
        </w:rPr>
        <w:t xml:space="preserve"> </w:t>
      </w:r>
      <w:r w:rsidRPr="003C3024" w:rsidR="005D7C5A">
        <w:rPr>
          <w:rFonts w:ascii="Wingdings" w:eastAsia="Wingdings" w:hAnsi="Wingdings" w:cs="Wingdings"/>
          <w:b/>
        </w:rPr>
        <w:t>à</w:t>
      </w:r>
      <w:r w:rsidRPr="003C3024" w:rsidR="005D7C5A">
        <w:rPr>
          <w:rFonts w:ascii="Arial" w:hAnsi="Arial" w:cs="Arial"/>
        </w:rPr>
        <w:t xml:space="preserve"> </w:t>
      </w:r>
      <w:r w:rsidRPr="007B17A6" w:rsidR="005D7C5A">
        <w:rPr>
          <w:rFonts w:ascii="Arial" w:hAnsi="Arial" w:cs="Arial"/>
          <w:b/>
          <w:bCs/>
        </w:rPr>
        <w:t>Go to</w:t>
      </w:r>
      <w:r w:rsidR="005D7C5A">
        <w:rPr>
          <w:rFonts w:ascii="Arial" w:hAnsi="Arial" w:cs="Arial"/>
        </w:rPr>
        <w:t xml:space="preserve"> </w:t>
      </w:r>
      <w:r w:rsidRPr="003C3024" w:rsidR="005D7C5A">
        <w:rPr>
          <w:rFonts w:ascii="Arial" w:hAnsi="Arial" w:cs="Arial"/>
          <w:b/>
          <w:bCs/>
        </w:rPr>
        <w:t xml:space="preserve">Question </w:t>
      </w:r>
      <w:r w:rsidR="005D7C5A">
        <w:rPr>
          <w:rFonts w:ascii="Arial" w:hAnsi="Arial" w:cs="Arial"/>
          <w:b/>
          <w:bCs/>
        </w:rPr>
        <w:t>1</w:t>
      </w:r>
      <w:r w:rsidR="004138DD">
        <w:rPr>
          <w:rFonts w:ascii="Arial" w:hAnsi="Arial" w:cs="Arial"/>
          <w:b/>
          <w:bCs/>
        </w:rPr>
        <w:t>6</w:t>
      </w:r>
      <w:r w:rsidR="005D7C5A">
        <w:rPr>
          <w:rFonts w:ascii="Arial" w:hAnsi="Arial" w:cs="Arial"/>
          <w:b/>
          <w:bCs/>
        </w:rPr>
        <w:t xml:space="preserve"> </w:t>
      </w:r>
    </w:p>
    <w:p w:rsidR="00466CAA" w:rsidRPr="003C3024" w14:paraId="7FFA0A99" w14:textId="77777777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Don’t know</w:t>
      </w:r>
    </w:p>
    <w:p w:rsidR="00466CAA" w:rsidRPr="003C3024" w:rsidP="00466CAA" w14:paraId="36757EB4" w14:textId="77777777">
      <w:pPr>
        <w:rPr>
          <w:rFonts w:ascii="Arial" w:hAnsi="Arial" w:cs="Arial"/>
        </w:rPr>
      </w:pPr>
    </w:p>
    <w:p w:rsidR="00466CAA" w:rsidRPr="003C3024" w14:paraId="4A953ECC" w14:textId="50EC1A92">
      <w:pPr>
        <w:pStyle w:val="ListParagraph"/>
        <w:numPr>
          <w:ilvl w:val="0"/>
          <w:numId w:val="1"/>
        </w:numPr>
        <w:snapToGrid w:val="0"/>
        <w:spacing w:after="120"/>
        <w:contextualSpacing w:val="0"/>
        <w:rPr>
          <w:rFonts w:ascii="Arial" w:hAnsi="Arial" w:cs="Arial"/>
          <w:b/>
          <w:bCs/>
        </w:rPr>
      </w:pPr>
      <w:r w:rsidRPr="003C3024">
        <w:rPr>
          <w:rFonts w:ascii="Arial" w:hAnsi="Arial" w:cs="Arial"/>
          <w:b/>
          <w:bCs/>
        </w:rPr>
        <w:t xml:space="preserve">Were you </w:t>
      </w:r>
      <w:r w:rsidRPr="003C3024">
        <w:rPr>
          <w:rFonts w:ascii="Arial" w:hAnsi="Arial" w:cs="Arial"/>
          <w:b/>
          <w:bCs/>
        </w:rPr>
        <w:t>near</w:t>
      </w:r>
      <w:r w:rsidRPr="003C3024">
        <w:rPr>
          <w:rFonts w:ascii="Arial" w:hAnsi="Arial" w:cs="Arial"/>
          <w:b/>
          <w:bCs/>
        </w:rPr>
        <w:t xml:space="preserve"> your primary cell phone at the time of </w:t>
      </w:r>
      <w:r w:rsidR="00A87106">
        <w:rPr>
          <w:rFonts w:ascii="Arial" w:hAnsi="Arial" w:cs="Arial"/>
          <w:b/>
          <w:bCs/>
        </w:rPr>
        <w:t>this test</w:t>
      </w:r>
      <w:r w:rsidRPr="003C3024" w:rsidR="00A87106">
        <w:rPr>
          <w:rFonts w:ascii="Arial" w:hAnsi="Arial" w:cs="Arial"/>
          <w:b/>
          <w:bCs/>
        </w:rPr>
        <w:t xml:space="preserve"> </w:t>
      </w:r>
      <w:r w:rsidRPr="003C3024">
        <w:rPr>
          <w:rFonts w:ascii="Arial" w:hAnsi="Arial" w:cs="Arial"/>
          <w:b/>
          <w:bCs/>
        </w:rPr>
        <w:t xml:space="preserve">alert </w:t>
      </w:r>
      <w:r w:rsidR="00933CAF">
        <w:rPr>
          <w:rFonts w:ascii="Arial" w:hAnsi="Arial" w:cs="Arial"/>
          <w:b/>
          <w:bCs/>
        </w:rPr>
        <w:t xml:space="preserve">on </w:t>
      </w:r>
      <w:r w:rsidR="00E41A94">
        <w:rPr>
          <w:rFonts w:ascii="Arial" w:hAnsi="Arial" w:cs="Arial"/>
          <w:b/>
          <w:bCs/>
        </w:rPr>
        <w:t>June 18</w:t>
      </w:r>
      <w:r w:rsidRPr="00C175F2" w:rsidR="003B1A2E">
        <w:rPr>
          <w:rFonts w:ascii="Arial" w:hAnsi="Arial" w:cs="Arial"/>
          <w:b/>
          <w:bCs/>
        </w:rPr>
        <w:t xml:space="preserve">, 2023 </w:t>
      </w:r>
      <w:r w:rsidR="003B1A2E">
        <w:rPr>
          <w:rFonts w:ascii="Arial" w:hAnsi="Arial" w:cs="Arial"/>
          <w:b/>
          <w:bCs/>
        </w:rPr>
        <w:t>at 6</w:t>
      </w:r>
      <w:r w:rsidR="00C37B18">
        <w:rPr>
          <w:rFonts w:ascii="Arial" w:hAnsi="Arial" w:cs="Arial"/>
          <w:b/>
          <w:bCs/>
        </w:rPr>
        <w:t>:00 PM</w:t>
      </w:r>
      <w:r w:rsidR="003B1A2E">
        <w:rPr>
          <w:rFonts w:ascii="Arial" w:hAnsi="Arial" w:cs="Arial"/>
          <w:b/>
          <w:bCs/>
        </w:rPr>
        <w:t xml:space="preserve"> EST</w:t>
      </w:r>
      <w:r w:rsidRPr="003C3024">
        <w:rPr>
          <w:rFonts w:ascii="Arial" w:hAnsi="Arial" w:cs="Arial"/>
          <w:b/>
          <w:bCs/>
        </w:rPr>
        <w:t>?</w:t>
      </w:r>
      <w:r w:rsidRPr="003C3024" w:rsidR="00D959AD">
        <w:rPr>
          <w:rFonts w:ascii="Arial" w:hAnsi="Arial" w:cs="Arial"/>
          <w:b/>
          <w:bCs/>
        </w:rPr>
        <w:t xml:space="preserve"> That is, were you close enough to </w:t>
      </w:r>
      <w:r w:rsidR="000923FD">
        <w:rPr>
          <w:rFonts w:ascii="Arial" w:hAnsi="Arial" w:cs="Arial"/>
          <w:b/>
          <w:bCs/>
        </w:rPr>
        <w:t>notice</w:t>
      </w:r>
      <w:r w:rsidRPr="003C3024" w:rsidR="00D959AD">
        <w:rPr>
          <w:rFonts w:ascii="Arial" w:hAnsi="Arial" w:cs="Arial"/>
          <w:b/>
          <w:bCs/>
        </w:rPr>
        <w:t xml:space="preserve"> it.</w:t>
      </w:r>
    </w:p>
    <w:p w:rsidR="00466CAA" w:rsidRPr="003C3024" w14:paraId="5A97008F" w14:textId="77777777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Yes</w:t>
      </w:r>
    </w:p>
    <w:p w:rsidR="00466CAA" w:rsidRPr="003C3024" w14:paraId="6DFD4FBA" w14:textId="75DA4092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No</w:t>
      </w:r>
      <w:r w:rsidRPr="003C3024" w:rsidR="002B127F">
        <w:rPr>
          <w:rFonts w:ascii="Arial" w:hAnsi="Arial" w:cs="Arial"/>
        </w:rPr>
        <w:t xml:space="preserve"> </w:t>
      </w:r>
      <w:r w:rsidRPr="003C3024" w:rsidR="005D7C5A">
        <w:rPr>
          <w:rFonts w:ascii="Wingdings" w:eastAsia="Wingdings" w:hAnsi="Wingdings" w:cs="Wingdings"/>
          <w:b/>
        </w:rPr>
        <w:t>à</w:t>
      </w:r>
      <w:r w:rsidRPr="003C3024" w:rsidR="005D7C5A">
        <w:rPr>
          <w:rFonts w:ascii="Arial" w:hAnsi="Arial" w:cs="Arial"/>
        </w:rPr>
        <w:t xml:space="preserve"> </w:t>
      </w:r>
      <w:r w:rsidRPr="007B17A6" w:rsidR="005D7C5A">
        <w:rPr>
          <w:rFonts w:ascii="Arial" w:hAnsi="Arial" w:cs="Arial"/>
          <w:b/>
          <w:bCs/>
        </w:rPr>
        <w:t>Go to</w:t>
      </w:r>
      <w:r w:rsidR="005D7C5A">
        <w:rPr>
          <w:rFonts w:ascii="Arial" w:hAnsi="Arial" w:cs="Arial"/>
        </w:rPr>
        <w:t xml:space="preserve"> </w:t>
      </w:r>
      <w:r w:rsidRPr="003C3024" w:rsidR="005D7C5A">
        <w:rPr>
          <w:rFonts w:ascii="Arial" w:hAnsi="Arial" w:cs="Arial"/>
          <w:b/>
          <w:bCs/>
        </w:rPr>
        <w:t xml:space="preserve">Question </w:t>
      </w:r>
      <w:r w:rsidR="005D7C5A">
        <w:rPr>
          <w:rFonts w:ascii="Arial" w:hAnsi="Arial" w:cs="Arial"/>
          <w:b/>
          <w:bCs/>
        </w:rPr>
        <w:t>1</w:t>
      </w:r>
      <w:r w:rsidR="004138DD">
        <w:rPr>
          <w:rFonts w:ascii="Arial" w:hAnsi="Arial" w:cs="Arial"/>
          <w:b/>
          <w:bCs/>
        </w:rPr>
        <w:t>5</w:t>
      </w:r>
    </w:p>
    <w:p w:rsidR="00466CAA" w:rsidRPr="003C3024" w14:paraId="29E89459" w14:textId="77777777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Don’t know</w:t>
      </w:r>
    </w:p>
    <w:p w:rsidR="00466CAA" w:rsidRPr="003C3024" w:rsidP="00466CAA" w14:paraId="60D75DB9" w14:textId="77777777">
      <w:pPr>
        <w:rPr>
          <w:rFonts w:ascii="Arial" w:hAnsi="Arial" w:cs="Arial"/>
        </w:rPr>
      </w:pPr>
    </w:p>
    <w:p w:rsidR="00726A52" w:rsidRPr="003C3024" w14:paraId="05154E3B" w14:textId="36C67098">
      <w:pPr>
        <w:pStyle w:val="ListParagraph"/>
        <w:numPr>
          <w:ilvl w:val="0"/>
          <w:numId w:val="1"/>
        </w:numPr>
        <w:snapToGrid w:val="0"/>
        <w:spacing w:after="120"/>
        <w:contextualSpacing w:val="0"/>
        <w:rPr>
          <w:rFonts w:ascii="Arial" w:hAnsi="Arial" w:cs="Arial"/>
          <w:b/>
          <w:bCs/>
        </w:rPr>
      </w:pPr>
      <w:r w:rsidRPr="003C3024">
        <w:rPr>
          <w:rFonts w:ascii="Arial" w:hAnsi="Arial" w:cs="Arial"/>
          <w:b/>
          <w:bCs/>
        </w:rPr>
        <w:t>Were you using your primary cell phone</w:t>
      </w:r>
      <w:r w:rsidR="00BA5A33">
        <w:rPr>
          <w:rFonts w:ascii="Arial" w:hAnsi="Arial" w:cs="Arial"/>
          <w:b/>
          <w:bCs/>
        </w:rPr>
        <w:t xml:space="preserve"> (for example, on a call or checking email)</w:t>
      </w:r>
      <w:r w:rsidRPr="003C3024">
        <w:rPr>
          <w:rFonts w:ascii="Arial" w:hAnsi="Arial" w:cs="Arial"/>
          <w:b/>
          <w:bCs/>
        </w:rPr>
        <w:t xml:space="preserve"> at the time of </w:t>
      </w:r>
      <w:r w:rsidR="00A87106">
        <w:rPr>
          <w:rFonts w:ascii="Arial" w:hAnsi="Arial" w:cs="Arial"/>
          <w:b/>
          <w:bCs/>
        </w:rPr>
        <w:t>this test</w:t>
      </w:r>
      <w:r w:rsidRPr="003C3024" w:rsidR="00A87106">
        <w:rPr>
          <w:rFonts w:ascii="Arial" w:hAnsi="Arial" w:cs="Arial"/>
          <w:b/>
          <w:bCs/>
        </w:rPr>
        <w:t xml:space="preserve"> </w:t>
      </w:r>
      <w:r w:rsidRPr="003C3024">
        <w:rPr>
          <w:rFonts w:ascii="Arial" w:hAnsi="Arial" w:cs="Arial"/>
          <w:b/>
          <w:bCs/>
        </w:rPr>
        <w:t xml:space="preserve">alert </w:t>
      </w:r>
      <w:r w:rsidR="00933CAF">
        <w:rPr>
          <w:rFonts w:ascii="Arial" w:hAnsi="Arial" w:cs="Arial"/>
          <w:b/>
          <w:bCs/>
        </w:rPr>
        <w:t xml:space="preserve">on </w:t>
      </w:r>
      <w:r w:rsidR="00E41A94">
        <w:rPr>
          <w:rFonts w:ascii="Arial" w:hAnsi="Arial" w:cs="Arial"/>
          <w:b/>
          <w:bCs/>
        </w:rPr>
        <w:t>June 18</w:t>
      </w:r>
      <w:r w:rsidRPr="00C175F2" w:rsidR="003B1A2E">
        <w:rPr>
          <w:rFonts w:ascii="Arial" w:hAnsi="Arial" w:cs="Arial"/>
          <w:b/>
          <w:bCs/>
        </w:rPr>
        <w:t xml:space="preserve">, </w:t>
      </w:r>
      <w:r w:rsidRPr="00C175F2" w:rsidR="003B1A2E">
        <w:rPr>
          <w:rFonts w:ascii="Arial" w:hAnsi="Arial" w:cs="Arial"/>
          <w:b/>
          <w:bCs/>
        </w:rPr>
        <w:t>2023</w:t>
      </w:r>
      <w:r w:rsidRPr="00C175F2" w:rsidR="003B1A2E">
        <w:rPr>
          <w:rFonts w:ascii="Arial" w:hAnsi="Arial" w:cs="Arial"/>
          <w:b/>
          <w:bCs/>
        </w:rPr>
        <w:t xml:space="preserve"> </w:t>
      </w:r>
      <w:r w:rsidR="003B1A2E">
        <w:rPr>
          <w:rFonts w:ascii="Arial" w:hAnsi="Arial" w:cs="Arial"/>
          <w:b/>
          <w:bCs/>
        </w:rPr>
        <w:t xml:space="preserve">at </w:t>
      </w:r>
      <w:r w:rsidR="00C37B18">
        <w:rPr>
          <w:rFonts w:ascii="Arial" w:hAnsi="Arial" w:cs="Arial"/>
          <w:b/>
          <w:bCs/>
        </w:rPr>
        <w:t xml:space="preserve">6:00 PM </w:t>
      </w:r>
      <w:r w:rsidR="003B1A2E">
        <w:rPr>
          <w:rFonts w:ascii="Arial" w:hAnsi="Arial" w:cs="Arial"/>
          <w:b/>
          <w:bCs/>
        </w:rPr>
        <w:t>EST</w:t>
      </w:r>
      <w:r w:rsidRPr="003C3024">
        <w:rPr>
          <w:rFonts w:ascii="Arial" w:hAnsi="Arial" w:cs="Arial"/>
          <w:b/>
          <w:bCs/>
        </w:rPr>
        <w:t>?</w:t>
      </w:r>
    </w:p>
    <w:p w:rsidR="00B54854" w:rsidRPr="003C3024" w14:paraId="4D414880" w14:textId="1F5FEE73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Yes</w:t>
      </w:r>
    </w:p>
    <w:p w:rsidR="00B54854" w:rsidRPr="003C3024" w14:paraId="5C873BA7" w14:textId="13336C17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No</w:t>
      </w:r>
      <w:r w:rsidRPr="003C3024" w:rsidR="000C62ED">
        <w:rPr>
          <w:rFonts w:ascii="Arial" w:hAnsi="Arial" w:cs="Arial"/>
        </w:rPr>
        <w:t xml:space="preserve"> </w:t>
      </w:r>
      <w:r w:rsidRPr="003C3024" w:rsidR="005D7C5A">
        <w:rPr>
          <w:rFonts w:ascii="Wingdings" w:eastAsia="Wingdings" w:hAnsi="Wingdings" w:cs="Wingdings"/>
          <w:b/>
        </w:rPr>
        <w:t>à</w:t>
      </w:r>
      <w:r w:rsidRPr="003C3024" w:rsidR="005D7C5A">
        <w:rPr>
          <w:rFonts w:ascii="Arial" w:hAnsi="Arial" w:cs="Arial"/>
        </w:rPr>
        <w:t xml:space="preserve"> </w:t>
      </w:r>
      <w:r w:rsidRPr="007B17A6" w:rsidR="005D7C5A">
        <w:rPr>
          <w:rFonts w:ascii="Arial" w:hAnsi="Arial" w:cs="Arial"/>
          <w:b/>
          <w:bCs/>
        </w:rPr>
        <w:t>Go to</w:t>
      </w:r>
      <w:r w:rsidR="005D7C5A">
        <w:rPr>
          <w:rFonts w:ascii="Arial" w:hAnsi="Arial" w:cs="Arial"/>
        </w:rPr>
        <w:t xml:space="preserve"> </w:t>
      </w:r>
      <w:r w:rsidRPr="003C3024" w:rsidR="005D7C5A">
        <w:rPr>
          <w:rFonts w:ascii="Arial" w:hAnsi="Arial" w:cs="Arial"/>
          <w:b/>
          <w:bCs/>
        </w:rPr>
        <w:t xml:space="preserve">Question </w:t>
      </w:r>
      <w:r w:rsidR="005D7C5A">
        <w:rPr>
          <w:rFonts w:ascii="Arial" w:hAnsi="Arial" w:cs="Arial"/>
          <w:b/>
          <w:bCs/>
        </w:rPr>
        <w:t>1</w:t>
      </w:r>
      <w:r w:rsidR="004138DD">
        <w:rPr>
          <w:rFonts w:ascii="Arial" w:hAnsi="Arial" w:cs="Arial"/>
          <w:b/>
          <w:bCs/>
        </w:rPr>
        <w:t>5</w:t>
      </w:r>
    </w:p>
    <w:p w:rsidR="00B54854" w:rsidRPr="003C3024" w14:paraId="4B0857C0" w14:textId="47AB56F2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Don’t know</w:t>
      </w:r>
      <w:r w:rsidRPr="003C3024" w:rsidR="000C62ED">
        <w:rPr>
          <w:rFonts w:ascii="Arial" w:hAnsi="Arial" w:cs="Arial"/>
        </w:rPr>
        <w:t xml:space="preserve"> </w:t>
      </w:r>
      <w:r w:rsidRPr="003C3024" w:rsidR="005D7C5A">
        <w:rPr>
          <w:rFonts w:ascii="Wingdings" w:eastAsia="Wingdings" w:hAnsi="Wingdings" w:cs="Wingdings"/>
          <w:b/>
        </w:rPr>
        <w:t>à</w:t>
      </w:r>
      <w:r w:rsidRPr="003C3024" w:rsidR="005D7C5A">
        <w:rPr>
          <w:rFonts w:ascii="Arial" w:hAnsi="Arial" w:cs="Arial"/>
        </w:rPr>
        <w:t xml:space="preserve"> </w:t>
      </w:r>
      <w:r w:rsidRPr="007B17A6" w:rsidR="005D7C5A">
        <w:rPr>
          <w:rFonts w:ascii="Arial" w:hAnsi="Arial" w:cs="Arial"/>
          <w:b/>
          <w:bCs/>
        </w:rPr>
        <w:t>Go to</w:t>
      </w:r>
      <w:r w:rsidR="005D7C5A">
        <w:rPr>
          <w:rFonts w:ascii="Arial" w:hAnsi="Arial" w:cs="Arial"/>
        </w:rPr>
        <w:t xml:space="preserve"> </w:t>
      </w:r>
      <w:r w:rsidRPr="003C3024" w:rsidR="005D7C5A">
        <w:rPr>
          <w:rFonts w:ascii="Arial" w:hAnsi="Arial" w:cs="Arial"/>
          <w:b/>
          <w:bCs/>
        </w:rPr>
        <w:t xml:space="preserve">Question </w:t>
      </w:r>
      <w:r w:rsidR="005D7C5A">
        <w:rPr>
          <w:rFonts w:ascii="Arial" w:hAnsi="Arial" w:cs="Arial"/>
          <w:b/>
          <w:bCs/>
        </w:rPr>
        <w:t>1</w:t>
      </w:r>
      <w:r w:rsidR="004138DD">
        <w:rPr>
          <w:rFonts w:ascii="Arial" w:hAnsi="Arial" w:cs="Arial"/>
          <w:b/>
          <w:bCs/>
        </w:rPr>
        <w:t>5</w:t>
      </w:r>
    </w:p>
    <w:p w:rsidR="000C62ED" w:rsidRPr="003C3024" w:rsidP="000C62ED" w14:paraId="51517EB1" w14:textId="77777777">
      <w:pPr>
        <w:pStyle w:val="ListParagraph"/>
        <w:ind w:left="1440"/>
        <w:rPr>
          <w:rFonts w:ascii="Arial" w:hAnsi="Arial" w:cs="Arial"/>
        </w:rPr>
      </w:pPr>
    </w:p>
    <w:p w:rsidR="000C62ED" w:rsidRPr="003C3024" w14:paraId="55CD22CF" w14:textId="25FBCB19">
      <w:pPr>
        <w:pStyle w:val="ListParagraph"/>
        <w:numPr>
          <w:ilvl w:val="0"/>
          <w:numId w:val="1"/>
        </w:numPr>
        <w:snapToGrid w:val="0"/>
        <w:spacing w:after="120"/>
        <w:contextualSpacing w:val="0"/>
        <w:rPr>
          <w:rFonts w:ascii="Arial" w:hAnsi="Arial" w:cs="Arial"/>
          <w:b/>
          <w:bCs/>
        </w:rPr>
      </w:pPr>
      <w:r w:rsidRPr="003C3024">
        <w:rPr>
          <w:rFonts w:ascii="Arial" w:hAnsi="Arial" w:cs="Arial"/>
          <w:b/>
          <w:bCs/>
        </w:rPr>
        <w:t xml:space="preserve">Were you on a call on your primary cell phone at the time of </w:t>
      </w:r>
      <w:r w:rsidR="00A87106">
        <w:rPr>
          <w:rFonts w:ascii="Arial" w:hAnsi="Arial" w:cs="Arial"/>
          <w:b/>
          <w:bCs/>
        </w:rPr>
        <w:t>this test</w:t>
      </w:r>
      <w:r w:rsidRPr="003C3024" w:rsidR="00A87106">
        <w:rPr>
          <w:rFonts w:ascii="Arial" w:hAnsi="Arial" w:cs="Arial"/>
          <w:b/>
          <w:bCs/>
        </w:rPr>
        <w:t xml:space="preserve"> </w:t>
      </w:r>
      <w:r w:rsidRPr="003C3024">
        <w:rPr>
          <w:rFonts w:ascii="Arial" w:hAnsi="Arial" w:cs="Arial"/>
          <w:b/>
          <w:bCs/>
        </w:rPr>
        <w:t xml:space="preserve">alert </w:t>
      </w:r>
      <w:r w:rsidR="00933CAF">
        <w:rPr>
          <w:rFonts w:ascii="Arial" w:hAnsi="Arial" w:cs="Arial"/>
          <w:b/>
          <w:bCs/>
        </w:rPr>
        <w:t xml:space="preserve">on </w:t>
      </w:r>
      <w:r w:rsidR="00E41A94">
        <w:rPr>
          <w:rFonts w:ascii="Arial" w:hAnsi="Arial" w:cs="Arial"/>
          <w:b/>
          <w:bCs/>
        </w:rPr>
        <w:t>June 18</w:t>
      </w:r>
      <w:r w:rsidRPr="00C175F2" w:rsidR="003B1A2E">
        <w:rPr>
          <w:rFonts w:ascii="Arial" w:hAnsi="Arial" w:cs="Arial"/>
          <w:b/>
          <w:bCs/>
        </w:rPr>
        <w:t xml:space="preserve">, </w:t>
      </w:r>
      <w:r w:rsidRPr="00C175F2" w:rsidR="003B1A2E">
        <w:rPr>
          <w:rFonts w:ascii="Arial" w:hAnsi="Arial" w:cs="Arial"/>
          <w:b/>
          <w:bCs/>
        </w:rPr>
        <w:t>2023</w:t>
      </w:r>
      <w:r w:rsidRPr="00C175F2" w:rsidR="003B1A2E">
        <w:rPr>
          <w:rFonts w:ascii="Arial" w:hAnsi="Arial" w:cs="Arial"/>
          <w:b/>
          <w:bCs/>
        </w:rPr>
        <w:t xml:space="preserve"> </w:t>
      </w:r>
      <w:r w:rsidR="003B1A2E">
        <w:rPr>
          <w:rFonts w:ascii="Arial" w:hAnsi="Arial" w:cs="Arial"/>
          <w:b/>
          <w:bCs/>
        </w:rPr>
        <w:t>at 6</w:t>
      </w:r>
      <w:r w:rsidR="00453348">
        <w:rPr>
          <w:rFonts w:ascii="Arial" w:hAnsi="Arial" w:cs="Arial"/>
          <w:b/>
          <w:bCs/>
        </w:rPr>
        <w:t>:00</w:t>
      </w:r>
      <w:r w:rsidR="00C37B18">
        <w:rPr>
          <w:rFonts w:ascii="Arial" w:hAnsi="Arial" w:cs="Arial"/>
          <w:b/>
          <w:bCs/>
        </w:rPr>
        <w:t xml:space="preserve"> PM</w:t>
      </w:r>
      <w:r w:rsidR="003B1A2E">
        <w:rPr>
          <w:rFonts w:ascii="Arial" w:hAnsi="Arial" w:cs="Arial"/>
          <w:b/>
          <w:bCs/>
        </w:rPr>
        <w:t xml:space="preserve"> EST</w:t>
      </w:r>
      <w:r w:rsidRPr="003C3024">
        <w:rPr>
          <w:rFonts w:ascii="Arial" w:hAnsi="Arial" w:cs="Arial"/>
          <w:b/>
          <w:bCs/>
        </w:rPr>
        <w:t>?</w:t>
      </w:r>
    </w:p>
    <w:p w:rsidR="000C62ED" w:rsidRPr="003C3024" w14:paraId="2B518C35" w14:textId="77777777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 xml:space="preserve">Yes </w:t>
      </w:r>
    </w:p>
    <w:p w:rsidR="000C62ED" w:rsidRPr="003C3024" w14:paraId="727C981B" w14:textId="77777777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No</w:t>
      </w:r>
    </w:p>
    <w:p w:rsidR="000C62ED" w:rsidRPr="003C3024" w14:paraId="2D6CCD59" w14:textId="2370FB23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Don’t know</w:t>
      </w:r>
    </w:p>
    <w:p w:rsidR="00C50BDF" w:rsidRPr="003C3024" w:rsidP="00C50BDF" w14:paraId="5570ECD6" w14:textId="77777777">
      <w:pPr>
        <w:pStyle w:val="ListParagraph"/>
        <w:ind w:left="1440"/>
        <w:rPr>
          <w:rFonts w:ascii="Arial" w:hAnsi="Arial" w:cs="Arial"/>
        </w:rPr>
      </w:pPr>
    </w:p>
    <w:p w:rsidR="00C50BDF" w:rsidRPr="003C3024" w14:paraId="0ED83395" w14:textId="5DAF37C8">
      <w:pPr>
        <w:pStyle w:val="ListParagraph"/>
        <w:numPr>
          <w:ilvl w:val="0"/>
          <w:numId w:val="1"/>
        </w:numPr>
        <w:snapToGrid w:val="0"/>
        <w:spacing w:after="120"/>
        <w:contextualSpacing w:val="0"/>
        <w:rPr>
          <w:rFonts w:ascii="Arial" w:hAnsi="Arial" w:cs="Arial"/>
          <w:b/>
          <w:bCs/>
        </w:rPr>
      </w:pPr>
      <w:r w:rsidRPr="003C3024">
        <w:rPr>
          <w:rFonts w:ascii="Arial" w:hAnsi="Arial" w:cs="Arial"/>
          <w:b/>
          <w:bCs/>
        </w:rPr>
        <w:t xml:space="preserve">Was your primary cell phone connected to </w:t>
      </w:r>
      <w:r w:rsidRPr="003C3024" w:rsidR="00076991">
        <w:rPr>
          <w:rFonts w:ascii="Arial" w:hAnsi="Arial" w:cs="Arial"/>
          <w:b/>
          <w:bCs/>
        </w:rPr>
        <w:t>W</w:t>
      </w:r>
      <w:r w:rsidRPr="003C3024">
        <w:rPr>
          <w:rFonts w:ascii="Arial" w:hAnsi="Arial" w:cs="Arial"/>
          <w:b/>
          <w:bCs/>
        </w:rPr>
        <w:t>i</w:t>
      </w:r>
      <w:r w:rsidRPr="003C3024" w:rsidR="00076991">
        <w:rPr>
          <w:rFonts w:ascii="Arial" w:hAnsi="Arial" w:cs="Arial"/>
          <w:b/>
          <w:bCs/>
        </w:rPr>
        <w:t>F</w:t>
      </w:r>
      <w:r w:rsidRPr="003C3024">
        <w:rPr>
          <w:rFonts w:ascii="Arial" w:hAnsi="Arial" w:cs="Arial"/>
          <w:b/>
          <w:bCs/>
        </w:rPr>
        <w:t>i</w:t>
      </w:r>
      <w:r w:rsidRPr="003C3024">
        <w:rPr>
          <w:rFonts w:ascii="Arial" w:hAnsi="Arial" w:cs="Arial"/>
          <w:b/>
          <w:bCs/>
        </w:rPr>
        <w:t xml:space="preserve"> at the time of </w:t>
      </w:r>
      <w:r w:rsidR="00A87106">
        <w:rPr>
          <w:rFonts w:ascii="Arial" w:hAnsi="Arial" w:cs="Arial"/>
          <w:b/>
          <w:bCs/>
        </w:rPr>
        <w:t>this test</w:t>
      </w:r>
      <w:r w:rsidRPr="003C3024" w:rsidR="00A87106">
        <w:rPr>
          <w:rFonts w:ascii="Arial" w:hAnsi="Arial" w:cs="Arial"/>
          <w:b/>
          <w:bCs/>
        </w:rPr>
        <w:t xml:space="preserve"> </w:t>
      </w:r>
      <w:r w:rsidRPr="003C3024">
        <w:rPr>
          <w:rFonts w:ascii="Arial" w:hAnsi="Arial" w:cs="Arial"/>
          <w:b/>
          <w:bCs/>
        </w:rPr>
        <w:t xml:space="preserve">alert </w:t>
      </w:r>
      <w:r w:rsidR="00933CAF">
        <w:rPr>
          <w:rFonts w:ascii="Arial" w:hAnsi="Arial" w:cs="Arial"/>
          <w:b/>
          <w:bCs/>
        </w:rPr>
        <w:t xml:space="preserve">on </w:t>
      </w:r>
      <w:r w:rsidR="00E41A94">
        <w:rPr>
          <w:rFonts w:ascii="Arial" w:hAnsi="Arial" w:cs="Arial"/>
          <w:b/>
          <w:bCs/>
        </w:rPr>
        <w:t>June 18</w:t>
      </w:r>
      <w:r w:rsidRPr="00C175F2" w:rsidR="003B1A2E">
        <w:rPr>
          <w:rFonts w:ascii="Arial" w:hAnsi="Arial" w:cs="Arial"/>
          <w:b/>
          <w:bCs/>
        </w:rPr>
        <w:t xml:space="preserve">, </w:t>
      </w:r>
      <w:r w:rsidRPr="00C175F2" w:rsidR="003B1A2E">
        <w:rPr>
          <w:rFonts w:ascii="Arial" w:hAnsi="Arial" w:cs="Arial"/>
          <w:b/>
          <w:bCs/>
        </w:rPr>
        <w:t>2023</w:t>
      </w:r>
      <w:r w:rsidRPr="00C175F2" w:rsidR="003B1A2E">
        <w:rPr>
          <w:rFonts w:ascii="Arial" w:hAnsi="Arial" w:cs="Arial"/>
          <w:b/>
          <w:bCs/>
        </w:rPr>
        <w:t xml:space="preserve"> </w:t>
      </w:r>
      <w:r w:rsidR="003B1A2E">
        <w:rPr>
          <w:rFonts w:ascii="Arial" w:hAnsi="Arial" w:cs="Arial"/>
          <w:b/>
          <w:bCs/>
        </w:rPr>
        <w:t>at 6</w:t>
      </w:r>
      <w:r w:rsidR="00453348">
        <w:rPr>
          <w:rFonts w:ascii="Arial" w:hAnsi="Arial" w:cs="Arial"/>
          <w:b/>
          <w:bCs/>
        </w:rPr>
        <w:t>:00</w:t>
      </w:r>
      <w:r w:rsidR="00C37B18">
        <w:rPr>
          <w:rFonts w:ascii="Arial" w:hAnsi="Arial" w:cs="Arial"/>
          <w:b/>
          <w:bCs/>
        </w:rPr>
        <w:t xml:space="preserve"> PM</w:t>
      </w:r>
      <w:r w:rsidR="003B1A2E">
        <w:rPr>
          <w:rFonts w:ascii="Arial" w:hAnsi="Arial" w:cs="Arial"/>
          <w:b/>
          <w:bCs/>
        </w:rPr>
        <w:t xml:space="preserve"> EST</w:t>
      </w:r>
      <w:r w:rsidRPr="003C3024">
        <w:rPr>
          <w:rFonts w:ascii="Arial" w:hAnsi="Arial" w:cs="Arial"/>
          <w:b/>
          <w:bCs/>
        </w:rPr>
        <w:t>?</w:t>
      </w:r>
    </w:p>
    <w:p w:rsidR="00C50BDF" w:rsidRPr="003C3024" w14:paraId="173F8385" w14:textId="77777777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 xml:space="preserve">Yes </w:t>
      </w:r>
    </w:p>
    <w:p w:rsidR="00C50BDF" w:rsidRPr="003C3024" w14:paraId="7AA5351E" w14:textId="77777777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No</w:t>
      </w:r>
    </w:p>
    <w:p w:rsidR="00C50BDF" w:rsidRPr="003C3024" w14:paraId="4391776B" w14:textId="615BA818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Don’t know</w:t>
      </w:r>
    </w:p>
    <w:p w:rsidR="00E85FD7" w:rsidP="00E85FD7" w14:paraId="752D33D6" w14:textId="77777777">
      <w:pPr>
        <w:rPr>
          <w:rFonts w:ascii="Arial" w:eastAsia="Times New Roman" w:hAnsi="Arial" w:cs="Arial"/>
          <w:b/>
          <w:bCs/>
        </w:rPr>
      </w:pPr>
    </w:p>
    <w:p w:rsidR="00E85FD7" w:rsidP="00E85FD7" w14:paraId="622A9F3D" w14:textId="37EB6C87">
      <w:pPr>
        <w:rPr>
          <w:rFonts w:ascii="Arial" w:eastAsia="Times New Roman" w:hAnsi="Arial" w:cs="Arial"/>
          <w:b/>
          <w:bCs/>
        </w:rPr>
      </w:pPr>
      <w:r>
        <w:rPr>
          <w:rFonts w:ascii="Arial" w:hAnsi="Arial" w:cs="Arial"/>
          <w:b/>
          <w:bCs/>
        </w:rPr>
        <w:t>SKIP: IF Q</w:t>
      </w:r>
      <w:r w:rsidR="004138DD">
        <w:rPr>
          <w:rFonts w:ascii="Arial" w:hAnsi="Arial" w:cs="Arial"/>
          <w:b/>
          <w:bCs/>
        </w:rPr>
        <w:t>6</w:t>
      </w:r>
      <w:r>
        <w:rPr>
          <w:rFonts w:ascii="Arial" w:hAnsi="Arial" w:cs="Arial"/>
          <w:b/>
          <w:bCs/>
        </w:rPr>
        <w:t>=NO or DK GO TO QUESTION 1</w:t>
      </w:r>
      <w:r w:rsidR="004138DD">
        <w:rPr>
          <w:rFonts w:ascii="Arial" w:hAnsi="Arial" w:cs="Arial"/>
          <w:b/>
          <w:bCs/>
        </w:rPr>
        <w:t>7</w:t>
      </w:r>
    </w:p>
    <w:p w:rsidR="00BF7100" w:rsidRPr="003C3024" w:rsidP="00BF7100" w14:paraId="19A996C6" w14:textId="77777777">
      <w:pPr>
        <w:rPr>
          <w:rFonts w:ascii="Arial" w:hAnsi="Arial" w:cs="Arial"/>
        </w:rPr>
      </w:pPr>
    </w:p>
    <w:bookmarkEnd w:id="0"/>
    <w:p w:rsidR="0028372C" w:rsidRPr="003C3024" w14:paraId="50699CCE" w14:textId="5F111239">
      <w:pPr>
        <w:pStyle w:val="ListParagraph"/>
        <w:numPr>
          <w:ilvl w:val="0"/>
          <w:numId w:val="1"/>
        </w:numPr>
        <w:snapToGrid w:val="0"/>
        <w:spacing w:after="120"/>
        <w:contextualSpacing w:val="0"/>
        <w:rPr>
          <w:rFonts w:ascii="Arial" w:hAnsi="Arial" w:cs="Arial"/>
          <w:b/>
          <w:bCs/>
        </w:rPr>
      </w:pPr>
      <w:r w:rsidRPr="003C3024">
        <w:rPr>
          <w:rFonts w:ascii="Arial" w:hAnsi="Arial" w:cs="Arial"/>
          <w:b/>
          <w:bCs/>
        </w:rPr>
        <w:t xml:space="preserve">Did you </w:t>
      </w:r>
      <w:r w:rsidRPr="003C3024" w:rsidR="00553784">
        <w:rPr>
          <w:rFonts w:ascii="Arial" w:hAnsi="Arial" w:cs="Arial"/>
          <w:b/>
          <w:bCs/>
        </w:rPr>
        <w:t>get this</w:t>
      </w:r>
      <w:r w:rsidR="00A87106">
        <w:rPr>
          <w:rFonts w:ascii="Arial" w:hAnsi="Arial" w:cs="Arial"/>
          <w:b/>
          <w:bCs/>
        </w:rPr>
        <w:t xml:space="preserve"> test</w:t>
      </w:r>
      <w:r w:rsidRPr="003C3024" w:rsidR="00553784">
        <w:rPr>
          <w:rFonts w:ascii="Arial" w:hAnsi="Arial" w:cs="Arial"/>
          <w:b/>
          <w:bCs/>
        </w:rPr>
        <w:t xml:space="preserve"> alert multiple times</w:t>
      </w:r>
      <w:r w:rsidRPr="003C3024">
        <w:rPr>
          <w:rFonts w:ascii="Arial" w:hAnsi="Arial" w:cs="Arial"/>
          <w:b/>
          <w:bCs/>
        </w:rPr>
        <w:t xml:space="preserve"> on your primary cell phone?</w:t>
      </w:r>
    </w:p>
    <w:p w:rsidR="0028372C" w:rsidRPr="003C3024" w14:paraId="7EB17D06" w14:textId="77777777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 xml:space="preserve">Yes </w:t>
      </w:r>
    </w:p>
    <w:p w:rsidR="0028372C" w:rsidRPr="003C3024" w14:paraId="7A16487C" w14:textId="77777777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No</w:t>
      </w:r>
    </w:p>
    <w:p w:rsidR="0028372C" w:rsidRPr="003C3024" w14:paraId="43E7C03F" w14:textId="77777777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Don’t know</w:t>
      </w:r>
    </w:p>
    <w:p w:rsidR="00EB55E7" w:rsidRPr="003C3024" w14:paraId="74A8C0B6" w14:textId="77777777">
      <w:pPr>
        <w:rPr>
          <w:rFonts w:ascii="Wingdings" w:eastAsia="Wingdings" w:hAnsi="Wingdings" w:cs="Wingdings"/>
          <w:b/>
        </w:rPr>
      </w:pPr>
    </w:p>
    <w:p w:rsidR="00E272AE" w:rsidRPr="003C3024" w:rsidP="00E272AE" w14:paraId="7D0B9140" w14:textId="77777777">
      <w:pPr>
        <w:rPr>
          <w:rFonts w:ascii="Arial" w:hAnsi="Arial" w:cs="Arial"/>
        </w:rPr>
      </w:pPr>
    </w:p>
    <w:p w:rsidR="008B1288" w:rsidRPr="003C3024" w14:paraId="0DC699E2" w14:textId="1D05DF66">
      <w:pPr>
        <w:pStyle w:val="ListParagraph"/>
        <w:numPr>
          <w:ilvl w:val="0"/>
          <w:numId w:val="1"/>
        </w:numPr>
        <w:snapToGrid w:val="0"/>
        <w:spacing w:after="120"/>
        <w:contextualSpacing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(</w:t>
      </w:r>
      <w:r w:rsidRPr="003C3024">
        <w:rPr>
          <w:rFonts w:ascii="Arial" w:hAnsi="Arial" w:cs="Arial"/>
          <w:b/>
          <w:bCs/>
        </w:rPr>
        <w:t xml:space="preserve">Prior to the </w:t>
      </w:r>
      <w:r w:rsidR="00933CAF">
        <w:rPr>
          <w:rFonts w:ascii="Arial" w:hAnsi="Arial" w:cs="Arial"/>
          <w:b/>
          <w:bCs/>
        </w:rPr>
        <w:t xml:space="preserve">test </w:t>
      </w:r>
      <w:r w:rsidRPr="003C3024">
        <w:rPr>
          <w:rFonts w:ascii="Arial" w:hAnsi="Arial" w:cs="Arial"/>
          <w:b/>
          <w:bCs/>
        </w:rPr>
        <w:t xml:space="preserve">alert on </w:t>
      </w:r>
      <w:r w:rsidR="00E41A94">
        <w:rPr>
          <w:rFonts w:ascii="Arial" w:hAnsi="Arial" w:cs="Arial"/>
          <w:b/>
          <w:bCs/>
        </w:rPr>
        <w:t>June 18</w:t>
      </w:r>
      <w:r w:rsidRPr="00C175F2" w:rsidR="003B1A2E">
        <w:rPr>
          <w:rFonts w:ascii="Arial" w:hAnsi="Arial" w:cs="Arial"/>
          <w:b/>
          <w:bCs/>
        </w:rPr>
        <w:t>, 2023</w:t>
      </w:r>
      <w:r>
        <w:rPr>
          <w:rFonts w:ascii="Arial" w:hAnsi="Arial" w:cs="Arial"/>
          <w:b/>
          <w:bCs/>
        </w:rPr>
        <w:t>)</w:t>
      </w:r>
      <w:r w:rsidRPr="003C3024">
        <w:rPr>
          <w:rFonts w:ascii="Arial" w:hAnsi="Arial" w:cs="Arial"/>
          <w:b/>
          <w:bCs/>
        </w:rPr>
        <w:t xml:space="preserve">, </w:t>
      </w:r>
      <w:r>
        <w:rPr>
          <w:rFonts w:ascii="Arial" w:hAnsi="Arial" w:cs="Arial"/>
          <w:b/>
          <w:bCs/>
        </w:rPr>
        <w:t>have/</w:t>
      </w:r>
      <w:r w:rsidRPr="003C3024">
        <w:rPr>
          <w:rFonts w:ascii="Arial" w:hAnsi="Arial" w:cs="Arial"/>
          <w:b/>
          <w:bCs/>
        </w:rPr>
        <w:t xml:space="preserve">had you ever heard of </w:t>
      </w:r>
      <w:r w:rsidRPr="003C3024" w:rsidR="00BC0CD5">
        <w:rPr>
          <w:rFonts w:ascii="Arial" w:hAnsi="Arial" w:cs="Arial"/>
          <w:b/>
          <w:bCs/>
        </w:rPr>
        <w:t>Wireless Emergency Alerts (WEA)</w:t>
      </w:r>
      <w:r w:rsidRPr="003C3024">
        <w:rPr>
          <w:rFonts w:ascii="Arial" w:hAnsi="Arial" w:cs="Arial"/>
          <w:b/>
          <w:bCs/>
        </w:rPr>
        <w:t>?</w:t>
      </w:r>
    </w:p>
    <w:p w:rsidR="008B1288" w:rsidRPr="003C3024" w14:paraId="7E764AE7" w14:textId="449C3A11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Yes</w:t>
      </w:r>
    </w:p>
    <w:p w:rsidR="008B1288" w:rsidRPr="003C3024" w14:paraId="1B248BE3" w14:textId="24F8879A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No</w:t>
      </w:r>
    </w:p>
    <w:p w:rsidR="008B1288" w:rsidRPr="003C3024" w14:paraId="75562409" w14:textId="3BA35109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Don’t know</w:t>
      </w:r>
    </w:p>
    <w:p w:rsidR="00FC3B53" w:rsidRPr="003C3024" w:rsidP="00FC3B53" w14:paraId="34E9224B" w14:textId="6ED56685">
      <w:pPr>
        <w:rPr>
          <w:rFonts w:ascii="Arial" w:hAnsi="Arial" w:cs="Arial"/>
        </w:rPr>
      </w:pPr>
    </w:p>
    <w:p w:rsidR="005E702F" w:rsidRPr="003C3024" w14:paraId="7B15BD1C" w14:textId="5737E58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3C3024">
        <w:rPr>
          <w:rFonts w:ascii="Arial" w:hAnsi="Arial" w:cs="Arial"/>
          <w:b/>
          <w:bCs/>
        </w:rPr>
        <w:t xml:space="preserve"> </w:t>
      </w:r>
      <w:r w:rsidRPr="003C3024" w:rsidR="00A85AFC">
        <w:rPr>
          <w:rFonts w:ascii="Arial" w:hAnsi="Arial" w:cs="Arial"/>
          <w:b/>
          <w:bCs/>
        </w:rPr>
        <w:t xml:space="preserve">Is your </w:t>
      </w:r>
      <w:r w:rsidRPr="003C3024" w:rsidR="00460F3C">
        <w:rPr>
          <w:rFonts w:ascii="Arial" w:hAnsi="Arial" w:cs="Arial"/>
          <w:b/>
          <w:bCs/>
        </w:rPr>
        <w:t>primary</w:t>
      </w:r>
      <w:r w:rsidRPr="003C3024" w:rsidR="00A85AFC">
        <w:rPr>
          <w:rFonts w:ascii="Arial" w:hAnsi="Arial" w:cs="Arial"/>
          <w:b/>
          <w:bCs/>
        </w:rPr>
        <w:t xml:space="preserve"> cell phone opted out of any type of emergency alerts? </w:t>
      </w:r>
      <w:r w:rsidRPr="003C3024" w:rsidR="00CF2E56">
        <w:rPr>
          <w:rFonts w:ascii="Arial" w:hAnsi="Arial" w:cs="Arial"/>
          <w:b/>
          <w:bCs/>
        </w:rPr>
        <w:t>These alerts may include</w:t>
      </w:r>
      <w:r w:rsidRPr="003C3024" w:rsidR="00A85AFC">
        <w:rPr>
          <w:rFonts w:ascii="Arial" w:hAnsi="Arial" w:cs="Arial"/>
          <w:b/>
          <w:bCs/>
        </w:rPr>
        <w:t xml:space="preserve"> AMBER </w:t>
      </w:r>
      <w:r w:rsidRPr="003C3024" w:rsidR="00CF2E56">
        <w:rPr>
          <w:rFonts w:ascii="Arial" w:hAnsi="Arial" w:cs="Arial"/>
          <w:b/>
          <w:bCs/>
        </w:rPr>
        <w:t>or severe weather alerts.</w:t>
      </w:r>
    </w:p>
    <w:p w:rsidR="00C50BDF" w:rsidRPr="003C3024" w:rsidP="002453D1" w14:paraId="0F30EFD8" w14:textId="77777777">
      <w:pPr>
        <w:rPr>
          <w:rFonts w:ascii="Arial" w:hAnsi="Arial" w:cs="Arial"/>
        </w:rPr>
      </w:pPr>
    </w:p>
    <w:p w:rsidR="005E702F" w:rsidRPr="003C3024" w14:paraId="193F2E00" w14:textId="679BDFA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Yes</w:t>
      </w:r>
      <w:r w:rsidRPr="003C3024" w:rsidR="00414A7C">
        <w:rPr>
          <w:rFonts w:ascii="Arial" w:hAnsi="Arial" w:cs="Arial"/>
        </w:rPr>
        <w:t xml:space="preserve"> </w:t>
      </w:r>
    </w:p>
    <w:p w:rsidR="005E702F" w:rsidRPr="003C3024" w14:paraId="27D486B3" w14:textId="54F432CC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No</w:t>
      </w:r>
      <w:r w:rsidR="005D7C5A">
        <w:rPr>
          <w:rFonts w:ascii="Arial" w:hAnsi="Arial" w:cs="Arial"/>
        </w:rPr>
        <w:t xml:space="preserve"> </w:t>
      </w:r>
      <w:r w:rsidRPr="003C3024" w:rsidR="00414A7C">
        <w:rPr>
          <w:rFonts w:ascii="Wingdings" w:eastAsia="Wingdings" w:hAnsi="Wingdings" w:cs="Wingdings"/>
          <w:b/>
        </w:rPr>
        <w:t>à</w:t>
      </w:r>
      <w:r w:rsidRPr="003C3024" w:rsidR="00414A7C">
        <w:rPr>
          <w:rFonts w:ascii="Arial" w:hAnsi="Arial" w:cs="Arial"/>
        </w:rPr>
        <w:t xml:space="preserve"> </w:t>
      </w:r>
      <w:r w:rsidRPr="007B17A6" w:rsidR="005D7C5A">
        <w:rPr>
          <w:rFonts w:ascii="Arial" w:hAnsi="Arial" w:cs="Arial"/>
          <w:b/>
          <w:bCs/>
        </w:rPr>
        <w:t>Go to</w:t>
      </w:r>
      <w:r w:rsidR="005D7C5A">
        <w:rPr>
          <w:rFonts w:ascii="Arial" w:hAnsi="Arial" w:cs="Arial"/>
        </w:rPr>
        <w:t xml:space="preserve"> </w:t>
      </w:r>
      <w:r w:rsidRPr="003C3024" w:rsidR="00414A7C">
        <w:rPr>
          <w:rFonts w:ascii="Arial" w:hAnsi="Arial" w:cs="Arial"/>
          <w:b/>
          <w:bCs/>
        </w:rPr>
        <w:t xml:space="preserve">Question </w:t>
      </w:r>
      <w:r w:rsidR="004138DD">
        <w:rPr>
          <w:rFonts w:ascii="Arial" w:hAnsi="Arial" w:cs="Arial"/>
          <w:b/>
          <w:bCs/>
        </w:rPr>
        <w:t>20</w:t>
      </w:r>
    </w:p>
    <w:p w:rsidR="005E702F" w:rsidRPr="003C3024" w14:paraId="1F404C8F" w14:textId="2B32BFC8">
      <w:pPr>
        <w:pStyle w:val="ListParagraph"/>
        <w:numPr>
          <w:ilvl w:val="0"/>
          <w:numId w:val="4"/>
        </w:numPr>
        <w:ind w:left="1440"/>
        <w:rPr>
          <w:rFonts w:ascii="Arial" w:hAnsi="Arial" w:cs="Arial"/>
        </w:rPr>
      </w:pPr>
      <w:r w:rsidRPr="003C3024">
        <w:rPr>
          <w:rFonts w:ascii="Arial" w:hAnsi="Arial" w:cs="Arial"/>
        </w:rPr>
        <w:t>I don’t remember</w:t>
      </w:r>
      <w:r w:rsidR="005D7C5A">
        <w:rPr>
          <w:rFonts w:ascii="Arial" w:hAnsi="Arial" w:cs="Arial"/>
        </w:rPr>
        <w:t xml:space="preserve"> </w:t>
      </w:r>
      <w:r w:rsidRPr="003C3024" w:rsidR="00414A7C">
        <w:rPr>
          <w:rFonts w:ascii="Wingdings" w:eastAsia="Wingdings" w:hAnsi="Wingdings" w:cs="Wingdings"/>
          <w:b/>
        </w:rPr>
        <w:t>à</w:t>
      </w:r>
      <w:r w:rsidRPr="003C3024" w:rsidR="00414A7C">
        <w:rPr>
          <w:rFonts w:ascii="Arial" w:hAnsi="Arial" w:cs="Arial"/>
        </w:rPr>
        <w:t xml:space="preserve"> </w:t>
      </w:r>
      <w:r w:rsidRPr="007B17A6" w:rsidR="005D7C5A">
        <w:rPr>
          <w:rFonts w:ascii="Arial" w:hAnsi="Arial" w:cs="Arial"/>
          <w:b/>
          <w:bCs/>
        </w:rPr>
        <w:t>Go to</w:t>
      </w:r>
      <w:r w:rsidR="005D7C5A">
        <w:rPr>
          <w:rFonts w:ascii="Arial" w:hAnsi="Arial" w:cs="Arial"/>
        </w:rPr>
        <w:t xml:space="preserve"> </w:t>
      </w:r>
      <w:r w:rsidRPr="003C3024" w:rsidR="00414A7C">
        <w:rPr>
          <w:rFonts w:ascii="Arial" w:hAnsi="Arial" w:cs="Arial"/>
          <w:b/>
          <w:bCs/>
        </w:rPr>
        <w:t xml:space="preserve">Question </w:t>
      </w:r>
      <w:r w:rsidR="004138DD">
        <w:rPr>
          <w:rFonts w:ascii="Arial" w:hAnsi="Arial" w:cs="Arial"/>
          <w:b/>
          <w:bCs/>
        </w:rPr>
        <w:t>20</w:t>
      </w:r>
    </w:p>
    <w:p w:rsidR="005E702F" w:rsidRPr="003C3024" w:rsidP="002453D1" w14:paraId="32B9B41B" w14:textId="77777777">
      <w:pPr>
        <w:rPr>
          <w:rFonts w:ascii="Arial" w:hAnsi="Arial" w:cs="Arial"/>
        </w:rPr>
      </w:pPr>
    </w:p>
    <w:p w:rsidR="00396B90" w:rsidRPr="003C3024" w14:paraId="5CD83C61" w14:textId="614411F5">
      <w:pPr>
        <w:pStyle w:val="ListParagraph"/>
        <w:numPr>
          <w:ilvl w:val="0"/>
          <w:numId w:val="1"/>
        </w:numPr>
        <w:snapToGrid w:val="0"/>
        <w:spacing w:after="120"/>
        <w:rPr>
          <w:rFonts w:ascii="Arial" w:hAnsi="Arial" w:cs="Arial"/>
          <w:b/>
          <w:bCs/>
        </w:rPr>
      </w:pPr>
      <w:r w:rsidRPr="003C3024">
        <w:rPr>
          <w:rFonts w:ascii="Arial" w:hAnsi="Arial" w:cs="Arial"/>
          <w:b/>
          <w:bCs/>
        </w:rPr>
        <w:t xml:space="preserve"> </w:t>
      </w:r>
      <w:r w:rsidRPr="003C3024" w:rsidR="00456901">
        <w:rPr>
          <w:rFonts w:ascii="Arial" w:hAnsi="Arial" w:cs="Arial"/>
          <w:b/>
          <w:bCs/>
        </w:rPr>
        <w:t xml:space="preserve">Please check </w:t>
      </w:r>
      <w:r w:rsidRPr="003C3024" w:rsidR="0005247D">
        <w:rPr>
          <w:rFonts w:ascii="Arial" w:hAnsi="Arial" w:cs="Arial"/>
          <w:b/>
          <w:bCs/>
        </w:rPr>
        <w:t xml:space="preserve">all of </w:t>
      </w:r>
      <w:r w:rsidRPr="003C3024" w:rsidR="00456901">
        <w:rPr>
          <w:rFonts w:ascii="Arial" w:hAnsi="Arial" w:cs="Arial"/>
          <w:b/>
          <w:bCs/>
        </w:rPr>
        <w:t>the</w:t>
      </w:r>
      <w:r w:rsidRPr="003C3024">
        <w:rPr>
          <w:rFonts w:ascii="Arial" w:hAnsi="Arial" w:cs="Arial"/>
          <w:b/>
          <w:bCs/>
        </w:rPr>
        <w:t xml:space="preserve"> </w:t>
      </w:r>
      <w:r w:rsidRPr="003C3024" w:rsidR="002B1321">
        <w:rPr>
          <w:rFonts w:ascii="Arial" w:hAnsi="Arial" w:cs="Arial"/>
          <w:b/>
          <w:bCs/>
        </w:rPr>
        <w:t>alerts</w:t>
      </w:r>
      <w:r w:rsidRPr="003C3024">
        <w:rPr>
          <w:rFonts w:ascii="Arial" w:hAnsi="Arial" w:cs="Arial"/>
          <w:b/>
          <w:bCs/>
        </w:rPr>
        <w:t xml:space="preserve"> </w:t>
      </w:r>
      <w:r w:rsidRPr="003C3024" w:rsidR="00456901">
        <w:rPr>
          <w:rFonts w:ascii="Arial" w:hAnsi="Arial" w:cs="Arial"/>
          <w:b/>
          <w:bCs/>
        </w:rPr>
        <w:t xml:space="preserve">that you have </w:t>
      </w:r>
      <w:r w:rsidRPr="003C3024">
        <w:rPr>
          <w:rFonts w:ascii="Arial" w:hAnsi="Arial" w:cs="Arial"/>
          <w:b/>
          <w:bCs/>
        </w:rPr>
        <w:t>opted out of</w:t>
      </w:r>
      <w:r w:rsidRPr="003C3024" w:rsidR="00456901">
        <w:rPr>
          <w:rFonts w:ascii="Arial" w:hAnsi="Arial" w:cs="Arial"/>
          <w:b/>
          <w:bCs/>
        </w:rPr>
        <w:t>.</w:t>
      </w:r>
      <w:r w:rsidR="00E130CD">
        <w:rPr>
          <w:rFonts w:ascii="Arial" w:hAnsi="Arial" w:cs="Arial"/>
          <w:b/>
          <w:bCs/>
        </w:rPr>
        <w:t xml:space="preserve"> </w:t>
      </w:r>
      <w:r w:rsidRPr="0097033D" w:rsidR="00E130CD">
        <w:rPr>
          <w:rFonts w:ascii="Arial" w:hAnsi="Arial" w:cs="Arial"/>
          <w:b/>
          <w:bCs/>
        </w:rPr>
        <w:t xml:space="preserve">If you do not </w:t>
      </w:r>
      <w:r w:rsidR="00E130CD">
        <w:rPr>
          <w:rFonts w:ascii="Arial" w:hAnsi="Arial" w:cs="Arial"/>
          <w:b/>
          <w:bCs/>
        </w:rPr>
        <w:t>remember</w:t>
      </w:r>
      <w:r w:rsidRPr="0097033D" w:rsidR="00E130CD">
        <w:rPr>
          <w:rFonts w:ascii="Arial" w:hAnsi="Arial" w:cs="Arial"/>
          <w:b/>
          <w:bCs/>
        </w:rPr>
        <w:t>, please choose “</w:t>
      </w:r>
      <w:r w:rsidR="00E130CD">
        <w:rPr>
          <w:rFonts w:ascii="Arial" w:hAnsi="Arial" w:cs="Arial"/>
          <w:b/>
          <w:bCs/>
        </w:rPr>
        <w:t xml:space="preserve">I </w:t>
      </w:r>
      <w:r w:rsidRPr="0097033D" w:rsidR="00E130CD">
        <w:rPr>
          <w:rFonts w:ascii="Arial" w:hAnsi="Arial" w:cs="Arial"/>
          <w:b/>
          <w:bCs/>
        </w:rPr>
        <w:t xml:space="preserve">don’t </w:t>
      </w:r>
      <w:r w:rsidR="00E130CD">
        <w:rPr>
          <w:rFonts w:ascii="Arial" w:hAnsi="Arial" w:cs="Arial"/>
          <w:b/>
          <w:bCs/>
        </w:rPr>
        <w:t>remember</w:t>
      </w:r>
      <w:r w:rsidRPr="0097033D" w:rsidR="00E130CD">
        <w:rPr>
          <w:rFonts w:ascii="Arial" w:hAnsi="Arial" w:cs="Arial"/>
          <w:b/>
          <w:bCs/>
        </w:rPr>
        <w:t>.”</w:t>
      </w:r>
    </w:p>
    <w:p w:rsidR="00D3289B" w:rsidP="00F142D3" w14:paraId="01FDA568" w14:textId="076D5F0D">
      <w:pPr>
        <w:ind w:firstLine="720"/>
        <w:rPr>
          <w:rFonts w:ascii="Arial" w:hAnsi="Arial" w:cs="Arial"/>
        </w:rPr>
      </w:pPr>
      <w:r w:rsidRPr="00EC5487">
        <w:rPr>
          <w:rFonts w:ascii="Arial" w:hAnsi="Arial" w:cs="Arial"/>
        </w:rPr>
        <w:t>[CONDITIONAL</w:t>
      </w:r>
      <w:r w:rsidRPr="00EC5487" w:rsidR="007C5227">
        <w:rPr>
          <w:rFonts w:ascii="Arial" w:hAnsi="Arial" w:cs="Arial"/>
        </w:rPr>
        <w:t xml:space="preserve"> LIST</w:t>
      </w:r>
      <w:r w:rsidRPr="00EC5487" w:rsidR="0068434C">
        <w:rPr>
          <w:rFonts w:ascii="Arial" w:hAnsi="Arial" w:cs="Arial"/>
        </w:rPr>
        <w:t xml:space="preserve"> BASED</w:t>
      </w:r>
      <w:r w:rsidRPr="00EC5487">
        <w:rPr>
          <w:rFonts w:ascii="Arial" w:hAnsi="Arial" w:cs="Arial"/>
        </w:rPr>
        <w:t xml:space="preserve"> ON </w:t>
      </w:r>
      <w:r w:rsidRPr="00EC5487" w:rsidR="0068434C">
        <w:rPr>
          <w:rFonts w:ascii="Arial" w:hAnsi="Arial" w:cs="Arial"/>
        </w:rPr>
        <w:t>P</w:t>
      </w:r>
      <w:r w:rsidRPr="00EC5487" w:rsidR="002B52BC">
        <w:rPr>
          <w:rFonts w:ascii="Arial" w:hAnsi="Arial" w:cs="Arial"/>
        </w:rPr>
        <w:t>HONE MANUFACTURER]</w:t>
      </w:r>
    </w:p>
    <w:p w:rsidR="00F142D3" w:rsidP="00F142D3" w14:paraId="38A4C7E0" w14:textId="76B49568">
      <w:pPr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F142D3" w:rsidP="00F142D3" w14:paraId="49039C29" w14:textId="2742DE6B">
      <w:pPr>
        <w:rPr>
          <w:rFonts w:ascii="Arial" w:hAnsi="Arial" w:cs="Arial"/>
        </w:rPr>
      </w:pPr>
      <w:r>
        <w:rPr>
          <w:rFonts w:ascii="Arial" w:hAnsi="Arial" w:cs="Arial"/>
        </w:rPr>
        <w:tab/>
        <w:t>[</w:t>
      </w:r>
      <w:r w:rsidR="00BF2CAE">
        <w:rPr>
          <w:rFonts w:ascii="Arial" w:hAnsi="Arial" w:cs="Arial"/>
        </w:rPr>
        <w:t>APPLE/IPHONE OPTIONS SHOWN AS AN EXAMPLE</w:t>
      </w:r>
      <w:r>
        <w:rPr>
          <w:rFonts w:ascii="Arial" w:hAnsi="Arial" w:cs="Arial"/>
        </w:rPr>
        <w:t>]</w:t>
      </w:r>
    </w:p>
    <w:p w:rsidR="00F142D3" w:rsidRPr="00EC5487" w:rsidP="00EC5487" w14:paraId="721EBC87" w14:textId="77777777">
      <w:pPr>
        <w:rPr>
          <w:rFonts w:ascii="Arial" w:hAnsi="Arial" w:cs="Arial"/>
        </w:rPr>
      </w:pPr>
    </w:p>
    <w:p w:rsidR="00F142D3" w14:paraId="7BDF6DD8" w14:textId="77777777">
      <w:pPr>
        <w:pStyle w:val="ListParagraph"/>
        <w:numPr>
          <w:ilvl w:val="0"/>
          <w:numId w:val="4"/>
        </w:numPr>
        <w:ind w:left="1440"/>
        <w:rPr>
          <w:rFonts w:ascii="Arial" w:hAnsi="Arial" w:cs="Arial"/>
        </w:rPr>
      </w:pPr>
      <w:r>
        <w:rPr>
          <w:rFonts w:ascii="Arial" w:hAnsi="Arial" w:cs="Arial"/>
        </w:rPr>
        <w:t>AMBER alerts</w:t>
      </w:r>
    </w:p>
    <w:p w:rsidR="00F142D3" w14:paraId="699D8506" w14:textId="77777777">
      <w:pPr>
        <w:pStyle w:val="ListParagraph"/>
        <w:numPr>
          <w:ilvl w:val="0"/>
          <w:numId w:val="4"/>
        </w:numPr>
        <w:ind w:left="1440"/>
        <w:rPr>
          <w:rFonts w:ascii="Arial" w:hAnsi="Arial" w:cs="Arial"/>
        </w:rPr>
      </w:pPr>
      <w:r>
        <w:rPr>
          <w:rFonts w:ascii="Arial" w:hAnsi="Arial" w:cs="Arial"/>
        </w:rPr>
        <w:t>Emergency alerts</w:t>
      </w:r>
    </w:p>
    <w:p w:rsidR="00F142D3" w14:paraId="33329E4A" w14:textId="77777777">
      <w:pPr>
        <w:pStyle w:val="ListParagraph"/>
        <w:numPr>
          <w:ilvl w:val="0"/>
          <w:numId w:val="4"/>
        </w:numPr>
        <w:ind w:left="1440"/>
        <w:rPr>
          <w:rFonts w:ascii="Arial" w:hAnsi="Arial" w:cs="Arial"/>
        </w:rPr>
      </w:pPr>
      <w:r>
        <w:rPr>
          <w:rFonts w:ascii="Arial" w:hAnsi="Arial" w:cs="Arial"/>
        </w:rPr>
        <w:t>Public Safety alerts</w:t>
      </w:r>
    </w:p>
    <w:p w:rsidR="00C50BDF" w:rsidRPr="003C3024" w14:paraId="28F4C3A0" w14:textId="40DB2BF8">
      <w:pPr>
        <w:pStyle w:val="ListParagraph"/>
        <w:numPr>
          <w:ilvl w:val="0"/>
          <w:numId w:val="4"/>
        </w:numPr>
        <w:ind w:left="1440"/>
        <w:rPr>
          <w:rFonts w:ascii="Arial" w:hAnsi="Arial" w:cs="Arial"/>
        </w:rPr>
      </w:pPr>
      <w:r w:rsidRPr="003C3024">
        <w:rPr>
          <w:rFonts w:ascii="Arial" w:hAnsi="Arial" w:cs="Arial"/>
        </w:rPr>
        <w:t>I don’t remember</w:t>
      </w:r>
    </w:p>
    <w:p w:rsidR="00396B90" w:rsidRPr="003C3024" w:rsidP="00567DAA" w14:paraId="6574DEE9" w14:textId="77777777">
      <w:pPr>
        <w:rPr>
          <w:rFonts w:ascii="Arial" w:hAnsi="Arial" w:cs="Arial"/>
        </w:rPr>
      </w:pPr>
    </w:p>
    <w:p w:rsidR="002A4B7D" w:rsidRPr="003C3024" w:rsidP="002A4B7D" w14:paraId="52F9683A" w14:textId="1FC99F6A">
      <w:pPr>
        <w:rPr>
          <w:rFonts w:ascii="Arial" w:hAnsi="Arial" w:cs="Arial"/>
          <w:b/>
          <w:bCs/>
          <w:u w:val="single"/>
        </w:rPr>
      </w:pPr>
      <w:r w:rsidRPr="003C3024">
        <w:rPr>
          <w:rFonts w:ascii="Arial" w:hAnsi="Arial" w:cs="Arial"/>
          <w:b/>
          <w:bCs/>
          <w:u w:val="single"/>
        </w:rPr>
        <w:t>Basic demographics</w:t>
      </w:r>
    </w:p>
    <w:p w:rsidR="002A4B7D" w:rsidRPr="003C3024" w:rsidP="002A4B7D" w14:paraId="452063B1" w14:textId="77777777">
      <w:pPr>
        <w:rPr>
          <w:rFonts w:ascii="Arial" w:hAnsi="Arial" w:cs="Arial"/>
          <w:b/>
          <w:bCs/>
        </w:rPr>
      </w:pPr>
    </w:p>
    <w:p w:rsidR="002A4B7D" w:rsidRPr="003C3024" w14:paraId="069D695A" w14:textId="7E711CE0">
      <w:pPr>
        <w:pStyle w:val="ListParagraph"/>
        <w:numPr>
          <w:ilvl w:val="0"/>
          <w:numId w:val="1"/>
        </w:numPr>
        <w:snapToGrid w:val="0"/>
        <w:spacing w:after="120"/>
        <w:contextualSpacing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How old are you</w:t>
      </w:r>
      <w:r w:rsidRPr="003C3024">
        <w:rPr>
          <w:rFonts w:ascii="Arial" w:hAnsi="Arial" w:cs="Arial"/>
          <w:b/>
          <w:bCs/>
        </w:rPr>
        <w:t xml:space="preserve">? </w:t>
      </w:r>
    </w:p>
    <w:p w:rsidR="002A4B7D" w:rsidRPr="003C3024" w:rsidP="002A4B7D" w14:paraId="5FDF5252" w14:textId="2BCF547E">
      <w:pPr>
        <w:pStyle w:val="ListParagraph"/>
        <w:snapToGrid w:val="0"/>
        <w:ind w:left="1166"/>
        <w:contextualSpacing w:val="0"/>
        <w:rPr>
          <w:rFonts w:ascii="Arial" w:hAnsi="Arial" w:cs="Arial"/>
        </w:rPr>
      </w:pPr>
      <w:r w:rsidRPr="003C3024">
        <w:rPr>
          <w:rFonts w:ascii="Arial" w:hAnsi="Arial" w:cs="Arial"/>
        </w:rPr>
        <w:t>[</w:t>
      </w:r>
      <w:r w:rsidR="009E6A5C">
        <w:rPr>
          <w:rFonts w:ascii="Arial" w:hAnsi="Arial" w:cs="Arial"/>
        </w:rPr>
        <w:t>NUMERIC FILL</w:t>
      </w:r>
      <w:r w:rsidRPr="003C3024">
        <w:rPr>
          <w:rFonts w:ascii="Arial" w:hAnsi="Arial" w:cs="Arial"/>
        </w:rPr>
        <w:t>]</w:t>
      </w:r>
    </w:p>
    <w:p w:rsidR="002A4B7D" w:rsidRPr="003C3024" w:rsidP="002A4B7D" w14:paraId="15660F93" w14:textId="77777777">
      <w:pPr>
        <w:rPr>
          <w:rFonts w:ascii="Arial" w:hAnsi="Arial" w:cs="Arial"/>
        </w:rPr>
      </w:pPr>
    </w:p>
    <w:p w:rsidR="002A4B7D" w:rsidRPr="009C1F6B" w14:paraId="07703094" w14:textId="4E9D26C3">
      <w:pPr>
        <w:pStyle w:val="ListParagraph"/>
        <w:numPr>
          <w:ilvl w:val="0"/>
          <w:numId w:val="1"/>
        </w:numPr>
        <w:snapToGrid w:val="0"/>
        <w:spacing w:after="120"/>
        <w:contextualSpacing w:val="0"/>
        <w:rPr>
          <w:rFonts w:asciiTheme="minorBidi" w:hAnsiTheme="minorBidi" w:cstheme="minorBidi"/>
          <w:b/>
          <w:bCs/>
        </w:rPr>
      </w:pPr>
      <w:r w:rsidRPr="009C1F6B">
        <w:rPr>
          <w:rFonts w:asciiTheme="minorBidi" w:hAnsiTheme="minorBidi" w:cstheme="minorBidi"/>
          <w:b/>
          <w:bCs/>
          <w:color w:val="000000"/>
        </w:rPr>
        <w:t>Are you Hispanic or Latino</w:t>
      </w:r>
      <w:r w:rsidRPr="005E04D1" w:rsidR="00B92AD9">
        <w:rPr>
          <w:rFonts w:asciiTheme="minorBidi" w:hAnsiTheme="minorBidi" w:cstheme="minorBidi"/>
          <w:b/>
          <w:bCs/>
        </w:rPr>
        <w:t>?</w:t>
      </w:r>
      <w:r w:rsidRPr="009C1F6B" w:rsidR="00B92AD9">
        <w:rPr>
          <w:rFonts w:asciiTheme="minorBidi" w:hAnsiTheme="minorBidi" w:cstheme="minorBidi"/>
          <w:b/>
          <w:bCs/>
        </w:rPr>
        <w:t xml:space="preserve"> Please check all that apply.</w:t>
      </w:r>
    </w:p>
    <w:p w:rsidR="002A4B7D" w:rsidRPr="003C3024" w14:paraId="76045DC0" w14:textId="6A2126BD">
      <w:pPr>
        <w:pStyle w:val="ListParagraph"/>
        <w:numPr>
          <w:ilvl w:val="0"/>
          <w:numId w:val="4"/>
        </w:numPr>
        <w:ind w:left="1440"/>
        <w:rPr>
          <w:rFonts w:ascii="Arial" w:hAnsi="Arial" w:cs="Arial"/>
        </w:rPr>
      </w:pPr>
      <w:r>
        <w:rPr>
          <w:rFonts w:ascii="Arial" w:hAnsi="Arial" w:cs="Arial"/>
        </w:rPr>
        <w:t>Yes, Hispanic or Latino</w:t>
      </w:r>
    </w:p>
    <w:p w:rsidR="002A4B7D" w:rsidRPr="003C3024" w14:paraId="208D939A" w14:textId="3F4CB42B">
      <w:pPr>
        <w:pStyle w:val="ListParagraph"/>
        <w:numPr>
          <w:ilvl w:val="0"/>
          <w:numId w:val="4"/>
        </w:numPr>
        <w:ind w:left="1440"/>
        <w:rPr>
          <w:rFonts w:ascii="Arial" w:hAnsi="Arial" w:cs="Arial"/>
        </w:rPr>
      </w:pPr>
      <w:r>
        <w:rPr>
          <w:rFonts w:ascii="Arial" w:hAnsi="Arial" w:cs="Arial"/>
        </w:rPr>
        <w:t>No, not Hispanic or Latino</w:t>
      </w:r>
    </w:p>
    <w:p w:rsidR="002A4B7D" w:rsidP="002A4B7D" w14:paraId="29FD0AA2" w14:textId="17B1CFCF">
      <w:pPr>
        <w:rPr>
          <w:rFonts w:ascii="Arial" w:hAnsi="Arial" w:cs="Arial"/>
        </w:rPr>
      </w:pPr>
    </w:p>
    <w:p w:rsidR="009C1F6B" w:rsidRPr="003C3024" w:rsidP="009C1F6B" w14:paraId="4CDA8E93" w14:textId="7B47C425">
      <w:pPr>
        <w:pStyle w:val="ListParagraph"/>
        <w:numPr>
          <w:ilvl w:val="0"/>
          <w:numId w:val="1"/>
        </w:numPr>
        <w:snapToGrid w:val="0"/>
        <w:spacing w:after="120"/>
        <w:contextualSpacing w:val="0"/>
        <w:rPr>
          <w:rFonts w:ascii="Arial" w:hAnsi="Arial" w:cs="Arial"/>
          <w:b/>
          <w:bCs/>
        </w:rPr>
      </w:pPr>
      <w:r w:rsidRPr="003C3024">
        <w:rPr>
          <w:rFonts w:ascii="Arial" w:hAnsi="Arial" w:cs="Arial"/>
          <w:b/>
          <w:bCs/>
        </w:rPr>
        <w:t>What is your race?</w:t>
      </w:r>
      <w:r w:rsidRPr="003C3024">
        <w:rPr>
          <w:rFonts w:ascii="Arial" w:hAnsi="Arial" w:cs="Arial"/>
        </w:rPr>
        <w:t xml:space="preserve"> </w:t>
      </w:r>
      <w:r w:rsidRPr="003C3024">
        <w:rPr>
          <w:rFonts w:ascii="Arial" w:hAnsi="Arial" w:cs="Arial"/>
          <w:b/>
          <w:bCs/>
        </w:rPr>
        <w:t>Please check all that apply.</w:t>
      </w:r>
    </w:p>
    <w:p w:rsidR="009C1F6B" w:rsidRPr="003C3024" w:rsidP="009C1F6B" w14:paraId="779C7703" w14:textId="4ACBFC9E">
      <w:pPr>
        <w:pStyle w:val="ListParagraph"/>
        <w:numPr>
          <w:ilvl w:val="0"/>
          <w:numId w:val="4"/>
        </w:numPr>
        <w:ind w:left="1440"/>
        <w:rPr>
          <w:rFonts w:ascii="Arial" w:hAnsi="Arial" w:cs="Arial"/>
        </w:rPr>
      </w:pPr>
      <w:r w:rsidRPr="003C3024">
        <w:rPr>
          <w:rFonts w:ascii="Arial" w:hAnsi="Arial" w:cs="Arial"/>
        </w:rPr>
        <w:t>American India</w:t>
      </w:r>
      <w:r>
        <w:rPr>
          <w:rFonts w:ascii="Arial" w:hAnsi="Arial" w:cs="Arial"/>
        </w:rPr>
        <w:t>n</w:t>
      </w:r>
      <w:r w:rsidR="003D5E39">
        <w:rPr>
          <w:rFonts w:ascii="Arial" w:hAnsi="Arial" w:cs="Arial"/>
        </w:rPr>
        <w:t xml:space="preserve"> or</w:t>
      </w:r>
      <w:r>
        <w:rPr>
          <w:rFonts w:ascii="Arial" w:hAnsi="Arial" w:cs="Arial"/>
        </w:rPr>
        <w:t xml:space="preserve"> </w:t>
      </w:r>
      <w:r w:rsidRPr="003C3024">
        <w:rPr>
          <w:rFonts w:ascii="Arial" w:hAnsi="Arial" w:cs="Arial"/>
        </w:rPr>
        <w:t>Alaska Native</w:t>
      </w:r>
    </w:p>
    <w:p w:rsidR="009C1F6B" w:rsidRPr="003C3024" w:rsidP="009C1F6B" w14:paraId="488EB795" w14:textId="3E2339F8">
      <w:pPr>
        <w:pStyle w:val="ListParagraph"/>
        <w:numPr>
          <w:ilvl w:val="0"/>
          <w:numId w:val="4"/>
        </w:numPr>
        <w:ind w:left="1440"/>
        <w:rPr>
          <w:rFonts w:ascii="Arial" w:hAnsi="Arial" w:cs="Arial"/>
        </w:rPr>
      </w:pPr>
      <w:r w:rsidRPr="003C3024">
        <w:rPr>
          <w:rFonts w:ascii="Arial" w:hAnsi="Arial" w:cs="Arial"/>
        </w:rPr>
        <w:t>Asian</w:t>
      </w:r>
    </w:p>
    <w:p w:rsidR="009C1F6B" w:rsidRPr="003C3024" w:rsidP="009C1F6B" w14:paraId="2625B4F5" w14:textId="544F526D">
      <w:pPr>
        <w:pStyle w:val="ListParagraph"/>
        <w:numPr>
          <w:ilvl w:val="0"/>
          <w:numId w:val="4"/>
        </w:numPr>
        <w:ind w:left="1440"/>
        <w:rPr>
          <w:rFonts w:ascii="Arial" w:hAnsi="Arial" w:cs="Arial"/>
        </w:rPr>
      </w:pPr>
      <w:r w:rsidRPr="003C3024">
        <w:rPr>
          <w:rFonts w:ascii="Arial" w:hAnsi="Arial" w:cs="Arial"/>
        </w:rPr>
        <w:t>Black</w:t>
      </w:r>
      <w:r w:rsidR="003D5E39">
        <w:rPr>
          <w:rFonts w:ascii="Arial" w:hAnsi="Arial" w:cs="Arial"/>
        </w:rPr>
        <w:t xml:space="preserve"> or</w:t>
      </w:r>
      <w:r w:rsidRPr="003C3024">
        <w:rPr>
          <w:rFonts w:ascii="Arial" w:hAnsi="Arial" w:cs="Arial"/>
        </w:rPr>
        <w:t xml:space="preserve"> African American</w:t>
      </w:r>
    </w:p>
    <w:p w:rsidR="009C1F6B" w:rsidRPr="003C3024" w:rsidP="009C1F6B" w14:paraId="750568E2" w14:textId="77777777">
      <w:pPr>
        <w:pStyle w:val="ListParagraph"/>
        <w:numPr>
          <w:ilvl w:val="0"/>
          <w:numId w:val="4"/>
        </w:numPr>
        <w:ind w:left="1440"/>
        <w:rPr>
          <w:rFonts w:ascii="Arial" w:hAnsi="Arial" w:cs="Arial"/>
        </w:rPr>
      </w:pPr>
      <w:r w:rsidRPr="003C3024">
        <w:rPr>
          <w:rFonts w:ascii="Arial" w:hAnsi="Arial" w:cs="Arial"/>
        </w:rPr>
        <w:t>Native Hawaiian or Other Pacific Islander</w:t>
      </w:r>
    </w:p>
    <w:p w:rsidR="009C1F6B" w:rsidRPr="009C1F6B" w:rsidP="009C1F6B" w14:paraId="66C953B4" w14:textId="3C7FACF6">
      <w:pPr>
        <w:pStyle w:val="ListParagraph"/>
        <w:numPr>
          <w:ilvl w:val="0"/>
          <w:numId w:val="4"/>
        </w:numPr>
        <w:ind w:left="1440"/>
        <w:rPr>
          <w:rFonts w:ascii="Arial" w:hAnsi="Arial" w:cs="Arial"/>
        </w:rPr>
      </w:pPr>
      <w:r w:rsidRPr="003C3024">
        <w:rPr>
          <w:rFonts w:ascii="Arial" w:hAnsi="Arial" w:cs="Arial"/>
        </w:rPr>
        <w:t>White</w:t>
      </w:r>
    </w:p>
    <w:p w:rsidR="009C1F6B" w:rsidRPr="003C3024" w:rsidP="002A4B7D" w14:paraId="1B7E06E0" w14:textId="77777777">
      <w:pPr>
        <w:rPr>
          <w:rFonts w:ascii="Arial" w:hAnsi="Arial" w:cs="Arial"/>
        </w:rPr>
      </w:pPr>
    </w:p>
    <w:p w:rsidR="002A4B7D" w:rsidRPr="003C3024" w14:paraId="7C3C5192" w14:textId="77777777">
      <w:pPr>
        <w:pStyle w:val="ListParagraph"/>
        <w:numPr>
          <w:ilvl w:val="0"/>
          <w:numId w:val="1"/>
        </w:numPr>
        <w:snapToGrid w:val="0"/>
        <w:spacing w:after="120"/>
        <w:contextualSpacing w:val="0"/>
        <w:rPr>
          <w:rFonts w:ascii="Arial" w:hAnsi="Arial" w:cs="Arial"/>
          <w:b/>
          <w:bCs/>
        </w:rPr>
      </w:pPr>
      <w:r w:rsidRPr="003C3024">
        <w:rPr>
          <w:rFonts w:ascii="Arial" w:hAnsi="Arial" w:cs="Arial"/>
          <w:b/>
          <w:bCs/>
        </w:rPr>
        <w:t>What language do you mainly speak at home?</w:t>
      </w:r>
    </w:p>
    <w:p w:rsidR="002A4B7D" w:rsidRPr="003C3024" w:rsidP="002A4B7D" w14:paraId="31123704" w14:textId="54A800EC">
      <w:pPr>
        <w:pStyle w:val="ListParagraph"/>
        <w:snapToGrid w:val="0"/>
        <w:spacing w:after="120"/>
        <w:ind w:left="1080"/>
        <w:contextualSpacing w:val="0"/>
        <w:rPr>
          <w:rFonts w:ascii="Arial" w:hAnsi="Arial" w:cs="Arial"/>
        </w:rPr>
      </w:pPr>
      <w:r w:rsidRPr="003C3024">
        <w:rPr>
          <w:rFonts w:ascii="Arial" w:hAnsi="Arial" w:cs="Arial"/>
        </w:rPr>
        <w:t>ENTER LANGUAGE: [DROP DOWN MENU</w:t>
      </w:r>
      <w:r w:rsidR="007E6CB2">
        <w:rPr>
          <w:rFonts w:ascii="Arial" w:hAnsi="Arial" w:cs="Arial"/>
        </w:rPr>
        <w:t>, IN ORDER OF PREVALENCE</w:t>
      </w:r>
      <w:r w:rsidRPr="003C3024">
        <w:rPr>
          <w:rFonts w:ascii="Arial" w:hAnsi="Arial" w:cs="Arial"/>
        </w:rPr>
        <w:t>]</w:t>
      </w:r>
    </w:p>
    <w:p w:rsidR="009B25B7" w:rsidP="003542FB" w14:paraId="669C6AC9" w14:textId="128D1D5A">
      <w:pPr>
        <w:ind w:left="1080"/>
        <w:rPr>
          <w:rFonts w:ascii="Arial" w:hAnsi="Arial" w:cs="Arial"/>
        </w:rPr>
      </w:pPr>
      <w:r w:rsidRPr="003C3024">
        <w:rPr>
          <w:rFonts w:ascii="Arial" w:hAnsi="Arial" w:cs="Arial"/>
        </w:rPr>
        <w:t>English</w:t>
      </w:r>
    </w:p>
    <w:p w:rsidR="003B5A26" w:rsidRPr="003C3024" w:rsidP="004477DF" w14:paraId="1218E087" w14:textId="754F6D8C">
      <w:pPr>
        <w:ind w:left="1080"/>
        <w:rPr>
          <w:rFonts w:ascii="Arial" w:hAnsi="Arial" w:cs="Arial"/>
        </w:rPr>
      </w:pPr>
      <w:r w:rsidRPr="003C3024">
        <w:rPr>
          <w:rFonts w:ascii="Arial" w:hAnsi="Arial" w:cs="Arial"/>
        </w:rPr>
        <w:t>Spanish</w:t>
      </w:r>
    </w:p>
    <w:p w:rsidR="001C3075" w:rsidP="001C3075" w14:paraId="4A1D817A" w14:textId="6BF2D591">
      <w:pPr>
        <w:ind w:left="1080"/>
        <w:rPr>
          <w:rFonts w:ascii="Arial" w:hAnsi="Arial" w:cs="Arial"/>
        </w:rPr>
      </w:pPr>
      <w:r w:rsidRPr="003C3024">
        <w:rPr>
          <w:rFonts w:ascii="Arial" w:hAnsi="Arial" w:cs="Arial"/>
        </w:rPr>
        <w:t>Chinese</w:t>
      </w:r>
    </w:p>
    <w:p w:rsidR="003542FB" w:rsidP="001C3075" w14:paraId="5DF81F8C" w14:textId="032A8FDF">
      <w:pPr>
        <w:ind w:left="1080"/>
        <w:rPr>
          <w:rFonts w:ascii="Arial" w:hAnsi="Arial" w:cs="Arial"/>
        </w:rPr>
      </w:pPr>
      <w:r>
        <w:rPr>
          <w:rFonts w:ascii="Arial" w:hAnsi="Arial" w:cs="Arial"/>
        </w:rPr>
        <w:t>American Sign Language</w:t>
      </w:r>
    </w:p>
    <w:p w:rsidR="004477DF" w:rsidRPr="003C3024" w:rsidP="004477DF" w14:paraId="0ED397AA" w14:textId="666E12A6">
      <w:pPr>
        <w:ind w:left="1080"/>
        <w:rPr>
          <w:rFonts w:ascii="Arial" w:hAnsi="Arial" w:cs="Arial"/>
        </w:rPr>
      </w:pPr>
      <w:r>
        <w:rPr>
          <w:rFonts w:ascii="Arial" w:hAnsi="Arial" w:cs="Arial"/>
        </w:rPr>
        <w:t>Tagalog</w:t>
      </w:r>
    </w:p>
    <w:p w:rsidR="001C3075" w:rsidP="001C3075" w14:paraId="63658256" w14:textId="27CE457F">
      <w:pPr>
        <w:ind w:left="1080"/>
        <w:rPr>
          <w:rFonts w:ascii="Arial" w:hAnsi="Arial" w:cs="Arial"/>
        </w:rPr>
      </w:pPr>
      <w:r w:rsidRPr="003C3024">
        <w:rPr>
          <w:rFonts w:ascii="Arial" w:hAnsi="Arial" w:cs="Arial"/>
        </w:rPr>
        <w:t>Vietnamese</w:t>
      </w:r>
    </w:p>
    <w:p w:rsidR="004477DF" w:rsidRPr="003C3024" w:rsidP="004477DF" w14:paraId="505D5D31" w14:textId="28CCEF54">
      <w:pPr>
        <w:ind w:left="1080"/>
        <w:rPr>
          <w:rFonts w:ascii="Arial" w:hAnsi="Arial" w:cs="Arial"/>
        </w:rPr>
      </w:pPr>
      <w:r>
        <w:rPr>
          <w:rFonts w:ascii="Arial" w:hAnsi="Arial" w:cs="Arial"/>
        </w:rPr>
        <w:t>French</w:t>
      </w:r>
    </w:p>
    <w:p w:rsidR="001C3075" w:rsidP="001C3075" w14:paraId="53AA671E" w14:textId="1926F230">
      <w:pPr>
        <w:ind w:left="1080"/>
        <w:rPr>
          <w:rFonts w:ascii="Arial" w:hAnsi="Arial" w:cs="Arial"/>
        </w:rPr>
      </w:pPr>
      <w:r w:rsidRPr="003C3024">
        <w:rPr>
          <w:rFonts w:ascii="Arial" w:hAnsi="Arial" w:cs="Arial"/>
        </w:rPr>
        <w:t>Korean</w:t>
      </w:r>
    </w:p>
    <w:p w:rsidR="004477DF" w:rsidP="001C3075" w14:paraId="0625E1E0" w14:textId="18B93A29">
      <w:pPr>
        <w:ind w:left="1080"/>
        <w:rPr>
          <w:rFonts w:ascii="Arial" w:hAnsi="Arial" w:cs="Arial"/>
        </w:rPr>
      </w:pPr>
      <w:r>
        <w:rPr>
          <w:rFonts w:ascii="Arial" w:hAnsi="Arial" w:cs="Arial"/>
        </w:rPr>
        <w:t>German</w:t>
      </w:r>
    </w:p>
    <w:p w:rsidR="004477DF" w:rsidRPr="003C3024" w:rsidP="004477DF" w14:paraId="5CA3F626" w14:textId="474B3351">
      <w:pPr>
        <w:ind w:left="1080"/>
        <w:rPr>
          <w:rFonts w:ascii="Arial" w:hAnsi="Arial" w:cs="Arial"/>
        </w:rPr>
      </w:pPr>
      <w:r>
        <w:rPr>
          <w:rFonts w:ascii="Arial" w:hAnsi="Arial" w:cs="Arial"/>
        </w:rPr>
        <w:t>Arabic</w:t>
      </w:r>
    </w:p>
    <w:p w:rsidR="001C3075" w:rsidP="001C3075" w14:paraId="43708E0E" w14:textId="2AFC981F">
      <w:pPr>
        <w:ind w:left="1080"/>
        <w:rPr>
          <w:rFonts w:ascii="Arial" w:hAnsi="Arial" w:cs="Arial"/>
        </w:rPr>
      </w:pPr>
      <w:r w:rsidRPr="003C3024">
        <w:rPr>
          <w:rFonts w:ascii="Arial" w:hAnsi="Arial" w:cs="Arial"/>
        </w:rPr>
        <w:t>Russian</w:t>
      </w:r>
    </w:p>
    <w:p w:rsidR="004477DF" w:rsidP="001C3075" w14:paraId="3764B41B" w14:textId="4A71CF8F">
      <w:pPr>
        <w:ind w:left="1080"/>
        <w:rPr>
          <w:rFonts w:ascii="Arial" w:hAnsi="Arial" w:cs="Arial"/>
        </w:rPr>
      </w:pPr>
      <w:r>
        <w:rPr>
          <w:rFonts w:ascii="Arial" w:hAnsi="Arial" w:cs="Arial"/>
        </w:rPr>
        <w:t>French Creole</w:t>
      </w:r>
    </w:p>
    <w:p w:rsidR="004477DF" w:rsidP="001C3075" w14:paraId="0B349039" w14:textId="30B559BD">
      <w:pPr>
        <w:ind w:left="1080"/>
        <w:rPr>
          <w:rFonts w:ascii="Arial" w:hAnsi="Arial" w:cs="Arial"/>
        </w:rPr>
      </w:pPr>
      <w:r>
        <w:rPr>
          <w:rFonts w:ascii="Arial" w:hAnsi="Arial" w:cs="Arial"/>
        </w:rPr>
        <w:t>Italian</w:t>
      </w:r>
    </w:p>
    <w:p w:rsidR="004477DF" w:rsidP="001C3075" w14:paraId="384071FD" w14:textId="56298A2D">
      <w:pPr>
        <w:ind w:left="1080"/>
        <w:rPr>
          <w:rFonts w:ascii="Arial" w:hAnsi="Arial" w:cs="Arial"/>
        </w:rPr>
      </w:pPr>
      <w:r>
        <w:rPr>
          <w:rFonts w:ascii="Arial" w:hAnsi="Arial" w:cs="Arial"/>
        </w:rPr>
        <w:t>Portuguese</w:t>
      </w:r>
    </w:p>
    <w:p w:rsidR="004477DF" w:rsidP="001C3075" w14:paraId="12A6BD90" w14:textId="12F7FDF6">
      <w:pPr>
        <w:ind w:left="1080"/>
        <w:rPr>
          <w:rFonts w:ascii="Arial" w:hAnsi="Arial" w:cs="Arial"/>
        </w:rPr>
      </w:pPr>
      <w:r>
        <w:rPr>
          <w:rFonts w:ascii="Arial" w:hAnsi="Arial" w:cs="Arial"/>
        </w:rPr>
        <w:t>Hindi</w:t>
      </w:r>
    </w:p>
    <w:p w:rsidR="004477DF" w:rsidP="001C3075" w14:paraId="4ED688C1" w14:textId="619D9006">
      <w:pPr>
        <w:ind w:left="1080"/>
        <w:rPr>
          <w:rFonts w:ascii="Arial" w:hAnsi="Arial" w:cs="Arial"/>
        </w:rPr>
      </w:pPr>
      <w:r>
        <w:rPr>
          <w:rFonts w:ascii="Arial" w:hAnsi="Arial" w:cs="Arial"/>
        </w:rPr>
        <w:t>Polish</w:t>
      </w:r>
    </w:p>
    <w:p w:rsidR="004477DF" w:rsidRPr="003C3024" w:rsidP="004477DF" w14:paraId="127BF6AA" w14:textId="022AC3F3">
      <w:pPr>
        <w:ind w:left="1080"/>
        <w:rPr>
          <w:rFonts w:ascii="Arial" w:hAnsi="Arial" w:cs="Arial"/>
        </w:rPr>
      </w:pPr>
      <w:r>
        <w:rPr>
          <w:rFonts w:ascii="Arial" w:hAnsi="Arial" w:cs="Arial"/>
        </w:rPr>
        <w:t>Japanese</w:t>
      </w:r>
    </w:p>
    <w:p w:rsidR="00A20CA6" w:rsidRPr="003C3024" w:rsidP="002A4B7D" w14:paraId="6DFE3C7D" w14:textId="724C8679">
      <w:pPr>
        <w:ind w:left="1080"/>
        <w:rPr>
          <w:rFonts w:ascii="Arial" w:hAnsi="Arial" w:cs="Arial"/>
        </w:rPr>
      </w:pPr>
      <w:r>
        <w:rPr>
          <w:rFonts w:ascii="Arial" w:hAnsi="Arial" w:cs="Arial"/>
        </w:rPr>
        <w:t>Another language not listed above (please specify):</w:t>
      </w:r>
    </w:p>
    <w:p w:rsidR="002A4B7D" w:rsidRPr="003C3024" w:rsidP="002A4B7D" w14:paraId="6AEEAF15" w14:textId="77777777">
      <w:pPr>
        <w:rPr>
          <w:rFonts w:ascii="Arial" w:hAnsi="Arial" w:cs="Arial"/>
        </w:rPr>
      </w:pPr>
    </w:p>
    <w:p w:rsidR="006F2FC5" w:rsidRPr="003C3024" w:rsidP="006F2FC5" w14:paraId="6F8F42B4" w14:textId="7777777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3C3024">
        <w:rPr>
          <w:rFonts w:ascii="Arial" w:hAnsi="Arial" w:cs="Arial"/>
          <w:b/>
          <w:bCs/>
        </w:rPr>
        <w:t>Do you have any of the following? Please check all that apply.</w:t>
      </w:r>
    </w:p>
    <w:p w:rsidR="006F2FC5" w:rsidRPr="003C3024" w:rsidP="006F2FC5" w14:paraId="65FEEB80" w14:textId="77777777">
      <w:pPr>
        <w:rPr>
          <w:rFonts w:ascii="Arial" w:hAnsi="Arial" w:cs="Arial"/>
        </w:rPr>
      </w:pPr>
    </w:p>
    <w:p w:rsidR="006F2FC5" w:rsidRPr="00ED7665" w:rsidP="006F2FC5" w14:paraId="7F9D6DEE" w14:textId="77777777">
      <w:pPr>
        <w:numPr>
          <w:ilvl w:val="0"/>
          <w:numId w:val="6"/>
        </w:numPr>
        <w:ind w:left="1440"/>
        <w:textAlignment w:val="center"/>
        <w:rPr>
          <w:rFonts w:eastAsia="Times New Roman"/>
          <w:color w:val="000000"/>
        </w:rPr>
      </w:pPr>
      <w:r w:rsidRPr="00ED7665">
        <w:rPr>
          <w:rFonts w:ascii="Arial" w:eastAsia="Times New Roman" w:hAnsi="Arial" w:cs="Arial"/>
          <w:color w:val="000000"/>
        </w:rPr>
        <w:t>I have no disability</w:t>
      </w:r>
    </w:p>
    <w:p w:rsidR="006F2FC5" w:rsidRPr="00ED7665" w:rsidP="006F2FC5" w14:paraId="558F3AE5" w14:textId="77777777">
      <w:pPr>
        <w:numPr>
          <w:ilvl w:val="0"/>
          <w:numId w:val="6"/>
        </w:numPr>
        <w:ind w:left="1440"/>
        <w:textAlignment w:val="center"/>
        <w:rPr>
          <w:rFonts w:eastAsia="Times New Roman"/>
          <w:color w:val="000000"/>
        </w:rPr>
      </w:pPr>
      <w:r w:rsidRPr="00ED7665">
        <w:rPr>
          <w:rFonts w:ascii="Arial" w:eastAsia="Times New Roman" w:hAnsi="Arial" w:cs="Arial"/>
          <w:color w:val="000000"/>
        </w:rPr>
        <w:t>Deafblind</w:t>
      </w:r>
    </w:p>
    <w:p w:rsidR="006F2FC5" w:rsidRPr="00ED7665" w:rsidP="006F2FC5" w14:paraId="72D351B5" w14:textId="77777777">
      <w:pPr>
        <w:numPr>
          <w:ilvl w:val="0"/>
          <w:numId w:val="6"/>
        </w:numPr>
        <w:ind w:left="1440"/>
        <w:textAlignment w:val="center"/>
        <w:rPr>
          <w:rFonts w:eastAsia="Times New Roman"/>
          <w:color w:val="000000"/>
        </w:rPr>
      </w:pPr>
      <w:r w:rsidRPr="00ED7665">
        <w:rPr>
          <w:rFonts w:ascii="Arial" w:eastAsia="Times New Roman" w:hAnsi="Arial" w:cs="Arial"/>
          <w:color w:val="000000"/>
        </w:rPr>
        <w:t>Blind</w:t>
      </w:r>
    </w:p>
    <w:p w:rsidR="006F2FC5" w:rsidRPr="00ED7665" w:rsidP="006F2FC5" w14:paraId="2FF289E3" w14:textId="77777777">
      <w:pPr>
        <w:numPr>
          <w:ilvl w:val="0"/>
          <w:numId w:val="6"/>
        </w:numPr>
        <w:ind w:left="1440"/>
        <w:textAlignment w:val="center"/>
        <w:rPr>
          <w:rFonts w:eastAsia="Times New Roman"/>
          <w:color w:val="000000"/>
        </w:rPr>
      </w:pPr>
      <w:r w:rsidRPr="00ED7665">
        <w:rPr>
          <w:rFonts w:ascii="Arial" w:eastAsia="Times New Roman" w:hAnsi="Arial" w:cs="Arial"/>
          <w:color w:val="000000"/>
        </w:rPr>
        <w:t>Low Vision or other vision related limitation</w:t>
      </w:r>
    </w:p>
    <w:p w:rsidR="006F2FC5" w:rsidRPr="00ED7665" w:rsidP="006F2FC5" w14:paraId="06A08A22" w14:textId="77777777">
      <w:pPr>
        <w:numPr>
          <w:ilvl w:val="0"/>
          <w:numId w:val="6"/>
        </w:numPr>
        <w:ind w:left="1440"/>
        <w:textAlignment w:val="center"/>
        <w:rPr>
          <w:rFonts w:eastAsia="Times New Roman"/>
          <w:color w:val="000000"/>
        </w:rPr>
      </w:pPr>
      <w:r w:rsidRPr="00ED7665">
        <w:rPr>
          <w:rFonts w:ascii="Arial" w:eastAsia="Times New Roman" w:hAnsi="Arial" w:cs="Arial"/>
          <w:color w:val="000000"/>
        </w:rPr>
        <w:t>Deaf</w:t>
      </w:r>
    </w:p>
    <w:p w:rsidR="006F2FC5" w:rsidRPr="00ED7665" w:rsidP="006F2FC5" w14:paraId="57DFE476" w14:textId="77777777">
      <w:pPr>
        <w:numPr>
          <w:ilvl w:val="0"/>
          <w:numId w:val="6"/>
        </w:numPr>
        <w:ind w:left="1440"/>
        <w:textAlignment w:val="center"/>
        <w:rPr>
          <w:rFonts w:eastAsia="Times New Roman"/>
          <w:color w:val="000000"/>
        </w:rPr>
      </w:pPr>
      <w:r w:rsidRPr="00ED7665">
        <w:rPr>
          <w:rFonts w:ascii="Arial" w:eastAsia="Times New Roman" w:hAnsi="Arial" w:cs="Arial"/>
          <w:color w:val="000000"/>
        </w:rPr>
        <w:t>Hard of Hearing or other hearing related limitation</w:t>
      </w:r>
    </w:p>
    <w:p w:rsidR="006F2FC5" w:rsidRPr="00ED7665" w:rsidP="006F2FC5" w14:paraId="434C5FDA" w14:textId="77777777">
      <w:pPr>
        <w:numPr>
          <w:ilvl w:val="0"/>
          <w:numId w:val="6"/>
        </w:numPr>
        <w:ind w:left="1440"/>
        <w:textAlignment w:val="center"/>
        <w:rPr>
          <w:rFonts w:eastAsia="Times New Roman"/>
          <w:color w:val="000000"/>
        </w:rPr>
      </w:pPr>
      <w:r w:rsidRPr="00ED7665">
        <w:rPr>
          <w:rFonts w:ascii="Arial" w:eastAsia="Times New Roman" w:hAnsi="Arial" w:cs="Arial"/>
          <w:color w:val="000000"/>
        </w:rPr>
        <w:t>Lower-body physical limitation, such as difficulty in walking or difficulty climbing stairs, or the use of a wheelchair</w:t>
      </w:r>
    </w:p>
    <w:p w:rsidR="006F2FC5" w:rsidRPr="00ED7665" w:rsidP="006F2FC5" w14:paraId="640617FE" w14:textId="77777777">
      <w:pPr>
        <w:numPr>
          <w:ilvl w:val="0"/>
          <w:numId w:val="6"/>
        </w:numPr>
        <w:ind w:left="1440"/>
        <w:textAlignment w:val="center"/>
        <w:rPr>
          <w:rFonts w:eastAsia="Times New Roman"/>
          <w:color w:val="000000"/>
        </w:rPr>
      </w:pPr>
      <w:r w:rsidRPr="00ED7665">
        <w:rPr>
          <w:rFonts w:ascii="Arial" w:eastAsia="Times New Roman" w:hAnsi="Arial" w:cs="Arial"/>
          <w:color w:val="000000"/>
        </w:rPr>
        <w:t>Upper-body physical limitation, such as difficulty in reaching, carrying, grasping, or manipulating</w:t>
      </w:r>
    </w:p>
    <w:p w:rsidR="006F2FC5" w:rsidRPr="00ED7665" w:rsidP="006F2FC5" w14:paraId="58D35765" w14:textId="77777777">
      <w:pPr>
        <w:numPr>
          <w:ilvl w:val="0"/>
          <w:numId w:val="6"/>
        </w:numPr>
        <w:ind w:left="1440"/>
        <w:textAlignment w:val="center"/>
        <w:rPr>
          <w:rFonts w:eastAsia="Times New Roman"/>
          <w:color w:val="000000"/>
        </w:rPr>
      </w:pPr>
      <w:r w:rsidRPr="00ED7665">
        <w:rPr>
          <w:rFonts w:ascii="Arial" w:eastAsia="Times New Roman" w:hAnsi="Arial" w:cs="Arial"/>
          <w:color w:val="000000"/>
        </w:rPr>
        <w:t>Speech or communication limitation</w:t>
      </w:r>
    </w:p>
    <w:p w:rsidR="006F2FC5" w:rsidRPr="00ED7665" w:rsidP="006F2FC5" w14:paraId="3ECC9BA7" w14:textId="77777777">
      <w:pPr>
        <w:numPr>
          <w:ilvl w:val="0"/>
          <w:numId w:val="6"/>
        </w:numPr>
        <w:ind w:left="1440"/>
        <w:textAlignment w:val="center"/>
        <w:rPr>
          <w:rFonts w:eastAsia="Times New Roman"/>
          <w:color w:val="000000"/>
        </w:rPr>
      </w:pPr>
      <w:r w:rsidRPr="00ED7665">
        <w:rPr>
          <w:rFonts w:ascii="Arial" w:eastAsia="Times New Roman" w:hAnsi="Arial" w:cs="Arial"/>
          <w:color w:val="000000"/>
        </w:rPr>
        <w:t>Cognitive or learning disability, such as difficulty with memory, learning, or processing information</w:t>
      </w:r>
    </w:p>
    <w:p w:rsidR="006F2FC5" w:rsidRPr="00ED7665" w:rsidP="006F2FC5" w14:paraId="4A7C26F7" w14:textId="77777777">
      <w:pPr>
        <w:numPr>
          <w:ilvl w:val="0"/>
          <w:numId w:val="6"/>
        </w:numPr>
        <w:ind w:left="1440"/>
        <w:textAlignment w:val="center"/>
        <w:rPr>
          <w:rFonts w:eastAsia="Times New Roman"/>
          <w:color w:val="000000"/>
        </w:rPr>
      </w:pPr>
      <w:r w:rsidRPr="00ED7665">
        <w:rPr>
          <w:rFonts w:ascii="Arial" w:eastAsia="Times New Roman" w:hAnsi="Arial" w:cs="Arial"/>
          <w:color w:val="000000"/>
        </w:rPr>
        <w:t>Emotional, psychiatric, or behavioral disability</w:t>
      </w:r>
    </w:p>
    <w:p w:rsidR="006F2FC5" w:rsidRPr="00ED7665" w:rsidP="006F2FC5" w14:paraId="17EFAEA5" w14:textId="77777777">
      <w:pPr>
        <w:numPr>
          <w:ilvl w:val="0"/>
          <w:numId w:val="6"/>
        </w:numPr>
        <w:ind w:left="1440"/>
        <w:textAlignment w:val="center"/>
        <w:rPr>
          <w:rFonts w:eastAsia="Times New Roman"/>
          <w:color w:val="000000"/>
        </w:rPr>
      </w:pPr>
      <w:r w:rsidRPr="00ED7665">
        <w:rPr>
          <w:rFonts w:ascii="Arial" w:eastAsia="Times New Roman" w:hAnsi="Arial" w:cs="Arial"/>
          <w:color w:val="000000"/>
        </w:rPr>
        <w:t>Other disability not listed above (please describe):</w:t>
      </w:r>
    </w:p>
    <w:p w:rsidR="002A4B7D" w:rsidRPr="003C3024" w:rsidP="002A4B7D" w14:paraId="1E4B1F0A" w14:textId="77777777">
      <w:pPr>
        <w:pStyle w:val="ListParagraph"/>
        <w:ind w:left="1440"/>
        <w:rPr>
          <w:rFonts w:ascii="Arial" w:hAnsi="Arial" w:cs="Arial"/>
        </w:rPr>
      </w:pPr>
    </w:p>
    <w:p w:rsidR="002A4B7D" w:rsidRPr="003C3024" w14:paraId="12AC6808" w14:textId="77777777">
      <w:pPr>
        <w:pStyle w:val="ListParagraph"/>
        <w:numPr>
          <w:ilvl w:val="0"/>
          <w:numId w:val="1"/>
        </w:numPr>
        <w:snapToGrid w:val="0"/>
        <w:spacing w:after="120"/>
        <w:contextualSpacing w:val="0"/>
        <w:rPr>
          <w:rFonts w:ascii="Arial" w:hAnsi="Arial" w:cs="Arial"/>
          <w:b/>
          <w:bCs/>
        </w:rPr>
      </w:pPr>
      <w:r w:rsidRPr="003C3024">
        <w:rPr>
          <w:rFonts w:ascii="Arial" w:hAnsi="Arial" w:cs="Arial"/>
          <w:b/>
          <w:bCs/>
        </w:rPr>
        <w:t xml:space="preserve">What is your annual </w:t>
      </w:r>
      <w:r w:rsidRPr="003C3024">
        <w:rPr>
          <w:rFonts w:ascii="Arial" w:hAnsi="Arial" w:cs="Arial"/>
          <w:b/>
          <w:bCs/>
          <w:u w:val="single"/>
        </w:rPr>
        <w:t>household</w:t>
      </w:r>
      <w:r w:rsidRPr="003C3024">
        <w:rPr>
          <w:rFonts w:ascii="Arial" w:hAnsi="Arial" w:cs="Arial"/>
          <w:b/>
          <w:bCs/>
        </w:rPr>
        <w:t xml:space="preserve"> income?</w:t>
      </w:r>
    </w:p>
    <w:p w:rsidR="002A4B7D" w:rsidRPr="003C3024" w14:paraId="7B1FC768" w14:textId="132155F7">
      <w:pPr>
        <w:pStyle w:val="ListParagraph"/>
        <w:numPr>
          <w:ilvl w:val="0"/>
          <w:numId w:val="5"/>
        </w:numPr>
        <w:ind w:left="1440"/>
        <w:rPr>
          <w:rFonts w:ascii="Arial" w:hAnsi="Arial" w:cs="Arial"/>
        </w:rPr>
      </w:pPr>
      <w:r w:rsidRPr="003C3024">
        <w:rPr>
          <w:rFonts w:ascii="Arial" w:hAnsi="Arial" w:cs="Arial"/>
        </w:rPr>
        <w:t>Less than $</w:t>
      </w:r>
      <w:r w:rsidR="004477DF">
        <w:rPr>
          <w:rFonts w:ascii="Arial" w:hAnsi="Arial" w:cs="Arial"/>
        </w:rPr>
        <w:t>33</w:t>
      </w:r>
      <w:r w:rsidRPr="003C3024">
        <w:rPr>
          <w:rFonts w:ascii="Arial" w:hAnsi="Arial" w:cs="Arial"/>
        </w:rPr>
        <w:t>,000</w:t>
      </w:r>
    </w:p>
    <w:p w:rsidR="002A4B7D" w:rsidRPr="003C3024" w14:paraId="0D31CC15" w14:textId="0B6BB037">
      <w:pPr>
        <w:pStyle w:val="ListParagraph"/>
        <w:numPr>
          <w:ilvl w:val="0"/>
          <w:numId w:val="5"/>
        </w:numPr>
        <w:ind w:left="1440"/>
        <w:rPr>
          <w:rFonts w:ascii="Arial" w:hAnsi="Arial" w:cs="Arial"/>
        </w:rPr>
      </w:pPr>
      <w:r w:rsidRPr="003C3024">
        <w:rPr>
          <w:rFonts w:ascii="Arial" w:hAnsi="Arial" w:cs="Arial"/>
        </w:rPr>
        <w:t>$</w:t>
      </w:r>
      <w:r w:rsidR="004477DF">
        <w:rPr>
          <w:rFonts w:ascii="Arial" w:hAnsi="Arial" w:cs="Arial"/>
        </w:rPr>
        <w:t>3</w:t>
      </w:r>
      <w:r w:rsidR="00962789">
        <w:rPr>
          <w:rFonts w:ascii="Arial" w:hAnsi="Arial" w:cs="Arial"/>
        </w:rPr>
        <w:t>3</w:t>
      </w:r>
      <w:r w:rsidRPr="003C3024">
        <w:rPr>
          <w:rFonts w:ascii="Arial" w:hAnsi="Arial" w:cs="Arial"/>
        </w:rPr>
        <w:t>,00</w:t>
      </w:r>
      <w:r w:rsidR="00962789">
        <w:rPr>
          <w:rFonts w:ascii="Arial" w:hAnsi="Arial" w:cs="Arial"/>
        </w:rPr>
        <w:t>1</w:t>
      </w:r>
      <w:r w:rsidRPr="003C3024">
        <w:rPr>
          <w:rFonts w:ascii="Arial" w:hAnsi="Arial" w:cs="Arial"/>
        </w:rPr>
        <w:t xml:space="preserve"> - $</w:t>
      </w:r>
      <w:r w:rsidR="004477DF">
        <w:rPr>
          <w:rFonts w:ascii="Arial" w:hAnsi="Arial" w:cs="Arial"/>
        </w:rPr>
        <w:t>60</w:t>
      </w:r>
      <w:r w:rsidRPr="003C3024">
        <w:rPr>
          <w:rFonts w:ascii="Arial" w:hAnsi="Arial" w:cs="Arial"/>
        </w:rPr>
        <w:t>,000</w:t>
      </w:r>
    </w:p>
    <w:p w:rsidR="002A4B7D" w:rsidRPr="003C3024" w14:paraId="4A6EF94D" w14:textId="06061CD3">
      <w:pPr>
        <w:pStyle w:val="ListParagraph"/>
        <w:numPr>
          <w:ilvl w:val="0"/>
          <w:numId w:val="5"/>
        </w:numPr>
        <w:ind w:left="1440"/>
        <w:rPr>
          <w:rFonts w:ascii="Arial" w:hAnsi="Arial" w:cs="Arial"/>
        </w:rPr>
      </w:pPr>
      <w:r w:rsidRPr="003C3024">
        <w:rPr>
          <w:rFonts w:ascii="Arial" w:hAnsi="Arial" w:cs="Arial"/>
        </w:rPr>
        <w:t>$</w:t>
      </w:r>
      <w:r w:rsidR="00876156">
        <w:rPr>
          <w:rFonts w:ascii="Arial" w:hAnsi="Arial" w:cs="Arial"/>
        </w:rPr>
        <w:t>6</w:t>
      </w:r>
      <w:r w:rsidR="00962789">
        <w:rPr>
          <w:rFonts w:ascii="Arial" w:hAnsi="Arial" w:cs="Arial"/>
        </w:rPr>
        <w:t>0</w:t>
      </w:r>
      <w:r w:rsidRPr="003C3024">
        <w:rPr>
          <w:rFonts w:ascii="Arial" w:hAnsi="Arial" w:cs="Arial"/>
        </w:rPr>
        <w:t>,00</w:t>
      </w:r>
      <w:r w:rsidR="00962789">
        <w:rPr>
          <w:rFonts w:ascii="Arial" w:hAnsi="Arial" w:cs="Arial"/>
        </w:rPr>
        <w:t>1</w:t>
      </w:r>
      <w:r w:rsidRPr="003C3024">
        <w:rPr>
          <w:rFonts w:ascii="Arial" w:hAnsi="Arial" w:cs="Arial"/>
        </w:rPr>
        <w:t xml:space="preserve"> - $1</w:t>
      </w:r>
      <w:r w:rsidR="00876156">
        <w:rPr>
          <w:rFonts w:ascii="Arial" w:hAnsi="Arial" w:cs="Arial"/>
        </w:rPr>
        <w:t>22</w:t>
      </w:r>
      <w:r w:rsidRPr="003C3024">
        <w:rPr>
          <w:rFonts w:ascii="Arial" w:hAnsi="Arial" w:cs="Arial"/>
        </w:rPr>
        <w:t>,000</w:t>
      </w:r>
    </w:p>
    <w:p w:rsidR="002A4B7D" w14:paraId="1E5ED73E" w14:textId="1FBCBEE1">
      <w:pPr>
        <w:pStyle w:val="ListParagraph"/>
        <w:numPr>
          <w:ilvl w:val="0"/>
          <w:numId w:val="5"/>
        </w:numPr>
        <w:ind w:left="1440"/>
        <w:rPr>
          <w:rFonts w:ascii="Arial" w:hAnsi="Arial" w:cs="Arial"/>
        </w:rPr>
      </w:pPr>
      <w:r w:rsidRPr="003C3024">
        <w:rPr>
          <w:rFonts w:ascii="Arial" w:hAnsi="Arial" w:cs="Arial"/>
        </w:rPr>
        <w:t>$1</w:t>
      </w:r>
      <w:r w:rsidR="00876156">
        <w:rPr>
          <w:rFonts w:ascii="Arial" w:hAnsi="Arial" w:cs="Arial"/>
        </w:rPr>
        <w:t>22</w:t>
      </w:r>
      <w:r w:rsidRPr="003C3024">
        <w:rPr>
          <w:rFonts w:ascii="Arial" w:hAnsi="Arial" w:cs="Arial"/>
        </w:rPr>
        <w:t>,00</w:t>
      </w:r>
      <w:r w:rsidR="00876156">
        <w:rPr>
          <w:rFonts w:ascii="Arial" w:hAnsi="Arial" w:cs="Arial"/>
        </w:rPr>
        <w:t>1</w:t>
      </w:r>
      <w:r w:rsidRPr="003C3024">
        <w:rPr>
          <w:rFonts w:ascii="Arial" w:hAnsi="Arial" w:cs="Arial"/>
        </w:rPr>
        <w:t xml:space="preserve"> - $200,000</w:t>
      </w:r>
    </w:p>
    <w:p w:rsidR="00876156" w:rsidRPr="003C3024" w14:paraId="26F3800D" w14:textId="03D2B71C">
      <w:pPr>
        <w:pStyle w:val="ListParagraph"/>
        <w:numPr>
          <w:ilvl w:val="0"/>
          <w:numId w:val="5"/>
        </w:numPr>
        <w:ind w:left="1440"/>
        <w:rPr>
          <w:rFonts w:ascii="Arial" w:hAnsi="Arial" w:cs="Arial"/>
        </w:rPr>
      </w:pPr>
      <w:r>
        <w:rPr>
          <w:rFonts w:ascii="Arial" w:hAnsi="Arial" w:cs="Arial"/>
        </w:rPr>
        <w:t>$200,001-$505,000</w:t>
      </w:r>
    </w:p>
    <w:p w:rsidR="002A4B7D" w:rsidRPr="003C3024" w14:paraId="377417F3" w14:textId="06804926">
      <w:pPr>
        <w:pStyle w:val="ListParagraph"/>
        <w:numPr>
          <w:ilvl w:val="0"/>
          <w:numId w:val="5"/>
        </w:numPr>
        <w:ind w:left="1440"/>
        <w:rPr>
          <w:rFonts w:ascii="Arial" w:hAnsi="Arial" w:cs="Arial"/>
        </w:rPr>
      </w:pPr>
      <w:r w:rsidRPr="003C3024">
        <w:rPr>
          <w:rFonts w:ascii="Arial" w:hAnsi="Arial" w:cs="Arial"/>
        </w:rPr>
        <w:t>More than $</w:t>
      </w:r>
      <w:r w:rsidR="00876156">
        <w:rPr>
          <w:rFonts w:ascii="Arial" w:hAnsi="Arial" w:cs="Arial"/>
        </w:rPr>
        <w:t>505</w:t>
      </w:r>
      <w:r w:rsidRPr="003C3024">
        <w:rPr>
          <w:rFonts w:ascii="Arial" w:hAnsi="Arial" w:cs="Arial"/>
        </w:rPr>
        <w:t>,000</w:t>
      </w:r>
    </w:p>
    <w:p w:rsidR="00E71BA1" w:rsidRPr="003C3024" w:rsidP="00E71BA1" w14:paraId="56B99071" w14:textId="61F9F033">
      <w:pPr>
        <w:rPr>
          <w:rFonts w:ascii="Arial" w:hAnsi="Arial" w:cs="Arial"/>
        </w:rPr>
      </w:pPr>
    </w:p>
    <w:p w:rsidR="009F74EF" w14:paraId="378D2566" w14:textId="7344FE7D">
      <w:pPr>
        <w:pStyle w:val="ListParagraph"/>
        <w:numPr>
          <w:ilvl w:val="0"/>
          <w:numId w:val="1"/>
        </w:numPr>
        <w:snapToGrid w:val="0"/>
        <w:spacing w:after="120"/>
        <w:contextualSpacing w:val="0"/>
        <w:rPr>
          <w:rFonts w:ascii="Arial" w:hAnsi="Arial" w:cs="Arial"/>
          <w:b/>
          <w:bCs/>
        </w:rPr>
      </w:pPr>
      <w:r w:rsidRPr="009F74EF">
        <w:rPr>
          <w:rFonts w:ascii="Arial" w:hAnsi="Arial" w:cs="Arial"/>
          <w:b/>
          <w:bCs/>
        </w:rPr>
        <w:t>How many total people – adults and children – currently live in your household, including yourself? Please enter a number.</w:t>
      </w:r>
    </w:p>
    <w:p w:rsidR="00EC4A05" w:rsidP="00EC4A05" w14:paraId="03CBA63C" w14:textId="5F9BB6C6">
      <w:pPr>
        <w:snapToGrid w:val="0"/>
        <w:ind w:left="720"/>
        <w:rPr>
          <w:rFonts w:ascii="Arial" w:hAnsi="Arial" w:cs="Arial"/>
        </w:rPr>
      </w:pPr>
      <w:r w:rsidRPr="0048394D">
        <w:rPr>
          <w:rFonts w:ascii="Arial" w:hAnsi="Arial" w:cs="Arial"/>
        </w:rPr>
        <w:t>[</w:t>
      </w:r>
      <w:r w:rsidR="00962789">
        <w:rPr>
          <w:rFonts w:ascii="Arial" w:hAnsi="Arial" w:cs="Arial"/>
        </w:rPr>
        <w:t>DROP</w:t>
      </w:r>
      <w:r w:rsidRPr="0048394D">
        <w:rPr>
          <w:rFonts w:ascii="Arial" w:hAnsi="Arial" w:cs="Arial"/>
        </w:rPr>
        <w:t xml:space="preserve"> FILL]</w:t>
      </w:r>
    </w:p>
    <w:p w:rsidR="00EC4A05" w:rsidRPr="0048394D" w:rsidP="0048394D" w14:paraId="16C52D0F" w14:textId="77777777">
      <w:pPr>
        <w:snapToGrid w:val="0"/>
        <w:ind w:left="720"/>
        <w:rPr>
          <w:rFonts w:ascii="Arial" w:hAnsi="Arial" w:cs="Arial"/>
        </w:rPr>
      </w:pPr>
    </w:p>
    <w:p w:rsidR="00E71BA1" w:rsidRPr="003C3024" w14:paraId="7FE79B3B" w14:textId="423648A1">
      <w:pPr>
        <w:pStyle w:val="ListParagraph"/>
        <w:numPr>
          <w:ilvl w:val="0"/>
          <w:numId w:val="1"/>
        </w:numPr>
        <w:snapToGrid w:val="0"/>
        <w:spacing w:after="120"/>
        <w:contextualSpacing w:val="0"/>
        <w:rPr>
          <w:rFonts w:ascii="Arial" w:hAnsi="Arial" w:cs="Arial"/>
          <w:b/>
          <w:bCs/>
        </w:rPr>
      </w:pPr>
      <w:r w:rsidRPr="003C3024">
        <w:rPr>
          <w:rFonts w:ascii="Arial" w:hAnsi="Arial" w:cs="Arial"/>
          <w:b/>
          <w:bCs/>
        </w:rPr>
        <w:t xml:space="preserve">Did you get your cell phone through </w:t>
      </w:r>
      <w:r w:rsidRPr="003C3024" w:rsidR="005E6642">
        <w:rPr>
          <w:rFonts w:ascii="Arial" w:hAnsi="Arial" w:cs="Arial"/>
          <w:b/>
          <w:bCs/>
        </w:rPr>
        <w:t xml:space="preserve">a </w:t>
      </w:r>
      <w:r w:rsidRPr="003C3024">
        <w:rPr>
          <w:rFonts w:ascii="Arial" w:hAnsi="Arial" w:cs="Arial"/>
          <w:b/>
          <w:bCs/>
        </w:rPr>
        <w:t>subsidy</w:t>
      </w:r>
      <w:r w:rsidRPr="003C3024" w:rsidR="005E6642">
        <w:rPr>
          <w:rFonts w:ascii="Arial" w:hAnsi="Arial" w:cs="Arial"/>
          <w:b/>
          <w:bCs/>
        </w:rPr>
        <w:t xml:space="preserve"> or </w:t>
      </w:r>
      <w:r w:rsidRPr="003C3024">
        <w:rPr>
          <w:rFonts w:ascii="Arial" w:hAnsi="Arial" w:cs="Arial"/>
          <w:b/>
          <w:bCs/>
        </w:rPr>
        <w:t xml:space="preserve">discount program related to income </w:t>
      </w:r>
      <w:r w:rsidRPr="003C3024" w:rsidR="005E6642">
        <w:rPr>
          <w:rFonts w:ascii="Arial" w:hAnsi="Arial" w:cs="Arial"/>
          <w:b/>
          <w:bCs/>
        </w:rPr>
        <w:t>o</w:t>
      </w:r>
      <w:r w:rsidRPr="003C3024">
        <w:rPr>
          <w:rFonts w:ascii="Arial" w:hAnsi="Arial" w:cs="Arial"/>
          <w:b/>
          <w:bCs/>
        </w:rPr>
        <w:t xml:space="preserve">r through a state, local, or federal program (e.g., </w:t>
      </w:r>
      <w:r w:rsidRPr="003C3024" w:rsidR="005E6642">
        <w:rPr>
          <w:rFonts w:ascii="Arial" w:hAnsi="Arial" w:cs="Arial"/>
          <w:b/>
          <w:bCs/>
        </w:rPr>
        <w:t xml:space="preserve">Lifeline, </w:t>
      </w:r>
      <w:r w:rsidRPr="003C3024">
        <w:rPr>
          <w:rFonts w:ascii="Arial" w:hAnsi="Arial" w:cs="Arial"/>
          <w:b/>
          <w:bCs/>
        </w:rPr>
        <w:t>iCanConnect</w:t>
      </w:r>
      <w:r w:rsidRPr="003C3024">
        <w:rPr>
          <w:rFonts w:ascii="Arial" w:hAnsi="Arial" w:cs="Arial"/>
          <w:b/>
          <w:bCs/>
        </w:rPr>
        <w:t>, telecommunications equipment distribution program)?</w:t>
      </w:r>
    </w:p>
    <w:p w:rsidR="00E71BA1" w:rsidRPr="003C3024" w14:paraId="733B207D" w14:textId="77777777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Yes</w:t>
      </w:r>
    </w:p>
    <w:p w:rsidR="00E71BA1" w:rsidRPr="003C3024" w14:paraId="3E5A5791" w14:textId="77777777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No</w:t>
      </w:r>
    </w:p>
    <w:p w:rsidR="00E71BA1" w:rsidRPr="003C3024" w14:paraId="2ADE2EC4" w14:textId="77777777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Don’t know</w:t>
      </w:r>
    </w:p>
    <w:p w:rsidR="00E71BA1" w:rsidRPr="00E71BA1" w:rsidP="00E71BA1" w14:paraId="4C80AFDD" w14:textId="77777777">
      <w:pPr>
        <w:rPr>
          <w:rFonts w:ascii="Arial" w:hAnsi="Arial" w:cs="Arial"/>
        </w:rPr>
      </w:pPr>
    </w:p>
    <w:p w:rsidR="003467D3" w:rsidRPr="0048394D" w14:paraId="7BC7A87B" w14:textId="6DBD3AD6">
      <w:pPr>
        <w:pStyle w:val="ListParagraph"/>
        <w:numPr>
          <w:ilvl w:val="0"/>
          <w:numId w:val="1"/>
        </w:numPr>
        <w:snapToGrid w:val="0"/>
        <w:spacing w:after="120"/>
        <w:contextualSpacing w:val="0"/>
        <w:rPr>
          <w:rFonts w:ascii="Arial" w:hAnsi="Arial" w:cs="Arial"/>
          <w:b/>
          <w:bCs/>
        </w:rPr>
      </w:pPr>
      <w:r w:rsidRPr="0048394D">
        <w:rPr>
          <w:rFonts w:ascii="Arial" w:hAnsi="Arial" w:cs="Arial"/>
          <w:b/>
          <w:bCs/>
        </w:rPr>
        <w:t>We have fielded this survey to a number of survey panels</w:t>
      </w:r>
      <w:r w:rsidR="00D7644E">
        <w:rPr>
          <w:rFonts w:ascii="Arial" w:hAnsi="Arial" w:cs="Arial"/>
          <w:b/>
          <w:bCs/>
        </w:rPr>
        <w:t xml:space="preserve"> in the past week</w:t>
      </w:r>
      <w:r w:rsidRPr="0048394D">
        <w:rPr>
          <w:rFonts w:ascii="Arial" w:hAnsi="Arial" w:cs="Arial"/>
          <w:b/>
          <w:bCs/>
        </w:rPr>
        <w:t xml:space="preserve">. </w:t>
      </w:r>
      <w:r w:rsidR="00C137AA">
        <w:rPr>
          <w:rFonts w:ascii="Arial" w:hAnsi="Arial" w:cs="Arial"/>
          <w:b/>
          <w:bCs/>
        </w:rPr>
        <w:t xml:space="preserve">Before </w:t>
      </w:r>
      <w:r w:rsidR="00646BCF">
        <w:rPr>
          <w:rFonts w:ascii="Arial" w:hAnsi="Arial" w:cs="Arial"/>
          <w:b/>
          <w:bCs/>
        </w:rPr>
        <w:t>now</w:t>
      </w:r>
      <w:r w:rsidR="00BA50C2">
        <w:rPr>
          <w:rFonts w:ascii="Arial" w:hAnsi="Arial" w:cs="Arial"/>
          <w:b/>
          <w:bCs/>
        </w:rPr>
        <w:t>, h</w:t>
      </w:r>
      <w:r w:rsidRPr="0048394D">
        <w:rPr>
          <w:rFonts w:ascii="Arial" w:hAnsi="Arial" w:cs="Arial"/>
          <w:b/>
          <w:bCs/>
        </w:rPr>
        <w:t>a</w:t>
      </w:r>
      <w:r w:rsidR="006E52DF">
        <w:rPr>
          <w:rFonts w:ascii="Arial" w:hAnsi="Arial" w:cs="Arial"/>
          <w:b/>
          <w:bCs/>
        </w:rPr>
        <w:t>d</w:t>
      </w:r>
      <w:r w:rsidRPr="0048394D">
        <w:rPr>
          <w:rFonts w:ascii="Arial" w:hAnsi="Arial" w:cs="Arial"/>
          <w:b/>
          <w:bCs/>
        </w:rPr>
        <w:t xml:space="preserve"> you </w:t>
      </w:r>
      <w:r w:rsidR="006E52DF">
        <w:rPr>
          <w:rFonts w:ascii="Arial" w:hAnsi="Arial" w:cs="Arial"/>
          <w:b/>
          <w:bCs/>
        </w:rPr>
        <w:t xml:space="preserve">already </w:t>
      </w:r>
      <w:r w:rsidRPr="0048394D">
        <w:rPr>
          <w:rFonts w:ascii="Arial" w:hAnsi="Arial" w:cs="Arial"/>
          <w:b/>
          <w:bCs/>
        </w:rPr>
        <w:t xml:space="preserve">taken this survey? </w:t>
      </w:r>
      <w:r w:rsidRPr="0048394D" w:rsidR="008C2C8D">
        <w:rPr>
          <w:rFonts w:ascii="Arial" w:hAnsi="Arial" w:cs="Arial"/>
          <w:b/>
          <w:bCs/>
        </w:rPr>
        <w:t xml:space="preserve">Your answer to this question will not affect your </w:t>
      </w:r>
      <w:r w:rsidRPr="0048394D" w:rsidR="0069428C">
        <w:rPr>
          <w:rFonts w:ascii="Arial" w:hAnsi="Arial" w:cs="Arial"/>
          <w:b/>
          <w:bCs/>
        </w:rPr>
        <w:t>reward for taking the survey.</w:t>
      </w:r>
    </w:p>
    <w:p w:rsidR="0045711E" w:rsidRPr="003C3024" w14:paraId="53ACCE90" w14:textId="77777777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Yes</w:t>
      </w:r>
    </w:p>
    <w:p w:rsidR="0045711E" w:rsidRPr="003C3024" w14:paraId="277D4D5F" w14:textId="77777777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No</w:t>
      </w:r>
    </w:p>
    <w:p w:rsidR="0045711E" w:rsidRPr="003C3024" w14:paraId="0D0DEDF0" w14:textId="77777777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3C3024">
        <w:rPr>
          <w:rFonts w:ascii="Arial" w:hAnsi="Arial" w:cs="Arial"/>
        </w:rPr>
        <w:t>Don’t know</w:t>
      </w:r>
    </w:p>
    <w:p w:rsidR="00F45445" w:rsidRPr="00C50BDF" w:rsidP="00B47262" w14:paraId="390CE530" w14:textId="467DF4B4">
      <w:pPr>
        <w:rPr>
          <w:rFonts w:ascii="Arial" w:hAnsi="Arial" w:cs="Arial"/>
        </w:rPr>
      </w:pPr>
    </w:p>
    <w:sectPr w:rsidSect="0003705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rPr>
        <w:rStyle w:val="PageNumber"/>
      </w:rPr>
      <w:id w:val="85092147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083B76" w:rsidP="00F20553" w14:paraId="5B5E90DF" w14:textId="5ABC71A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 w:rsidR="001B6941">
          <w:rPr>
            <w:rStyle w:val="PageNumber"/>
          </w:rPr>
          <w:fldChar w:fldCharType="separate"/>
        </w:r>
        <w:r>
          <w:rPr>
            <w:rStyle w:val="PageNumber"/>
          </w:rPr>
          <w:fldChar w:fldCharType="end"/>
        </w:r>
      </w:p>
    </w:sdtContent>
  </w:sdt>
  <w:p w:rsidR="00083B76" w:rsidP="00B022EA" w14:paraId="2AE62D24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rPr>
        <w:rStyle w:val="PageNumber"/>
      </w:rPr>
      <w:id w:val="176188049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083B76" w:rsidP="00F20553" w14:paraId="6A1EA9C2" w14:textId="5F9A0CF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083B76" w:rsidRPr="00B35FD9" w:rsidP="001A7742" w14:paraId="0BB6426B" w14:textId="1B09F2D2">
    <w:pPr>
      <w:pStyle w:val="Footer"/>
      <w:ind w:right="360"/>
      <w:rPr>
        <w:sz w:val="18"/>
        <w:szCs w:val="18"/>
      </w:rPr>
    </w:pPr>
    <w:r w:rsidRPr="00B35FD9">
      <w:rPr>
        <w:sz w:val="18"/>
        <w:szCs w:val="18"/>
      </w:rPr>
      <w:t>FEMA Form FF-302-FY-22-10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34356" w14:paraId="33E4EAAF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34356" w14:paraId="5BD0E052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199208230"/>
      <w:docPartObj>
        <w:docPartGallery w:val="Watermarks"/>
        <w:docPartUnique/>
      </w:docPartObj>
    </w:sdtPr>
    <w:sdtContent>
      <w:p w:rsidR="00434356" w14:paraId="1F987275" w14:textId="2C63A64D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width:412.4pt;height:247.45pt;margin-top:0;margin-left:0;mso-height-percent:0;mso-position-horizontal:center;mso-position-horizontal-relative:margin;mso-position-vertical:center;mso-position-vertical-relative:margin;mso-width-percent:0;mso-wrap-edited:f;position:absolute;rotation:315;z-index:-251658240" o:allowincell="f" fillcolor="silver" stroked="f">
              <v:fill opacity="0.5"/>
              <v:textpath style="font-family:Calibri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34356" w14:paraId="5DF5FB62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8607B71"/>
    <w:multiLevelType w:val="hybridMultilevel"/>
    <w:tmpl w:val="EA6CF744"/>
    <w:lvl w:ilvl="0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D2FBB"/>
    <w:multiLevelType w:val="hybridMultilevel"/>
    <w:tmpl w:val="C1BA8082"/>
    <w:lvl w:ilvl="0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B17372"/>
    <w:multiLevelType w:val="hybridMultilevel"/>
    <w:tmpl w:val="703A035E"/>
    <w:lvl w:ilvl="0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436161"/>
    <w:multiLevelType w:val="hybridMultilevel"/>
    <w:tmpl w:val="01300994"/>
    <w:lvl w:ilvl="0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2E08AF"/>
    <w:multiLevelType w:val="hybridMultilevel"/>
    <w:tmpl w:val="C6704076"/>
    <w:lvl w:ilvl="0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6F1DEC"/>
    <w:multiLevelType w:val="hybridMultilevel"/>
    <w:tmpl w:val="EB1422DE"/>
    <w:lvl w:ilvl="0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1C45F4"/>
    <w:multiLevelType w:val="hybridMultilevel"/>
    <w:tmpl w:val="B68A5DDA"/>
    <w:lvl w:ilvl="0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3722A8C"/>
    <w:multiLevelType w:val="hybridMultilevel"/>
    <w:tmpl w:val="EDCA0626"/>
    <w:lvl w:ilvl="0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A876D4"/>
    <w:multiLevelType w:val="hybridMultilevel"/>
    <w:tmpl w:val="CE785C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"/>
      <w:lvlJc w:val="left"/>
      <w:pPr>
        <w:ind w:left="1440" w:hanging="360"/>
      </w:pPr>
      <w:rPr>
        <w:rFonts w:ascii="Tahoma" w:hAnsi="Tahoma"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770714"/>
    <w:multiLevelType w:val="hybridMultilevel"/>
    <w:tmpl w:val="7AB61664"/>
    <w:lvl w:ilvl="0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60C5F7E"/>
    <w:multiLevelType w:val="hybridMultilevel"/>
    <w:tmpl w:val="447A6596"/>
    <w:lvl w:ilvl="0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DA678EF"/>
    <w:multiLevelType w:val="hybridMultilevel"/>
    <w:tmpl w:val="85188EE6"/>
    <w:lvl w:ilvl="0">
      <w:start w:val="1"/>
      <w:numFmt w:val="bullet"/>
      <w:lvlText w:val=""/>
      <w:lvlJc w:val="left"/>
      <w:pPr>
        <w:ind w:left="1440" w:hanging="360"/>
      </w:pPr>
      <w:rPr>
        <w:rFonts w:ascii="Tahoma" w:hAnsi="Tahoma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350B2AD3"/>
    <w:multiLevelType w:val="hybridMultilevel"/>
    <w:tmpl w:val="58C4C76A"/>
    <w:lvl w:ilvl="0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56D61F3"/>
    <w:multiLevelType w:val="hybridMultilevel"/>
    <w:tmpl w:val="E20ED6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C67025C"/>
    <w:multiLevelType w:val="hybridMultilevel"/>
    <w:tmpl w:val="862CD6C6"/>
    <w:lvl w:ilvl="0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39A3A06"/>
    <w:multiLevelType w:val="hybridMultilevel"/>
    <w:tmpl w:val="87D8D0B4"/>
    <w:lvl w:ilvl="0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7FD0942"/>
    <w:multiLevelType w:val="multilevel"/>
    <w:tmpl w:val="7E5AD590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86679A"/>
    <w:multiLevelType w:val="hybridMultilevel"/>
    <w:tmpl w:val="7BACF088"/>
    <w:lvl w:ilvl="0">
      <w:start w:val="1"/>
      <w:numFmt w:val="bullet"/>
      <w:lvlText w:val=""/>
      <w:lvlJc w:val="left"/>
      <w:pPr>
        <w:ind w:left="1440" w:hanging="360"/>
      </w:pPr>
      <w:rPr>
        <w:rFonts w:ascii="Tahoma" w:hAnsi="Tahoma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503B341D"/>
    <w:multiLevelType w:val="hybridMultilevel"/>
    <w:tmpl w:val="27C295B6"/>
    <w:lvl w:ilvl="0">
      <w:start w:val="1"/>
      <w:numFmt w:val="bullet"/>
      <w:lvlText w:val=""/>
      <w:lvlJc w:val="left"/>
      <w:pPr>
        <w:ind w:left="1440" w:hanging="360"/>
      </w:pPr>
      <w:rPr>
        <w:rFonts w:ascii="Tahoma" w:hAnsi="Tahoma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54CF4383"/>
    <w:multiLevelType w:val="hybridMultilevel"/>
    <w:tmpl w:val="5A92F4C0"/>
    <w:lvl w:ilvl="0">
      <w:start w:val="1"/>
      <w:numFmt w:val="bullet"/>
      <w:lvlText w:val=""/>
      <w:lvlJc w:val="left"/>
      <w:pPr>
        <w:ind w:left="1440" w:hanging="360"/>
      </w:pPr>
      <w:rPr>
        <w:rFonts w:ascii="Tahoma" w:hAnsi="Tahoma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5526599F"/>
    <w:multiLevelType w:val="hybridMultilevel"/>
    <w:tmpl w:val="F2F2C598"/>
    <w:lvl w:ilvl="0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A5D5A3A"/>
    <w:multiLevelType w:val="hybridMultilevel"/>
    <w:tmpl w:val="7E30658A"/>
    <w:lvl w:ilvl="0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14F4F2B"/>
    <w:multiLevelType w:val="hybridMultilevel"/>
    <w:tmpl w:val="0D888F34"/>
    <w:lvl w:ilvl="0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>
      <w:start w:val="1"/>
      <w:numFmt w:val="bullet"/>
      <w:lvlText w:val=""/>
      <w:lvlJc w:val="left"/>
      <w:pPr>
        <w:ind w:left="1440" w:hanging="360"/>
      </w:pPr>
      <w:rPr>
        <w:rFonts w:ascii="Tahoma" w:hAnsi="Tahoma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E197185"/>
    <w:multiLevelType w:val="hybridMultilevel"/>
    <w:tmpl w:val="BAA4C264"/>
    <w:lvl w:ilvl="0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entative="1">
      <w:start w:val="1"/>
      <w:numFmt w:val="lowerLetter"/>
      <w:lvlText w:val="%2."/>
      <w:lvlJc w:val="left"/>
      <w:pPr>
        <w:ind w:left="720" w:hanging="360"/>
      </w:pPr>
    </w:lvl>
    <w:lvl w:ilvl="2" w:tentative="1">
      <w:start w:val="1"/>
      <w:numFmt w:val="lowerRoman"/>
      <w:lvlText w:val="%3."/>
      <w:lvlJc w:val="right"/>
      <w:pPr>
        <w:ind w:left="1440" w:hanging="180"/>
      </w:pPr>
    </w:lvl>
    <w:lvl w:ilvl="3" w:tentative="1">
      <w:start w:val="1"/>
      <w:numFmt w:val="decimal"/>
      <w:lvlText w:val="%4."/>
      <w:lvlJc w:val="left"/>
      <w:pPr>
        <w:ind w:left="2160" w:hanging="360"/>
      </w:pPr>
    </w:lvl>
    <w:lvl w:ilvl="4" w:tentative="1">
      <w:start w:val="1"/>
      <w:numFmt w:val="lowerLetter"/>
      <w:lvlText w:val="%5."/>
      <w:lvlJc w:val="left"/>
      <w:pPr>
        <w:ind w:left="2880" w:hanging="360"/>
      </w:pPr>
    </w:lvl>
    <w:lvl w:ilvl="5" w:tentative="1">
      <w:start w:val="1"/>
      <w:numFmt w:val="lowerRoman"/>
      <w:lvlText w:val="%6."/>
      <w:lvlJc w:val="right"/>
      <w:pPr>
        <w:ind w:left="3600" w:hanging="180"/>
      </w:pPr>
    </w:lvl>
    <w:lvl w:ilvl="6" w:tentative="1">
      <w:start w:val="1"/>
      <w:numFmt w:val="decimal"/>
      <w:lvlText w:val="%7."/>
      <w:lvlJc w:val="left"/>
      <w:pPr>
        <w:ind w:left="4320" w:hanging="360"/>
      </w:pPr>
    </w:lvl>
    <w:lvl w:ilvl="7" w:tentative="1">
      <w:start w:val="1"/>
      <w:numFmt w:val="lowerLetter"/>
      <w:lvlText w:val="%8."/>
      <w:lvlJc w:val="left"/>
      <w:pPr>
        <w:ind w:left="5040" w:hanging="360"/>
      </w:pPr>
    </w:lvl>
    <w:lvl w:ilvl="8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4">
    <w:nsid w:val="6E6F5E09"/>
    <w:multiLevelType w:val="hybridMultilevel"/>
    <w:tmpl w:val="86CA60FE"/>
    <w:lvl w:ilvl="0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039076C"/>
    <w:multiLevelType w:val="hybridMultilevel"/>
    <w:tmpl w:val="EDF802B4"/>
    <w:lvl w:ilvl="0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4367BE5"/>
    <w:multiLevelType w:val="hybridMultilevel"/>
    <w:tmpl w:val="9F3EB850"/>
    <w:lvl w:ilvl="0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46C1561"/>
    <w:multiLevelType w:val="hybridMultilevel"/>
    <w:tmpl w:val="ADF2C0CC"/>
    <w:lvl w:ilvl="0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7E96D28"/>
    <w:multiLevelType w:val="hybridMultilevel"/>
    <w:tmpl w:val="C2BE9A9C"/>
    <w:lvl w:ilvl="0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8"/>
  </w:num>
  <w:num w:numId="4">
    <w:abstractNumId w:val="20"/>
  </w:num>
  <w:num w:numId="5">
    <w:abstractNumId w:val="3"/>
  </w:num>
  <w:num w:numId="6">
    <w:abstractNumId w:val="21"/>
  </w:num>
  <w:num w:numId="7">
    <w:abstractNumId w:val="16"/>
  </w:num>
  <w:num w:numId="8">
    <w:abstractNumId w:val="23"/>
  </w:num>
  <w:num w:numId="9">
    <w:abstractNumId w:val="6"/>
  </w:num>
  <w:num w:numId="10">
    <w:abstractNumId w:val="0"/>
  </w:num>
  <w:num w:numId="11">
    <w:abstractNumId w:val="14"/>
  </w:num>
  <w:num w:numId="12">
    <w:abstractNumId w:val="26"/>
  </w:num>
  <w:num w:numId="13">
    <w:abstractNumId w:val="15"/>
  </w:num>
  <w:num w:numId="14">
    <w:abstractNumId w:val="9"/>
  </w:num>
  <w:num w:numId="15">
    <w:abstractNumId w:val="7"/>
  </w:num>
  <w:num w:numId="16">
    <w:abstractNumId w:val="25"/>
  </w:num>
  <w:num w:numId="17">
    <w:abstractNumId w:val="28"/>
  </w:num>
  <w:num w:numId="18">
    <w:abstractNumId w:val="5"/>
  </w:num>
  <w:num w:numId="19">
    <w:abstractNumId w:val="27"/>
  </w:num>
  <w:num w:numId="20">
    <w:abstractNumId w:val="2"/>
  </w:num>
  <w:num w:numId="21">
    <w:abstractNumId w:val="10"/>
  </w:num>
  <w:num w:numId="22">
    <w:abstractNumId w:val="24"/>
  </w:num>
  <w:num w:numId="23">
    <w:abstractNumId w:val="4"/>
  </w:num>
  <w:num w:numId="24">
    <w:abstractNumId w:val="12"/>
  </w:num>
  <w:num w:numId="25">
    <w:abstractNumId w:val="17"/>
  </w:num>
  <w:num w:numId="26">
    <w:abstractNumId w:val="22"/>
  </w:num>
  <w:num w:numId="27">
    <w:abstractNumId w:val="11"/>
  </w:num>
  <w:num w:numId="28">
    <w:abstractNumId w:val="18"/>
  </w:num>
  <w:num w:numId="29">
    <w:abstractNumId w:val="1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05DB"/>
    <w:rsid w:val="00002673"/>
    <w:rsid w:val="00003546"/>
    <w:rsid w:val="00010D66"/>
    <w:rsid w:val="000118FF"/>
    <w:rsid w:val="00020C56"/>
    <w:rsid w:val="00021C0D"/>
    <w:rsid w:val="00022B87"/>
    <w:rsid w:val="000240D3"/>
    <w:rsid w:val="00024697"/>
    <w:rsid w:val="000257AC"/>
    <w:rsid w:val="00025F80"/>
    <w:rsid w:val="00027F3D"/>
    <w:rsid w:val="0003615A"/>
    <w:rsid w:val="000365DB"/>
    <w:rsid w:val="0003705B"/>
    <w:rsid w:val="000407DD"/>
    <w:rsid w:val="0004154D"/>
    <w:rsid w:val="00043779"/>
    <w:rsid w:val="0004405A"/>
    <w:rsid w:val="000443BC"/>
    <w:rsid w:val="0004473C"/>
    <w:rsid w:val="00046C69"/>
    <w:rsid w:val="00051AFA"/>
    <w:rsid w:val="0005247D"/>
    <w:rsid w:val="0005393D"/>
    <w:rsid w:val="00054D4D"/>
    <w:rsid w:val="00054EBB"/>
    <w:rsid w:val="00060330"/>
    <w:rsid w:val="00060788"/>
    <w:rsid w:val="000638AF"/>
    <w:rsid w:val="00064C86"/>
    <w:rsid w:val="00064DB1"/>
    <w:rsid w:val="00071229"/>
    <w:rsid w:val="00072D03"/>
    <w:rsid w:val="0007477E"/>
    <w:rsid w:val="0007510F"/>
    <w:rsid w:val="000759BF"/>
    <w:rsid w:val="00076991"/>
    <w:rsid w:val="00076AE8"/>
    <w:rsid w:val="000801C7"/>
    <w:rsid w:val="0008190A"/>
    <w:rsid w:val="00081FF8"/>
    <w:rsid w:val="00083B76"/>
    <w:rsid w:val="0008538C"/>
    <w:rsid w:val="00085E5E"/>
    <w:rsid w:val="000864B3"/>
    <w:rsid w:val="00086EEF"/>
    <w:rsid w:val="00087C52"/>
    <w:rsid w:val="000923FD"/>
    <w:rsid w:val="000955C3"/>
    <w:rsid w:val="00097586"/>
    <w:rsid w:val="000A0728"/>
    <w:rsid w:val="000A2A98"/>
    <w:rsid w:val="000A5376"/>
    <w:rsid w:val="000A6834"/>
    <w:rsid w:val="000A6EDB"/>
    <w:rsid w:val="000B0AD3"/>
    <w:rsid w:val="000B4677"/>
    <w:rsid w:val="000C02DC"/>
    <w:rsid w:val="000C0A70"/>
    <w:rsid w:val="000C109E"/>
    <w:rsid w:val="000C1B76"/>
    <w:rsid w:val="000C4111"/>
    <w:rsid w:val="000C5373"/>
    <w:rsid w:val="000C62ED"/>
    <w:rsid w:val="000C7112"/>
    <w:rsid w:val="000D05E6"/>
    <w:rsid w:val="000D06F1"/>
    <w:rsid w:val="000D2AD4"/>
    <w:rsid w:val="000D337B"/>
    <w:rsid w:val="000D4180"/>
    <w:rsid w:val="000D7202"/>
    <w:rsid w:val="000D7A95"/>
    <w:rsid w:val="000E1907"/>
    <w:rsid w:val="000E1B32"/>
    <w:rsid w:val="000E39E5"/>
    <w:rsid w:val="000E4345"/>
    <w:rsid w:val="000E6DA1"/>
    <w:rsid w:val="000E6F92"/>
    <w:rsid w:val="000F09AB"/>
    <w:rsid w:val="000F0FF8"/>
    <w:rsid w:val="000F25CF"/>
    <w:rsid w:val="000F3656"/>
    <w:rsid w:val="000F60D0"/>
    <w:rsid w:val="000F642D"/>
    <w:rsid w:val="000F6CD3"/>
    <w:rsid w:val="000F7E55"/>
    <w:rsid w:val="00101287"/>
    <w:rsid w:val="00101442"/>
    <w:rsid w:val="00107204"/>
    <w:rsid w:val="001113B8"/>
    <w:rsid w:val="001132EE"/>
    <w:rsid w:val="00115C55"/>
    <w:rsid w:val="00120617"/>
    <w:rsid w:val="00120630"/>
    <w:rsid w:val="00126FF8"/>
    <w:rsid w:val="00127E76"/>
    <w:rsid w:val="001302A6"/>
    <w:rsid w:val="00141E5F"/>
    <w:rsid w:val="001420A3"/>
    <w:rsid w:val="00143BE6"/>
    <w:rsid w:val="00152CEB"/>
    <w:rsid w:val="00153A71"/>
    <w:rsid w:val="00156523"/>
    <w:rsid w:val="00162ADD"/>
    <w:rsid w:val="00163045"/>
    <w:rsid w:val="00164235"/>
    <w:rsid w:val="00173C25"/>
    <w:rsid w:val="00175CFE"/>
    <w:rsid w:val="001775F8"/>
    <w:rsid w:val="00182445"/>
    <w:rsid w:val="00182EF8"/>
    <w:rsid w:val="00183657"/>
    <w:rsid w:val="0018370B"/>
    <w:rsid w:val="00184B1A"/>
    <w:rsid w:val="00185BA4"/>
    <w:rsid w:val="00191F9D"/>
    <w:rsid w:val="001A4B0D"/>
    <w:rsid w:val="001A6153"/>
    <w:rsid w:val="001A7364"/>
    <w:rsid w:val="001A7742"/>
    <w:rsid w:val="001B084C"/>
    <w:rsid w:val="001B6941"/>
    <w:rsid w:val="001C2025"/>
    <w:rsid w:val="001C3075"/>
    <w:rsid w:val="001D0781"/>
    <w:rsid w:val="001D121B"/>
    <w:rsid w:val="001D14E6"/>
    <w:rsid w:val="001D5A6C"/>
    <w:rsid w:val="001D612F"/>
    <w:rsid w:val="001E2CBF"/>
    <w:rsid w:val="001E2F03"/>
    <w:rsid w:val="001E40AE"/>
    <w:rsid w:val="001F05DB"/>
    <w:rsid w:val="001F0AFF"/>
    <w:rsid w:val="001F1399"/>
    <w:rsid w:val="001F1E00"/>
    <w:rsid w:val="001F2A82"/>
    <w:rsid w:val="001F3BC0"/>
    <w:rsid w:val="001F6C4A"/>
    <w:rsid w:val="001F7B62"/>
    <w:rsid w:val="00201FB8"/>
    <w:rsid w:val="002021B1"/>
    <w:rsid w:val="00202F6B"/>
    <w:rsid w:val="002121C8"/>
    <w:rsid w:val="00217F6D"/>
    <w:rsid w:val="00221E6A"/>
    <w:rsid w:val="00223AC4"/>
    <w:rsid w:val="00226DDF"/>
    <w:rsid w:val="0023249D"/>
    <w:rsid w:val="0023400F"/>
    <w:rsid w:val="00237391"/>
    <w:rsid w:val="002427A8"/>
    <w:rsid w:val="00243140"/>
    <w:rsid w:val="0024331A"/>
    <w:rsid w:val="00243693"/>
    <w:rsid w:val="002437D7"/>
    <w:rsid w:val="00243A87"/>
    <w:rsid w:val="00243AAB"/>
    <w:rsid w:val="002453D1"/>
    <w:rsid w:val="00252C9C"/>
    <w:rsid w:val="00252EE6"/>
    <w:rsid w:val="00254C44"/>
    <w:rsid w:val="00257591"/>
    <w:rsid w:val="00257C7A"/>
    <w:rsid w:val="0026452D"/>
    <w:rsid w:val="002652EF"/>
    <w:rsid w:val="00270EA1"/>
    <w:rsid w:val="00274789"/>
    <w:rsid w:val="00276C7A"/>
    <w:rsid w:val="002832CB"/>
    <w:rsid w:val="0028372C"/>
    <w:rsid w:val="00283F2D"/>
    <w:rsid w:val="00285281"/>
    <w:rsid w:val="0029187E"/>
    <w:rsid w:val="00291D84"/>
    <w:rsid w:val="00293BA9"/>
    <w:rsid w:val="00293E2F"/>
    <w:rsid w:val="00294235"/>
    <w:rsid w:val="00296027"/>
    <w:rsid w:val="0029613E"/>
    <w:rsid w:val="002961EB"/>
    <w:rsid w:val="002A16C5"/>
    <w:rsid w:val="002A2274"/>
    <w:rsid w:val="002A4B7D"/>
    <w:rsid w:val="002A590D"/>
    <w:rsid w:val="002B127F"/>
    <w:rsid w:val="002B1321"/>
    <w:rsid w:val="002B52BC"/>
    <w:rsid w:val="002B75D2"/>
    <w:rsid w:val="002C2040"/>
    <w:rsid w:val="002C30B9"/>
    <w:rsid w:val="002C4FEE"/>
    <w:rsid w:val="002C50E6"/>
    <w:rsid w:val="002D0746"/>
    <w:rsid w:val="002D30DC"/>
    <w:rsid w:val="002D37B3"/>
    <w:rsid w:val="002D49DF"/>
    <w:rsid w:val="002D5779"/>
    <w:rsid w:val="002D69CD"/>
    <w:rsid w:val="002D7F47"/>
    <w:rsid w:val="002E0525"/>
    <w:rsid w:val="002E17DF"/>
    <w:rsid w:val="002E706D"/>
    <w:rsid w:val="002F0ADA"/>
    <w:rsid w:val="002F7702"/>
    <w:rsid w:val="002F7FFD"/>
    <w:rsid w:val="00306144"/>
    <w:rsid w:val="003121D4"/>
    <w:rsid w:val="0031345A"/>
    <w:rsid w:val="003138F0"/>
    <w:rsid w:val="00314AAB"/>
    <w:rsid w:val="0031787C"/>
    <w:rsid w:val="00320350"/>
    <w:rsid w:val="0032237B"/>
    <w:rsid w:val="003314A2"/>
    <w:rsid w:val="0033155D"/>
    <w:rsid w:val="00332AEA"/>
    <w:rsid w:val="0033601F"/>
    <w:rsid w:val="00337348"/>
    <w:rsid w:val="00337868"/>
    <w:rsid w:val="00340004"/>
    <w:rsid w:val="00341297"/>
    <w:rsid w:val="003467D3"/>
    <w:rsid w:val="00351496"/>
    <w:rsid w:val="00351B4C"/>
    <w:rsid w:val="00352C81"/>
    <w:rsid w:val="003542FB"/>
    <w:rsid w:val="003601CB"/>
    <w:rsid w:val="0036083B"/>
    <w:rsid w:val="003650BE"/>
    <w:rsid w:val="00365CC2"/>
    <w:rsid w:val="00367D81"/>
    <w:rsid w:val="003750F6"/>
    <w:rsid w:val="00376315"/>
    <w:rsid w:val="00377EE5"/>
    <w:rsid w:val="00380D8B"/>
    <w:rsid w:val="003860CE"/>
    <w:rsid w:val="00392F80"/>
    <w:rsid w:val="003933F6"/>
    <w:rsid w:val="00395F39"/>
    <w:rsid w:val="00396585"/>
    <w:rsid w:val="003967C1"/>
    <w:rsid w:val="00396B90"/>
    <w:rsid w:val="003A1243"/>
    <w:rsid w:val="003B0F3B"/>
    <w:rsid w:val="003B1A2E"/>
    <w:rsid w:val="003B5A26"/>
    <w:rsid w:val="003C08EA"/>
    <w:rsid w:val="003C2428"/>
    <w:rsid w:val="003C3024"/>
    <w:rsid w:val="003C3AA3"/>
    <w:rsid w:val="003C49E8"/>
    <w:rsid w:val="003C5703"/>
    <w:rsid w:val="003C773D"/>
    <w:rsid w:val="003D0A6D"/>
    <w:rsid w:val="003D45EC"/>
    <w:rsid w:val="003D4D9E"/>
    <w:rsid w:val="003D4D9F"/>
    <w:rsid w:val="003D51A7"/>
    <w:rsid w:val="003D5E39"/>
    <w:rsid w:val="003E19B4"/>
    <w:rsid w:val="003E2D9B"/>
    <w:rsid w:val="003E2F4C"/>
    <w:rsid w:val="003E540D"/>
    <w:rsid w:val="003F01E9"/>
    <w:rsid w:val="003F0E05"/>
    <w:rsid w:val="003F3024"/>
    <w:rsid w:val="003F3C3B"/>
    <w:rsid w:val="003F69CB"/>
    <w:rsid w:val="00401454"/>
    <w:rsid w:val="00401568"/>
    <w:rsid w:val="0040329F"/>
    <w:rsid w:val="004068BF"/>
    <w:rsid w:val="004138DD"/>
    <w:rsid w:val="00413D68"/>
    <w:rsid w:val="00414A7C"/>
    <w:rsid w:val="00417D1C"/>
    <w:rsid w:val="00421C49"/>
    <w:rsid w:val="00426071"/>
    <w:rsid w:val="00426A6F"/>
    <w:rsid w:val="00432D9C"/>
    <w:rsid w:val="00434356"/>
    <w:rsid w:val="00443A7A"/>
    <w:rsid w:val="004477DF"/>
    <w:rsid w:val="00452F25"/>
    <w:rsid w:val="00452F31"/>
    <w:rsid w:val="00453058"/>
    <w:rsid w:val="00453348"/>
    <w:rsid w:val="0045433F"/>
    <w:rsid w:val="00456901"/>
    <w:rsid w:val="00456AF1"/>
    <w:rsid w:val="0045711E"/>
    <w:rsid w:val="00457255"/>
    <w:rsid w:val="004573A7"/>
    <w:rsid w:val="00460F3C"/>
    <w:rsid w:val="00461F4A"/>
    <w:rsid w:val="00463BF8"/>
    <w:rsid w:val="004650CF"/>
    <w:rsid w:val="00465F11"/>
    <w:rsid w:val="00466CAA"/>
    <w:rsid w:val="0046793A"/>
    <w:rsid w:val="004712C5"/>
    <w:rsid w:val="00471A30"/>
    <w:rsid w:val="004734CF"/>
    <w:rsid w:val="0047634B"/>
    <w:rsid w:val="004769C1"/>
    <w:rsid w:val="0048192D"/>
    <w:rsid w:val="004824E7"/>
    <w:rsid w:val="0048394D"/>
    <w:rsid w:val="0048411B"/>
    <w:rsid w:val="00493E4E"/>
    <w:rsid w:val="00496A76"/>
    <w:rsid w:val="004A0BFB"/>
    <w:rsid w:val="004A0F35"/>
    <w:rsid w:val="004A1A14"/>
    <w:rsid w:val="004A2142"/>
    <w:rsid w:val="004A2B76"/>
    <w:rsid w:val="004A358E"/>
    <w:rsid w:val="004A5984"/>
    <w:rsid w:val="004A6F67"/>
    <w:rsid w:val="004B0F5D"/>
    <w:rsid w:val="004B1516"/>
    <w:rsid w:val="004B2E37"/>
    <w:rsid w:val="004B77FD"/>
    <w:rsid w:val="004B7FD1"/>
    <w:rsid w:val="004C1242"/>
    <w:rsid w:val="004C4B27"/>
    <w:rsid w:val="004C4C40"/>
    <w:rsid w:val="004C7155"/>
    <w:rsid w:val="004C725C"/>
    <w:rsid w:val="004C7520"/>
    <w:rsid w:val="004C76A1"/>
    <w:rsid w:val="004C76A8"/>
    <w:rsid w:val="004D0490"/>
    <w:rsid w:val="004D0875"/>
    <w:rsid w:val="004E1AFD"/>
    <w:rsid w:val="004E674C"/>
    <w:rsid w:val="004E6A62"/>
    <w:rsid w:val="004E6AAC"/>
    <w:rsid w:val="004F0259"/>
    <w:rsid w:val="005037DB"/>
    <w:rsid w:val="005047D4"/>
    <w:rsid w:val="0050553E"/>
    <w:rsid w:val="00507B57"/>
    <w:rsid w:val="00516523"/>
    <w:rsid w:val="005227C7"/>
    <w:rsid w:val="00523701"/>
    <w:rsid w:val="00523FCA"/>
    <w:rsid w:val="005252B6"/>
    <w:rsid w:val="00525CE4"/>
    <w:rsid w:val="00530EFE"/>
    <w:rsid w:val="0053173A"/>
    <w:rsid w:val="00532C55"/>
    <w:rsid w:val="005425C6"/>
    <w:rsid w:val="005516ED"/>
    <w:rsid w:val="00552F0C"/>
    <w:rsid w:val="00553784"/>
    <w:rsid w:val="0056003A"/>
    <w:rsid w:val="00560C39"/>
    <w:rsid w:val="0056403C"/>
    <w:rsid w:val="005670FE"/>
    <w:rsid w:val="00567DAA"/>
    <w:rsid w:val="00570D81"/>
    <w:rsid w:val="00572E9E"/>
    <w:rsid w:val="00572F60"/>
    <w:rsid w:val="005733DA"/>
    <w:rsid w:val="005738FA"/>
    <w:rsid w:val="00575945"/>
    <w:rsid w:val="00575C42"/>
    <w:rsid w:val="0058069C"/>
    <w:rsid w:val="00581D11"/>
    <w:rsid w:val="0058624C"/>
    <w:rsid w:val="00593F54"/>
    <w:rsid w:val="00594EEE"/>
    <w:rsid w:val="00595BD2"/>
    <w:rsid w:val="005A09FD"/>
    <w:rsid w:val="005A1E00"/>
    <w:rsid w:val="005A63A9"/>
    <w:rsid w:val="005A78A4"/>
    <w:rsid w:val="005B06E8"/>
    <w:rsid w:val="005C3274"/>
    <w:rsid w:val="005C361A"/>
    <w:rsid w:val="005C3FB1"/>
    <w:rsid w:val="005C3FD2"/>
    <w:rsid w:val="005C5DAE"/>
    <w:rsid w:val="005C7FDE"/>
    <w:rsid w:val="005D0374"/>
    <w:rsid w:val="005D0926"/>
    <w:rsid w:val="005D197F"/>
    <w:rsid w:val="005D525B"/>
    <w:rsid w:val="005D757B"/>
    <w:rsid w:val="005D7C5A"/>
    <w:rsid w:val="005E04D1"/>
    <w:rsid w:val="005E2B5F"/>
    <w:rsid w:val="005E62FD"/>
    <w:rsid w:val="005E6642"/>
    <w:rsid w:val="005E68A6"/>
    <w:rsid w:val="005E702F"/>
    <w:rsid w:val="005F01A2"/>
    <w:rsid w:val="005F2608"/>
    <w:rsid w:val="005F2E60"/>
    <w:rsid w:val="005F4BE5"/>
    <w:rsid w:val="005F5AA0"/>
    <w:rsid w:val="005F63B6"/>
    <w:rsid w:val="00600EC1"/>
    <w:rsid w:val="00601581"/>
    <w:rsid w:val="006042F2"/>
    <w:rsid w:val="00604A18"/>
    <w:rsid w:val="00607E5C"/>
    <w:rsid w:val="00611225"/>
    <w:rsid w:val="00613C14"/>
    <w:rsid w:val="00613D9A"/>
    <w:rsid w:val="006238A0"/>
    <w:rsid w:val="00624770"/>
    <w:rsid w:val="006305B2"/>
    <w:rsid w:val="00631082"/>
    <w:rsid w:val="00631A62"/>
    <w:rsid w:val="0063291C"/>
    <w:rsid w:val="006356D0"/>
    <w:rsid w:val="00637A57"/>
    <w:rsid w:val="00641FC2"/>
    <w:rsid w:val="006469D0"/>
    <w:rsid w:val="00646BCF"/>
    <w:rsid w:val="00646F43"/>
    <w:rsid w:val="006543AE"/>
    <w:rsid w:val="00654A5E"/>
    <w:rsid w:val="00654EC2"/>
    <w:rsid w:val="00660935"/>
    <w:rsid w:val="00661781"/>
    <w:rsid w:val="00667A27"/>
    <w:rsid w:val="0067189B"/>
    <w:rsid w:val="006802B8"/>
    <w:rsid w:val="00680BA8"/>
    <w:rsid w:val="00681125"/>
    <w:rsid w:val="00683516"/>
    <w:rsid w:val="00684208"/>
    <w:rsid w:val="0068434C"/>
    <w:rsid w:val="006932AE"/>
    <w:rsid w:val="0069428C"/>
    <w:rsid w:val="006A21C0"/>
    <w:rsid w:val="006A289C"/>
    <w:rsid w:val="006A3F0D"/>
    <w:rsid w:val="006A5007"/>
    <w:rsid w:val="006A7A0A"/>
    <w:rsid w:val="006B3355"/>
    <w:rsid w:val="006B4D3B"/>
    <w:rsid w:val="006B6439"/>
    <w:rsid w:val="006B70C4"/>
    <w:rsid w:val="006B7A54"/>
    <w:rsid w:val="006C1710"/>
    <w:rsid w:val="006C2BD4"/>
    <w:rsid w:val="006C33E5"/>
    <w:rsid w:val="006D2DF4"/>
    <w:rsid w:val="006D3F52"/>
    <w:rsid w:val="006E276D"/>
    <w:rsid w:val="006E2C71"/>
    <w:rsid w:val="006E52DF"/>
    <w:rsid w:val="006E7B96"/>
    <w:rsid w:val="006F1107"/>
    <w:rsid w:val="006F2248"/>
    <w:rsid w:val="006F2AA6"/>
    <w:rsid w:val="006F2FC5"/>
    <w:rsid w:val="006F5DEB"/>
    <w:rsid w:val="006F5E82"/>
    <w:rsid w:val="006F7144"/>
    <w:rsid w:val="00700FEA"/>
    <w:rsid w:val="00702CB0"/>
    <w:rsid w:val="007046B6"/>
    <w:rsid w:val="00705953"/>
    <w:rsid w:val="00712FCD"/>
    <w:rsid w:val="00713287"/>
    <w:rsid w:val="00721414"/>
    <w:rsid w:val="007217DD"/>
    <w:rsid w:val="00724C37"/>
    <w:rsid w:val="00725320"/>
    <w:rsid w:val="00726163"/>
    <w:rsid w:val="00726A52"/>
    <w:rsid w:val="00727A23"/>
    <w:rsid w:val="00727C7B"/>
    <w:rsid w:val="00727DC5"/>
    <w:rsid w:val="00733150"/>
    <w:rsid w:val="00741F59"/>
    <w:rsid w:val="00745A4A"/>
    <w:rsid w:val="00750475"/>
    <w:rsid w:val="0075365B"/>
    <w:rsid w:val="007538AB"/>
    <w:rsid w:val="00755603"/>
    <w:rsid w:val="007562EC"/>
    <w:rsid w:val="007604F2"/>
    <w:rsid w:val="00763148"/>
    <w:rsid w:val="00765A88"/>
    <w:rsid w:val="00767C56"/>
    <w:rsid w:val="007707D9"/>
    <w:rsid w:val="007729AB"/>
    <w:rsid w:val="00772E88"/>
    <w:rsid w:val="0077397D"/>
    <w:rsid w:val="00774B43"/>
    <w:rsid w:val="007750D0"/>
    <w:rsid w:val="007818D1"/>
    <w:rsid w:val="00783941"/>
    <w:rsid w:val="00784B0F"/>
    <w:rsid w:val="00785606"/>
    <w:rsid w:val="00787061"/>
    <w:rsid w:val="007871C0"/>
    <w:rsid w:val="007920B6"/>
    <w:rsid w:val="007957FA"/>
    <w:rsid w:val="00796804"/>
    <w:rsid w:val="007A4C24"/>
    <w:rsid w:val="007A4E90"/>
    <w:rsid w:val="007A4F6A"/>
    <w:rsid w:val="007A5795"/>
    <w:rsid w:val="007B1711"/>
    <w:rsid w:val="007B17A6"/>
    <w:rsid w:val="007B5B3D"/>
    <w:rsid w:val="007C13D1"/>
    <w:rsid w:val="007C146B"/>
    <w:rsid w:val="007C37E8"/>
    <w:rsid w:val="007C5227"/>
    <w:rsid w:val="007C719D"/>
    <w:rsid w:val="007D2493"/>
    <w:rsid w:val="007D432F"/>
    <w:rsid w:val="007D435A"/>
    <w:rsid w:val="007D4744"/>
    <w:rsid w:val="007D551B"/>
    <w:rsid w:val="007D6F00"/>
    <w:rsid w:val="007E263C"/>
    <w:rsid w:val="007E6AE6"/>
    <w:rsid w:val="007E6CB2"/>
    <w:rsid w:val="007E75DB"/>
    <w:rsid w:val="007F2F57"/>
    <w:rsid w:val="007F3809"/>
    <w:rsid w:val="00802157"/>
    <w:rsid w:val="008024AF"/>
    <w:rsid w:val="00811112"/>
    <w:rsid w:val="00814D03"/>
    <w:rsid w:val="008161A7"/>
    <w:rsid w:val="00816E58"/>
    <w:rsid w:val="0081701E"/>
    <w:rsid w:val="00825AE7"/>
    <w:rsid w:val="00830A51"/>
    <w:rsid w:val="008312B1"/>
    <w:rsid w:val="00831D3E"/>
    <w:rsid w:val="00841063"/>
    <w:rsid w:val="00841BC0"/>
    <w:rsid w:val="008462AF"/>
    <w:rsid w:val="00846B47"/>
    <w:rsid w:val="00847D8C"/>
    <w:rsid w:val="00854904"/>
    <w:rsid w:val="008563E3"/>
    <w:rsid w:val="00856C39"/>
    <w:rsid w:val="008573D9"/>
    <w:rsid w:val="00857815"/>
    <w:rsid w:val="0087025E"/>
    <w:rsid w:val="00873744"/>
    <w:rsid w:val="0087422F"/>
    <w:rsid w:val="0087458A"/>
    <w:rsid w:val="0087556C"/>
    <w:rsid w:val="00876156"/>
    <w:rsid w:val="00876BAD"/>
    <w:rsid w:val="008775DA"/>
    <w:rsid w:val="00883F8D"/>
    <w:rsid w:val="0088423F"/>
    <w:rsid w:val="00885A48"/>
    <w:rsid w:val="00886CC7"/>
    <w:rsid w:val="00890104"/>
    <w:rsid w:val="00893054"/>
    <w:rsid w:val="00894E12"/>
    <w:rsid w:val="008A17DD"/>
    <w:rsid w:val="008A1E70"/>
    <w:rsid w:val="008A229C"/>
    <w:rsid w:val="008A30E4"/>
    <w:rsid w:val="008A4994"/>
    <w:rsid w:val="008A7AD8"/>
    <w:rsid w:val="008B1288"/>
    <w:rsid w:val="008B3A89"/>
    <w:rsid w:val="008B42D6"/>
    <w:rsid w:val="008B7C36"/>
    <w:rsid w:val="008C0849"/>
    <w:rsid w:val="008C2C8D"/>
    <w:rsid w:val="008C47FF"/>
    <w:rsid w:val="008D10C5"/>
    <w:rsid w:val="008D344F"/>
    <w:rsid w:val="008D35FE"/>
    <w:rsid w:val="008D42DE"/>
    <w:rsid w:val="008E1916"/>
    <w:rsid w:val="008E1CF3"/>
    <w:rsid w:val="008F1805"/>
    <w:rsid w:val="008F308D"/>
    <w:rsid w:val="008F591F"/>
    <w:rsid w:val="008F762D"/>
    <w:rsid w:val="008F7FA7"/>
    <w:rsid w:val="009028B2"/>
    <w:rsid w:val="0091152D"/>
    <w:rsid w:val="00915350"/>
    <w:rsid w:val="0092295F"/>
    <w:rsid w:val="00922BEE"/>
    <w:rsid w:val="00924940"/>
    <w:rsid w:val="00924CBA"/>
    <w:rsid w:val="00925D9E"/>
    <w:rsid w:val="009319F8"/>
    <w:rsid w:val="00933CAF"/>
    <w:rsid w:val="00933F9D"/>
    <w:rsid w:val="0094183A"/>
    <w:rsid w:val="009429E3"/>
    <w:rsid w:val="00942DBA"/>
    <w:rsid w:val="00942F11"/>
    <w:rsid w:val="009453F4"/>
    <w:rsid w:val="00945E30"/>
    <w:rsid w:val="00947D71"/>
    <w:rsid w:val="0095002B"/>
    <w:rsid w:val="0095062F"/>
    <w:rsid w:val="009508EF"/>
    <w:rsid w:val="00951105"/>
    <w:rsid w:val="0095488E"/>
    <w:rsid w:val="0095797C"/>
    <w:rsid w:val="00961C87"/>
    <w:rsid w:val="00962789"/>
    <w:rsid w:val="00963756"/>
    <w:rsid w:val="00963FD5"/>
    <w:rsid w:val="0096454B"/>
    <w:rsid w:val="00964E26"/>
    <w:rsid w:val="0097033D"/>
    <w:rsid w:val="009717AF"/>
    <w:rsid w:val="00976793"/>
    <w:rsid w:val="00976D8E"/>
    <w:rsid w:val="009843CA"/>
    <w:rsid w:val="00986414"/>
    <w:rsid w:val="009870FD"/>
    <w:rsid w:val="00995F73"/>
    <w:rsid w:val="00996C18"/>
    <w:rsid w:val="009A012F"/>
    <w:rsid w:val="009A081E"/>
    <w:rsid w:val="009A127C"/>
    <w:rsid w:val="009A3F80"/>
    <w:rsid w:val="009A660A"/>
    <w:rsid w:val="009A6E0F"/>
    <w:rsid w:val="009A77C6"/>
    <w:rsid w:val="009B0828"/>
    <w:rsid w:val="009B25B7"/>
    <w:rsid w:val="009B3621"/>
    <w:rsid w:val="009B51DF"/>
    <w:rsid w:val="009B553F"/>
    <w:rsid w:val="009C1237"/>
    <w:rsid w:val="009C1F6B"/>
    <w:rsid w:val="009C308A"/>
    <w:rsid w:val="009C4DF6"/>
    <w:rsid w:val="009D18C6"/>
    <w:rsid w:val="009D36F6"/>
    <w:rsid w:val="009D38C1"/>
    <w:rsid w:val="009D422B"/>
    <w:rsid w:val="009D5A91"/>
    <w:rsid w:val="009D6FE9"/>
    <w:rsid w:val="009D77F3"/>
    <w:rsid w:val="009E07A2"/>
    <w:rsid w:val="009E13BA"/>
    <w:rsid w:val="009E19EF"/>
    <w:rsid w:val="009E6A5C"/>
    <w:rsid w:val="009F3CEF"/>
    <w:rsid w:val="009F4040"/>
    <w:rsid w:val="009F74EF"/>
    <w:rsid w:val="009F7CAB"/>
    <w:rsid w:val="009F7DCB"/>
    <w:rsid w:val="009F7E8F"/>
    <w:rsid w:val="00A00AE0"/>
    <w:rsid w:val="00A01066"/>
    <w:rsid w:val="00A037DE"/>
    <w:rsid w:val="00A04C44"/>
    <w:rsid w:val="00A1304A"/>
    <w:rsid w:val="00A162CB"/>
    <w:rsid w:val="00A206EF"/>
    <w:rsid w:val="00A20CA6"/>
    <w:rsid w:val="00A22534"/>
    <w:rsid w:val="00A25061"/>
    <w:rsid w:val="00A25668"/>
    <w:rsid w:val="00A26681"/>
    <w:rsid w:val="00A35393"/>
    <w:rsid w:val="00A3577B"/>
    <w:rsid w:val="00A365A5"/>
    <w:rsid w:val="00A37886"/>
    <w:rsid w:val="00A40051"/>
    <w:rsid w:val="00A41BC8"/>
    <w:rsid w:val="00A4498A"/>
    <w:rsid w:val="00A45CB9"/>
    <w:rsid w:val="00A45E6B"/>
    <w:rsid w:val="00A47E07"/>
    <w:rsid w:val="00A514C5"/>
    <w:rsid w:val="00A52E20"/>
    <w:rsid w:val="00A53D93"/>
    <w:rsid w:val="00A546F0"/>
    <w:rsid w:val="00A57ED0"/>
    <w:rsid w:val="00A61E23"/>
    <w:rsid w:val="00A64401"/>
    <w:rsid w:val="00A66555"/>
    <w:rsid w:val="00A72216"/>
    <w:rsid w:val="00A80DB8"/>
    <w:rsid w:val="00A810E2"/>
    <w:rsid w:val="00A81EC4"/>
    <w:rsid w:val="00A82A34"/>
    <w:rsid w:val="00A85AFC"/>
    <w:rsid w:val="00A86BB2"/>
    <w:rsid w:val="00A87106"/>
    <w:rsid w:val="00A879BC"/>
    <w:rsid w:val="00A87E5F"/>
    <w:rsid w:val="00A93661"/>
    <w:rsid w:val="00A95053"/>
    <w:rsid w:val="00A96E1B"/>
    <w:rsid w:val="00A9727A"/>
    <w:rsid w:val="00AA3A6C"/>
    <w:rsid w:val="00AA66A4"/>
    <w:rsid w:val="00AA6E94"/>
    <w:rsid w:val="00AB1B11"/>
    <w:rsid w:val="00AB24BA"/>
    <w:rsid w:val="00AB34C6"/>
    <w:rsid w:val="00AB49F9"/>
    <w:rsid w:val="00AB78B0"/>
    <w:rsid w:val="00AC39F4"/>
    <w:rsid w:val="00AC7E2A"/>
    <w:rsid w:val="00AD05BD"/>
    <w:rsid w:val="00AD397C"/>
    <w:rsid w:val="00AD436A"/>
    <w:rsid w:val="00AD553E"/>
    <w:rsid w:val="00AE41E1"/>
    <w:rsid w:val="00AE4FCE"/>
    <w:rsid w:val="00AE76B3"/>
    <w:rsid w:val="00AF0413"/>
    <w:rsid w:val="00AF08E6"/>
    <w:rsid w:val="00AF3953"/>
    <w:rsid w:val="00AF73D4"/>
    <w:rsid w:val="00AF7558"/>
    <w:rsid w:val="00B005A8"/>
    <w:rsid w:val="00B00DCF"/>
    <w:rsid w:val="00B022EA"/>
    <w:rsid w:val="00B04142"/>
    <w:rsid w:val="00B044A4"/>
    <w:rsid w:val="00B04B1F"/>
    <w:rsid w:val="00B05DB0"/>
    <w:rsid w:val="00B0768B"/>
    <w:rsid w:val="00B10478"/>
    <w:rsid w:val="00B10D17"/>
    <w:rsid w:val="00B1731C"/>
    <w:rsid w:val="00B23857"/>
    <w:rsid w:val="00B24215"/>
    <w:rsid w:val="00B26E49"/>
    <w:rsid w:val="00B31410"/>
    <w:rsid w:val="00B34027"/>
    <w:rsid w:val="00B343EB"/>
    <w:rsid w:val="00B35FD9"/>
    <w:rsid w:val="00B4106F"/>
    <w:rsid w:val="00B430A9"/>
    <w:rsid w:val="00B454CB"/>
    <w:rsid w:val="00B47262"/>
    <w:rsid w:val="00B5165C"/>
    <w:rsid w:val="00B52766"/>
    <w:rsid w:val="00B533C7"/>
    <w:rsid w:val="00B54854"/>
    <w:rsid w:val="00B5517C"/>
    <w:rsid w:val="00B603AE"/>
    <w:rsid w:val="00B652C2"/>
    <w:rsid w:val="00B66ADC"/>
    <w:rsid w:val="00B6723F"/>
    <w:rsid w:val="00B67B78"/>
    <w:rsid w:val="00B734D7"/>
    <w:rsid w:val="00B801D4"/>
    <w:rsid w:val="00B82F07"/>
    <w:rsid w:val="00B82F67"/>
    <w:rsid w:val="00B85CBF"/>
    <w:rsid w:val="00B86533"/>
    <w:rsid w:val="00B86D1C"/>
    <w:rsid w:val="00B91BF7"/>
    <w:rsid w:val="00B92AD9"/>
    <w:rsid w:val="00B94C9E"/>
    <w:rsid w:val="00BA2883"/>
    <w:rsid w:val="00BA4A03"/>
    <w:rsid w:val="00BA4C13"/>
    <w:rsid w:val="00BA50C2"/>
    <w:rsid w:val="00BA5A33"/>
    <w:rsid w:val="00BA7D30"/>
    <w:rsid w:val="00BB2966"/>
    <w:rsid w:val="00BC0299"/>
    <w:rsid w:val="00BC0CD5"/>
    <w:rsid w:val="00BC1898"/>
    <w:rsid w:val="00BC278B"/>
    <w:rsid w:val="00BC30D2"/>
    <w:rsid w:val="00BC52C8"/>
    <w:rsid w:val="00BC7CF8"/>
    <w:rsid w:val="00BD19E5"/>
    <w:rsid w:val="00BD515F"/>
    <w:rsid w:val="00BE5390"/>
    <w:rsid w:val="00BF08CC"/>
    <w:rsid w:val="00BF1545"/>
    <w:rsid w:val="00BF2CAE"/>
    <w:rsid w:val="00BF3608"/>
    <w:rsid w:val="00BF4FD0"/>
    <w:rsid w:val="00BF7100"/>
    <w:rsid w:val="00BF7DB5"/>
    <w:rsid w:val="00C00108"/>
    <w:rsid w:val="00C00356"/>
    <w:rsid w:val="00C041C5"/>
    <w:rsid w:val="00C04B35"/>
    <w:rsid w:val="00C051EB"/>
    <w:rsid w:val="00C059B7"/>
    <w:rsid w:val="00C07027"/>
    <w:rsid w:val="00C126EB"/>
    <w:rsid w:val="00C12B8E"/>
    <w:rsid w:val="00C137AA"/>
    <w:rsid w:val="00C175F2"/>
    <w:rsid w:val="00C21562"/>
    <w:rsid w:val="00C23876"/>
    <w:rsid w:val="00C2563E"/>
    <w:rsid w:val="00C356F0"/>
    <w:rsid w:val="00C35A33"/>
    <w:rsid w:val="00C365D4"/>
    <w:rsid w:val="00C36C1F"/>
    <w:rsid w:val="00C37B18"/>
    <w:rsid w:val="00C403D4"/>
    <w:rsid w:val="00C40E61"/>
    <w:rsid w:val="00C50BDF"/>
    <w:rsid w:val="00C51F18"/>
    <w:rsid w:val="00C51FE6"/>
    <w:rsid w:val="00C52353"/>
    <w:rsid w:val="00C5252F"/>
    <w:rsid w:val="00C54FA3"/>
    <w:rsid w:val="00C55A11"/>
    <w:rsid w:val="00C61ACA"/>
    <w:rsid w:val="00C64298"/>
    <w:rsid w:val="00C64EFF"/>
    <w:rsid w:val="00C64FFA"/>
    <w:rsid w:val="00C66311"/>
    <w:rsid w:val="00C723BA"/>
    <w:rsid w:val="00C736F0"/>
    <w:rsid w:val="00C77E83"/>
    <w:rsid w:val="00C840ED"/>
    <w:rsid w:val="00C854E4"/>
    <w:rsid w:val="00C860FC"/>
    <w:rsid w:val="00C91808"/>
    <w:rsid w:val="00C9311B"/>
    <w:rsid w:val="00C93246"/>
    <w:rsid w:val="00C93BDB"/>
    <w:rsid w:val="00C94388"/>
    <w:rsid w:val="00C94543"/>
    <w:rsid w:val="00C95981"/>
    <w:rsid w:val="00C95B0D"/>
    <w:rsid w:val="00C95C02"/>
    <w:rsid w:val="00CA485B"/>
    <w:rsid w:val="00CA546B"/>
    <w:rsid w:val="00CB151C"/>
    <w:rsid w:val="00CB36EF"/>
    <w:rsid w:val="00CB3FCA"/>
    <w:rsid w:val="00CB47A5"/>
    <w:rsid w:val="00CB77A2"/>
    <w:rsid w:val="00CB793D"/>
    <w:rsid w:val="00CE1C16"/>
    <w:rsid w:val="00CE7D9C"/>
    <w:rsid w:val="00CF040E"/>
    <w:rsid w:val="00CF26DA"/>
    <w:rsid w:val="00CF2E56"/>
    <w:rsid w:val="00CF44DD"/>
    <w:rsid w:val="00CF5DD9"/>
    <w:rsid w:val="00D00390"/>
    <w:rsid w:val="00D063F1"/>
    <w:rsid w:val="00D15E10"/>
    <w:rsid w:val="00D16DB4"/>
    <w:rsid w:val="00D2197E"/>
    <w:rsid w:val="00D219FD"/>
    <w:rsid w:val="00D21A6B"/>
    <w:rsid w:val="00D249E8"/>
    <w:rsid w:val="00D31BA6"/>
    <w:rsid w:val="00D3289B"/>
    <w:rsid w:val="00D3386D"/>
    <w:rsid w:val="00D35FA4"/>
    <w:rsid w:val="00D4145D"/>
    <w:rsid w:val="00D42083"/>
    <w:rsid w:val="00D4423A"/>
    <w:rsid w:val="00D47B63"/>
    <w:rsid w:val="00D520E0"/>
    <w:rsid w:val="00D5415B"/>
    <w:rsid w:val="00D54B43"/>
    <w:rsid w:val="00D56C83"/>
    <w:rsid w:val="00D60633"/>
    <w:rsid w:val="00D6262E"/>
    <w:rsid w:val="00D63C76"/>
    <w:rsid w:val="00D72DF6"/>
    <w:rsid w:val="00D7457B"/>
    <w:rsid w:val="00D762EF"/>
    <w:rsid w:val="00D7644E"/>
    <w:rsid w:val="00D87359"/>
    <w:rsid w:val="00D94D73"/>
    <w:rsid w:val="00D959AD"/>
    <w:rsid w:val="00D96651"/>
    <w:rsid w:val="00DA0948"/>
    <w:rsid w:val="00DA2909"/>
    <w:rsid w:val="00DA2CB3"/>
    <w:rsid w:val="00DA4E31"/>
    <w:rsid w:val="00DB283D"/>
    <w:rsid w:val="00DB48CA"/>
    <w:rsid w:val="00DB565F"/>
    <w:rsid w:val="00DB775F"/>
    <w:rsid w:val="00DC0511"/>
    <w:rsid w:val="00DC2017"/>
    <w:rsid w:val="00DC5587"/>
    <w:rsid w:val="00DC55E3"/>
    <w:rsid w:val="00DC7D8E"/>
    <w:rsid w:val="00DD3077"/>
    <w:rsid w:val="00DD4A03"/>
    <w:rsid w:val="00DD5A65"/>
    <w:rsid w:val="00DD69BF"/>
    <w:rsid w:val="00DE1AF0"/>
    <w:rsid w:val="00DE2480"/>
    <w:rsid w:val="00DE2A73"/>
    <w:rsid w:val="00DE4970"/>
    <w:rsid w:val="00DE4B20"/>
    <w:rsid w:val="00DE4F8C"/>
    <w:rsid w:val="00DE5C94"/>
    <w:rsid w:val="00DF220F"/>
    <w:rsid w:val="00DF40BC"/>
    <w:rsid w:val="00DF77AE"/>
    <w:rsid w:val="00DF782F"/>
    <w:rsid w:val="00E02AF0"/>
    <w:rsid w:val="00E05A3B"/>
    <w:rsid w:val="00E068C3"/>
    <w:rsid w:val="00E11908"/>
    <w:rsid w:val="00E130CD"/>
    <w:rsid w:val="00E14937"/>
    <w:rsid w:val="00E15050"/>
    <w:rsid w:val="00E17D07"/>
    <w:rsid w:val="00E2158D"/>
    <w:rsid w:val="00E23020"/>
    <w:rsid w:val="00E25860"/>
    <w:rsid w:val="00E272AE"/>
    <w:rsid w:val="00E337F6"/>
    <w:rsid w:val="00E35431"/>
    <w:rsid w:val="00E37E3B"/>
    <w:rsid w:val="00E41A94"/>
    <w:rsid w:val="00E41DB7"/>
    <w:rsid w:val="00E43AB1"/>
    <w:rsid w:val="00E50356"/>
    <w:rsid w:val="00E52FFF"/>
    <w:rsid w:val="00E548D3"/>
    <w:rsid w:val="00E54D26"/>
    <w:rsid w:val="00E56011"/>
    <w:rsid w:val="00E5657D"/>
    <w:rsid w:val="00E572A1"/>
    <w:rsid w:val="00E60EA0"/>
    <w:rsid w:val="00E6365C"/>
    <w:rsid w:val="00E656D1"/>
    <w:rsid w:val="00E66644"/>
    <w:rsid w:val="00E71BA1"/>
    <w:rsid w:val="00E74D02"/>
    <w:rsid w:val="00E74F78"/>
    <w:rsid w:val="00E7547C"/>
    <w:rsid w:val="00E769F0"/>
    <w:rsid w:val="00E80D4C"/>
    <w:rsid w:val="00E823EF"/>
    <w:rsid w:val="00E85FD7"/>
    <w:rsid w:val="00E87A0E"/>
    <w:rsid w:val="00E9059C"/>
    <w:rsid w:val="00E92CEC"/>
    <w:rsid w:val="00E94741"/>
    <w:rsid w:val="00E963A4"/>
    <w:rsid w:val="00EA33A2"/>
    <w:rsid w:val="00EA497C"/>
    <w:rsid w:val="00EA6FE0"/>
    <w:rsid w:val="00EB1384"/>
    <w:rsid w:val="00EB1532"/>
    <w:rsid w:val="00EB4941"/>
    <w:rsid w:val="00EB55E7"/>
    <w:rsid w:val="00EB5E31"/>
    <w:rsid w:val="00EB6D25"/>
    <w:rsid w:val="00EC2FA8"/>
    <w:rsid w:val="00EC3584"/>
    <w:rsid w:val="00EC4A05"/>
    <w:rsid w:val="00EC50B5"/>
    <w:rsid w:val="00EC5487"/>
    <w:rsid w:val="00ED22AF"/>
    <w:rsid w:val="00ED4952"/>
    <w:rsid w:val="00ED5971"/>
    <w:rsid w:val="00ED7665"/>
    <w:rsid w:val="00EE135A"/>
    <w:rsid w:val="00EE3BE3"/>
    <w:rsid w:val="00EF2684"/>
    <w:rsid w:val="00EF66F7"/>
    <w:rsid w:val="00EF6D1F"/>
    <w:rsid w:val="00F01E58"/>
    <w:rsid w:val="00F0270E"/>
    <w:rsid w:val="00F05110"/>
    <w:rsid w:val="00F12272"/>
    <w:rsid w:val="00F126B6"/>
    <w:rsid w:val="00F12D99"/>
    <w:rsid w:val="00F142D3"/>
    <w:rsid w:val="00F20553"/>
    <w:rsid w:val="00F20F94"/>
    <w:rsid w:val="00F22B53"/>
    <w:rsid w:val="00F23DE5"/>
    <w:rsid w:val="00F319A0"/>
    <w:rsid w:val="00F3314F"/>
    <w:rsid w:val="00F33456"/>
    <w:rsid w:val="00F34057"/>
    <w:rsid w:val="00F3479A"/>
    <w:rsid w:val="00F35FC8"/>
    <w:rsid w:val="00F3690B"/>
    <w:rsid w:val="00F371A3"/>
    <w:rsid w:val="00F418F5"/>
    <w:rsid w:val="00F4280E"/>
    <w:rsid w:val="00F4509F"/>
    <w:rsid w:val="00F45445"/>
    <w:rsid w:val="00F454CE"/>
    <w:rsid w:val="00F467D8"/>
    <w:rsid w:val="00F46BB8"/>
    <w:rsid w:val="00F47CAF"/>
    <w:rsid w:val="00F47FEE"/>
    <w:rsid w:val="00F50037"/>
    <w:rsid w:val="00F51427"/>
    <w:rsid w:val="00F51EC7"/>
    <w:rsid w:val="00F522A5"/>
    <w:rsid w:val="00F52DFA"/>
    <w:rsid w:val="00F559C6"/>
    <w:rsid w:val="00F60C97"/>
    <w:rsid w:val="00F635DA"/>
    <w:rsid w:val="00F63AA4"/>
    <w:rsid w:val="00F64624"/>
    <w:rsid w:val="00F6547A"/>
    <w:rsid w:val="00F75214"/>
    <w:rsid w:val="00F7691F"/>
    <w:rsid w:val="00F8344B"/>
    <w:rsid w:val="00F84094"/>
    <w:rsid w:val="00F84B00"/>
    <w:rsid w:val="00F964A4"/>
    <w:rsid w:val="00FA0F93"/>
    <w:rsid w:val="00FA287D"/>
    <w:rsid w:val="00FA4C6F"/>
    <w:rsid w:val="00FA52DE"/>
    <w:rsid w:val="00FA7B3E"/>
    <w:rsid w:val="00FB6FEB"/>
    <w:rsid w:val="00FC0A72"/>
    <w:rsid w:val="00FC18D3"/>
    <w:rsid w:val="00FC3B53"/>
    <w:rsid w:val="00FC5C3E"/>
    <w:rsid w:val="00FC722F"/>
    <w:rsid w:val="00FD17E4"/>
    <w:rsid w:val="00FD294B"/>
    <w:rsid w:val="00FE17D2"/>
    <w:rsid w:val="00FE6A15"/>
    <w:rsid w:val="00FF1DC8"/>
    <w:rsid w:val="00FF3A22"/>
    <w:rsid w:val="1C9CCA20"/>
    <w:rsid w:val="212AADDA"/>
    <w:rsid w:val="277F8B90"/>
    <w:rsid w:val="292D5039"/>
    <w:rsid w:val="29610B56"/>
    <w:rsid w:val="2F8BD8E6"/>
    <w:rsid w:val="4084F4F9"/>
    <w:rsid w:val="443403B1"/>
    <w:rsid w:val="44D55D24"/>
    <w:rsid w:val="463B37A6"/>
    <w:rsid w:val="4B05F70D"/>
    <w:rsid w:val="555FB5E6"/>
    <w:rsid w:val="5A0406A4"/>
    <w:rsid w:val="606A9D08"/>
    <w:rsid w:val="74D92B82"/>
    <w:rsid w:val="7D71828A"/>
    <w:rsid w:val="7DF44D2B"/>
  </w:rsids>
  <w:docVars>
    <w:docVar w:name="__Grammarly_42___1" w:val="H4sIAAAAAAAEAKtWcslP9kxRslIyNDayMDMxtjA1s7Q0NzYyMzdX0lEKTi0uzszPAykwqgUA7s74by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4DFF5DA"/>
  <w15:docId w15:val="{284A1626-4AF7-44CA-822A-885974FB2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05DB"/>
    <w:pPr>
      <w:ind w:left="720"/>
      <w:contextualSpacing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A64401"/>
  </w:style>
  <w:style w:type="character" w:styleId="Hyperlink">
    <w:name w:val="Hyperlink"/>
    <w:basedOn w:val="DefaultParagraphFont"/>
    <w:uiPriority w:val="99"/>
    <w:unhideWhenUsed/>
    <w:rsid w:val="00185B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185BA4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6F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6F4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6793A"/>
  </w:style>
  <w:style w:type="numbering" w:customStyle="1" w:styleId="CurrentList1">
    <w:name w:val="Current List1"/>
    <w:uiPriority w:val="99"/>
    <w:rsid w:val="00F51EC7"/>
    <w:pPr>
      <w:numPr>
        <w:numId w:val="7"/>
      </w:numPr>
    </w:pPr>
  </w:style>
  <w:style w:type="paragraph" w:styleId="Footer">
    <w:name w:val="footer"/>
    <w:basedOn w:val="Normal"/>
    <w:link w:val="FooterChar"/>
    <w:uiPriority w:val="99"/>
    <w:unhideWhenUsed/>
    <w:rsid w:val="00083B7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3B76"/>
  </w:style>
  <w:style w:type="character" w:styleId="PageNumber">
    <w:name w:val="page number"/>
    <w:basedOn w:val="DefaultParagraphFont"/>
    <w:uiPriority w:val="99"/>
    <w:semiHidden/>
    <w:unhideWhenUsed/>
    <w:rsid w:val="00083B76"/>
  </w:style>
  <w:style w:type="paragraph" w:styleId="Header">
    <w:name w:val="header"/>
    <w:basedOn w:val="Normal"/>
    <w:link w:val="HeaderChar"/>
    <w:uiPriority w:val="99"/>
    <w:unhideWhenUsed/>
    <w:rsid w:val="001A77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7742"/>
  </w:style>
  <w:style w:type="table" w:styleId="TableGrid">
    <w:name w:val="Table Grid"/>
    <w:basedOn w:val="TableNormal"/>
    <w:uiPriority w:val="39"/>
    <w:rsid w:val="00126F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unhideWhenUsed/>
    <w:rsid w:val="00FC722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Id="rId12" Type="http://schemas.openxmlformats.org/officeDocument/2006/relationships/header" Target="header3.xml" /><Relationship Id="rId13" Type="http://schemas.openxmlformats.org/officeDocument/2006/relationships/footer" Target="footer3.xml" /><Relationship Id="rId14" Type="http://schemas.openxmlformats.org/officeDocument/2006/relationships/theme" Target="theme/theme1.xml" /><Relationship Id="rId15" Type="http://schemas.openxmlformats.org/officeDocument/2006/relationships/numbering" Target="numbering.xml" /><Relationship Id="rId16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header" Target="header2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f9e778c-b5bd-424e-add9-829be3a4d780" xsi:nil="true"/>
    <lcf76f155ced4ddcb4097134ff3c332f xmlns="98c62913-6c17-4ca3-88f2-4d9d15ab71db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A1F8D1B1301548881EB537CA61C8BB" ma:contentTypeVersion="13" ma:contentTypeDescription="Create a new document." ma:contentTypeScope="" ma:versionID="ac233409b64225a335a6786119223071">
  <xsd:schema xmlns:xsd="http://www.w3.org/2001/XMLSchema" xmlns:xs="http://www.w3.org/2001/XMLSchema" xmlns:p="http://schemas.microsoft.com/office/2006/metadata/properties" xmlns:ns2="98c62913-6c17-4ca3-88f2-4d9d15ab71db" xmlns:ns3="af9e778c-b5bd-424e-add9-829be3a4d780" targetNamespace="http://schemas.microsoft.com/office/2006/metadata/properties" ma:root="true" ma:fieldsID="558dd445e9f744f10a648ae51a425c6b" ns2:_="" ns3:_="">
    <xsd:import namespace="98c62913-6c17-4ca3-88f2-4d9d15ab71db"/>
    <xsd:import namespace="af9e778c-b5bd-424e-add9-829be3a4d7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62913-6c17-4ca3-88f2-4d9d15ab7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717ef87-b198-4e8e-a219-eaced2cf0c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9e778c-b5bd-424e-add9-829be3a4d78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0feaaab8-7099-4cb3-8e02-a507eff301d0}" ma:internalName="TaxCatchAll" ma:showField="CatchAllData" ma:web="af9e778c-b5bd-424e-add9-829be3a4d7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3634E3-9DEC-4B30-9E24-E7948B4F85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699F86-2A41-3443-9738-D7FED4CDEC2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2EC171F-CBC9-4256-A1CF-73FDD7EE50EA}">
  <ds:schemaRefs>
    <ds:schemaRef ds:uri="http://schemas.microsoft.com/office/2006/metadata/properties"/>
    <ds:schemaRef ds:uri="http://schemas.microsoft.com/office/infopath/2007/PartnerControls"/>
    <ds:schemaRef ds:uri="af9e778c-b5bd-424e-add9-829be3a4d780"/>
    <ds:schemaRef ds:uri="98c62913-6c17-4ca3-88f2-4d9d15ab71db"/>
  </ds:schemaRefs>
</ds:datastoreItem>
</file>

<file path=customXml/itemProps4.xml><?xml version="1.0" encoding="utf-8"?>
<ds:datastoreItem xmlns:ds="http://schemas.openxmlformats.org/officeDocument/2006/customXml" ds:itemID="{47696F0E-384F-4380-9E79-1044CFFEF0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c62913-6c17-4ca3-88f2-4d9d15ab71db"/>
    <ds:schemaRef ds:uri="af9e778c-b5bd-424e-add9-829be3a4d7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78975c20-18d4-40c9-811f-0d8ea387c6ea}" enabled="0" method="" siteId="{78975c20-18d4-40c9-811f-0d8ea387c6e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109</Words>
  <Characters>632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ratore, Rachel</dc:creator>
  <cp:lastModifiedBy>Huff, Tyrone</cp:lastModifiedBy>
  <cp:revision>2</cp:revision>
  <dcterms:created xsi:type="dcterms:W3CDTF">2023-06-06T18:50:00Z</dcterms:created>
  <dcterms:modified xsi:type="dcterms:W3CDTF">2023-06-06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A1F8D1B1301548881EB537CA61C8BB</vt:lpwstr>
  </property>
  <property fmtid="{D5CDD505-2E9C-101B-9397-08002B2CF9AE}" pid="3" name="MediaServiceImageTags">
    <vt:lpwstr/>
  </property>
</Properties>
</file>